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3D55E" w14:textId="77777777" w:rsidR="00370D5C" w:rsidRPr="00393170" w:rsidRDefault="004B2C42" w:rsidP="00370D5C">
      <w:pPr>
        <w:pStyle w:val="NoSpacing"/>
        <w:jc w:val="center"/>
        <w:rPr>
          <w:b/>
          <w:sz w:val="32"/>
          <w:szCs w:val="32"/>
        </w:rPr>
      </w:pPr>
      <w:r>
        <w:rPr>
          <w:b/>
          <w:sz w:val="32"/>
          <w:szCs w:val="32"/>
        </w:rPr>
        <w:t>The Quest for Longitude</w:t>
      </w:r>
    </w:p>
    <w:p w14:paraId="510D29B9" w14:textId="77777777" w:rsidR="007C5C63" w:rsidRPr="00E73643" w:rsidRDefault="00667F0C" w:rsidP="002918FB">
      <w:pPr>
        <w:pStyle w:val="Heading1"/>
      </w:pPr>
      <w:r>
        <w:t>Building</w:t>
      </w:r>
      <w:r w:rsidR="007C5C63" w:rsidRPr="00E73643">
        <w:t xml:space="preserve"> instructions: The </w:t>
      </w:r>
      <w:r w:rsidR="00E460B3" w:rsidRPr="00E73643">
        <w:t>longitude clock</w:t>
      </w:r>
    </w:p>
    <w:p w14:paraId="01068F5A" w14:textId="77777777" w:rsidR="007C5C63" w:rsidRPr="00E73643" w:rsidRDefault="006F5F3A" w:rsidP="002918FB">
      <w:r w:rsidRPr="00E73643">
        <w:t>Items needed:</w:t>
      </w:r>
    </w:p>
    <w:p w14:paraId="73B62DCF" w14:textId="77777777" w:rsidR="006F5F3A" w:rsidRDefault="006F5F3A" w:rsidP="002918FB">
      <w:pPr>
        <w:pStyle w:val="ListParagraph"/>
        <w:numPr>
          <w:ilvl w:val="0"/>
          <w:numId w:val="9"/>
        </w:numPr>
      </w:pPr>
      <w:r w:rsidRPr="00E73643">
        <w:t>Template printed on heavy paper or thin cardboard</w:t>
      </w:r>
    </w:p>
    <w:p w14:paraId="2F084E4B" w14:textId="77777777" w:rsidR="006A45C1" w:rsidRPr="00E73643" w:rsidRDefault="006A45C1" w:rsidP="002918FB">
      <w:pPr>
        <w:pStyle w:val="ListParagraph"/>
        <w:numPr>
          <w:ilvl w:val="0"/>
          <w:numId w:val="9"/>
        </w:numPr>
      </w:pPr>
      <w:r>
        <w:t>Instructions</w:t>
      </w:r>
      <w:r w:rsidR="00EC2BC8">
        <w:t xml:space="preserve"> (this document)</w:t>
      </w:r>
    </w:p>
    <w:p w14:paraId="6CB06E6E" w14:textId="77777777" w:rsidR="006F5F3A" w:rsidRPr="00E73643" w:rsidRDefault="00EB5763" w:rsidP="002918FB">
      <w:pPr>
        <w:pStyle w:val="ListParagraph"/>
        <w:numPr>
          <w:ilvl w:val="0"/>
          <w:numId w:val="9"/>
        </w:numPr>
      </w:pPr>
      <w:r w:rsidRPr="00E73643">
        <w:t>Crafting knife</w:t>
      </w:r>
    </w:p>
    <w:p w14:paraId="47897456" w14:textId="77777777" w:rsidR="006F5F3A" w:rsidRPr="00E73643" w:rsidRDefault="006F5F3A" w:rsidP="002918FB">
      <w:pPr>
        <w:pStyle w:val="ListParagraph"/>
        <w:numPr>
          <w:ilvl w:val="0"/>
          <w:numId w:val="9"/>
        </w:numPr>
      </w:pPr>
      <w:r w:rsidRPr="00E73643">
        <w:t>Scissors</w:t>
      </w:r>
    </w:p>
    <w:p w14:paraId="7F40E32D" w14:textId="77777777" w:rsidR="006F5F3A" w:rsidRPr="00E73643" w:rsidRDefault="006F5F3A" w:rsidP="002918FB">
      <w:pPr>
        <w:pStyle w:val="ListParagraph"/>
        <w:numPr>
          <w:ilvl w:val="0"/>
          <w:numId w:val="9"/>
        </w:numPr>
      </w:pPr>
      <w:r w:rsidRPr="00E73643">
        <w:t>Glue</w:t>
      </w:r>
    </w:p>
    <w:p w14:paraId="775830AD" w14:textId="77777777" w:rsidR="00EB5763" w:rsidRPr="00E73643" w:rsidRDefault="00EB5763" w:rsidP="002918FB">
      <w:pPr>
        <w:spacing w:after="0"/>
        <w:jc w:val="center"/>
      </w:pPr>
      <w:r w:rsidRPr="00E73643">
        <w:rPr>
          <w:noProof/>
          <w:lang w:val="de-DE" w:eastAsia="de-DE"/>
        </w:rPr>
        <w:drawing>
          <wp:inline distT="0" distB="0" distL="0" distR="0" wp14:anchorId="2956C20F" wp14:editId="005F801C">
            <wp:extent cx="4320000" cy="4320000"/>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itudeClo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inline>
        </w:drawing>
      </w:r>
    </w:p>
    <w:p w14:paraId="0D505C74" w14:textId="77777777" w:rsidR="00EB5763" w:rsidRPr="00E73643" w:rsidRDefault="00EB5763" w:rsidP="002918FB">
      <w:pPr>
        <w:pStyle w:val="Caption"/>
        <w:jc w:val="center"/>
      </w:pPr>
      <w:r w:rsidRPr="00E73643">
        <w:t xml:space="preserve">Figure </w:t>
      </w:r>
      <w:r w:rsidRPr="00E73643">
        <w:fldChar w:fldCharType="begin"/>
      </w:r>
      <w:r w:rsidRPr="00E73643">
        <w:instrText xml:space="preserve"> SEQ Figure \* ARABIC </w:instrText>
      </w:r>
      <w:r w:rsidRPr="00E73643">
        <w:fldChar w:fldCharType="separate"/>
      </w:r>
      <w:r w:rsidR="00B754BF">
        <w:rPr>
          <w:noProof/>
        </w:rPr>
        <w:t>1</w:t>
      </w:r>
      <w:r w:rsidRPr="00E73643">
        <w:fldChar w:fldCharType="end"/>
      </w:r>
      <w:r w:rsidRPr="00E73643">
        <w:t xml:space="preserve">: Template for </w:t>
      </w:r>
      <w:r w:rsidRPr="002918FB">
        <w:t>building</w:t>
      </w:r>
      <w:r w:rsidRPr="00E73643">
        <w:t xml:space="preserve"> the </w:t>
      </w:r>
      <w:r w:rsidR="00C240F7" w:rsidRPr="00E73643">
        <w:t>longitude clock</w:t>
      </w:r>
      <w:r w:rsidRPr="00E73643">
        <w:t>. A printable version is available as a separate file (own work).</w:t>
      </w:r>
    </w:p>
    <w:p w14:paraId="5EF78E81" w14:textId="77777777" w:rsidR="00586E67" w:rsidRPr="00E73643" w:rsidRDefault="00EB5763" w:rsidP="002918FB">
      <w:r w:rsidRPr="00E73643">
        <w:t xml:space="preserve">The template of the </w:t>
      </w:r>
      <w:r w:rsidR="00243485" w:rsidRPr="00E73643">
        <w:t xml:space="preserve">longitude clock </w:t>
      </w:r>
      <w:r w:rsidR="00586E67" w:rsidRPr="00E73643">
        <w:t>consists of four pages.</w:t>
      </w:r>
    </w:p>
    <w:p w14:paraId="5A22C5D3" w14:textId="77777777" w:rsidR="00586E67" w:rsidRPr="00E73643" w:rsidRDefault="00586E67" w:rsidP="002918FB">
      <w:pPr>
        <w:pStyle w:val="ListParagraph"/>
        <w:numPr>
          <w:ilvl w:val="0"/>
          <w:numId w:val="10"/>
        </w:numPr>
      </w:pPr>
      <w:r w:rsidRPr="00E73643">
        <w:t>Print the template on extra heavy paper or cardboard to provide stability.</w:t>
      </w:r>
    </w:p>
    <w:p w14:paraId="030C1D20" w14:textId="77777777" w:rsidR="00D20260" w:rsidRPr="00E73643" w:rsidRDefault="00D20260" w:rsidP="002918FB">
      <w:pPr>
        <w:pStyle w:val="ListParagraph"/>
        <w:numPr>
          <w:ilvl w:val="0"/>
          <w:numId w:val="10"/>
        </w:numPr>
      </w:pPr>
      <w:r w:rsidRPr="00E73643">
        <w:t>Cut out the square areas.</w:t>
      </w:r>
    </w:p>
    <w:p w14:paraId="02C61691" w14:textId="5F9E7EBB" w:rsidR="00D20260" w:rsidRPr="00E73643" w:rsidRDefault="00D20260" w:rsidP="002918FB">
      <w:pPr>
        <w:pStyle w:val="ListParagraph"/>
        <w:numPr>
          <w:ilvl w:val="0"/>
          <w:numId w:val="10"/>
        </w:numPr>
      </w:pPr>
      <w:r w:rsidRPr="00E73643">
        <w:t xml:space="preserve">Glue the squares with the maps back to back. Make sure the glue is well distributed and the arrow on the Prime Meridian points </w:t>
      </w:r>
      <w:r w:rsidR="004E48C7">
        <w:t xml:space="preserve">in </w:t>
      </w:r>
      <w:r w:rsidRPr="00E73643">
        <w:t>the same direction on both sides.</w:t>
      </w:r>
    </w:p>
    <w:p w14:paraId="045C662A" w14:textId="22FBE9F3" w:rsidR="00653DF3" w:rsidRPr="00E73643" w:rsidRDefault="00653DF3" w:rsidP="002918FB">
      <w:pPr>
        <w:pStyle w:val="ListParagraph"/>
        <w:numPr>
          <w:ilvl w:val="0"/>
          <w:numId w:val="10"/>
        </w:numPr>
      </w:pPr>
      <w:r w:rsidRPr="00E73643">
        <w:t xml:space="preserve">Cut out the grey area inside the face of the clock (labelled </w:t>
      </w:r>
      <w:r w:rsidR="00863BB9">
        <w:t>‘</w:t>
      </w:r>
      <w:r w:rsidRPr="00E73643">
        <w:t>Longitude Clock</w:t>
      </w:r>
      <w:r w:rsidR="00863BB9">
        <w:t>’</w:t>
      </w:r>
      <w:r w:rsidRPr="00E73643">
        <w:t>).</w:t>
      </w:r>
    </w:p>
    <w:p w14:paraId="67C8072F" w14:textId="10D06FC5" w:rsidR="00D20260" w:rsidRPr="00E73643" w:rsidRDefault="00653DF3" w:rsidP="002918FB">
      <w:pPr>
        <w:pStyle w:val="ListParagraph"/>
        <w:numPr>
          <w:ilvl w:val="0"/>
          <w:numId w:val="10"/>
        </w:numPr>
      </w:pPr>
      <w:r w:rsidRPr="00E73643">
        <w:t>After the glue has dried, c</w:t>
      </w:r>
      <w:r w:rsidR="00D20260" w:rsidRPr="00E73643">
        <w:t>ut off the hatched area around the maps</w:t>
      </w:r>
      <w:r w:rsidRPr="00E73643">
        <w:t>, but do not destroy the hatched part</w:t>
      </w:r>
      <w:r w:rsidR="00D20260" w:rsidRPr="00E73643">
        <w:t>.</w:t>
      </w:r>
      <w:r w:rsidRPr="00E73643">
        <w:t xml:space="preserve"> It </w:t>
      </w:r>
      <w:r w:rsidR="00156073">
        <w:t>will be</w:t>
      </w:r>
      <w:r w:rsidR="00156073" w:rsidRPr="00E73643">
        <w:t xml:space="preserve"> </w:t>
      </w:r>
      <w:r w:rsidRPr="00E73643">
        <w:t>needed later.</w:t>
      </w:r>
    </w:p>
    <w:p w14:paraId="7FC8758B" w14:textId="26583DF1" w:rsidR="00D20260" w:rsidRPr="00E73643" w:rsidRDefault="00D20260" w:rsidP="002918FB">
      <w:pPr>
        <w:pStyle w:val="ListParagraph"/>
        <w:numPr>
          <w:ilvl w:val="0"/>
          <w:numId w:val="10"/>
        </w:numPr>
      </w:pPr>
      <w:r w:rsidRPr="00E73643">
        <w:lastRenderedPageBreak/>
        <w:t>Remove the grey area in between the hatched area and the maps. You may cut into the black borders surrounding it.</w:t>
      </w:r>
      <w:r w:rsidR="00653DF3" w:rsidRPr="00E73643">
        <w:t xml:space="preserve"> </w:t>
      </w:r>
      <w:r w:rsidR="00E06CEB">
        <w:t>S</w:t>
      </w:r>
      <w:r w:rsidR="00653DF3" w:rsidRPr="00E73643">
        <w:t xml:space="preserve">cissors </w:t>
      </w:r>
      <w:r w:rsidR="00E06CEB">
        <w:t xml:space="preserve">can be used </w:t>
      </w:r>
      <w:r w:rsidR="00653DF3" w:rsidRPr="00E73643">
        <w:t>to trim the edges.</w:t>
      </w:r>
    </w:p>
    <w:p w14:paraId="485255EC" w14:textId="77777777" w:rsidR="00D20260" w:rsidRPr="00E73643" w:rsidRDefault="00D20260" w:rsidP="002918FB">
      <w:pPr>
        <w:pStyle w:val="ListParagraph"/>
        <w:numPr>
          <w:ilvl w:val="0"/>
          <w:numId w:val="10"/>
        </w:numPr>
      </w:pPr>
      <w:r w:rsidRPr="00E73643">
        <w:t xml:space="preserve">Glue the part with the hatched area to the back of one of the faces of the </w:t>
      </w:r>
      <w:r w:rsidR="00A35D39" w:rsidRPr="00E73643">
        <w:t>longitude clock</w:t>
      </w:r>
      <w:r w:rsidRPr="00E73643">
        <w:t>. Make sure the glue is well distributed on the hatched side. Let it dry.</w:t>
      </w:r>
    </w:p>
    <w:p w14:paraId="19B72577" w14:textId="77777777" w:rsidR="008E7DEF" w:rsidRPr="00E73643" w:rsidRDefault="008E7DEF" w:rsidP="002918FB">
      <w:pPr>
        <w:pStyle w:val="ListParagraph"/>
        <w:numPr>
          <w:ilvl w:val="0"/>
          <w:numId w:val="10"/>
        </w:numPr>
      </w:pPr>
      <w:r w:rsidRPr="00E73643">
        <w:t>Put the disk with the maps inside the hatched area and check that it rotates smoothly. If needed, trim the edge some more. Then remove the disk again.</w:t>
      </w:r>
    </w:p>
    <w:p w14:paraId="2224FAD5" w14:textId="77777777" w:rsidR="00D20260" w:rsidRPr="00E73643" w:rsidRDefault="00653DF3" w:rsidP="002918FB">
      <w:pPr>
        <w:pStyle w:val="ListParagraph"/>
        <w:numPr>
          <w:ilvl w:val="0"/>
          <w:numId w:val="10"/>
        </w:numPr>
      </w:pPr>
      <w:r w:rsidRPr="00E73643">
        <w:t>Put g</w:t>
      </w:r>
      <w:r w:rsidR="00D20260" w:rsidRPr="00E73643">
        <w:t xml:space="preserve">lue </w:t>
      </w:r>
      <w:r w:rsidRPr="00E73643">
        <w:t xml:space="preserve">on </w:t>
      </w:r>
      <w:r w:rsidR="00D20260" w:rsidRPr="00E73643">
        <w:t>the remaining visible side of the hatched page.</w:t>
      </w:r>
    </w:p>
    <w:p w14:paraId="7FB7847B" w14:textId="77777777" w:rsidR="00D20260" w:rsidRPr="00E73643" w:rsidRDefault="008E7DEF" w:rsidP="002918FB">
      <w:pPr>
        <w:pStyle w:val="ListParagraph"/>
        <w:numPr>
          <w:ilvl w:val="0"/>
          <w:numId w:val="10"/>
        </w:numPr>
      </w:pPr>
      <w:r w:rsidRPr="00E73643">
        <w:t>Carefully, p</w:t>
      </w:r>
      <w:r w:rsidR="00D20260" w:rsidRPr="00E73643">
        <w:t xml:space="preserve">ut </w:t>
      </w:r>
      <w:r w:rsidRPr="00E73643">
        <w:t>the disk with the maps inside. It must not receive any glue. Be sure that the correct side of the map disk is facing up.</w:t>
      </w:r>
      <w:r w:rsidR="00653DF3" w:rsidRPr="00E73643">
        <w:t xml:space="preserve"> Double-check with the labelling of the clock face.</w:t>
      </w:r>
    </w:p>
    <w:p w14:paraId="3E627159" w14:textId="224D1E25" w:rsidR="008E7DEF" w:rsidRPr="00E73643" w:rsidRDefault="007E2991" w:rsidP="002918FB">
      <w:pPr>
        <w:pStyle w:val="ListParagraph"/>
        <w:numPr>
          <w:ilvl w:val="0"/>
          <w:numId w:val="10"/>
        </w:numPr>
      </w:pPr>
      <w:r>
        <w:t>Place</w:t>
      </w:r>
      <w:r w:rsidR="008E7DEF" w:rsidRPr="00E73643">
        <w:t xml:space="preserve"> the </w:t>
      </w:r>
      <w:r w:rsidR="00653DF3" w:rsidRPr="00E73643">
        <w:t xml:space="preserve">back of the </w:t>
      </w:r>
      <w:r w:rsidR="008E7DEF" w:rsidRPr="00E73643">
        <w:t xml:space="preserve">remaining face of the </w:t>
      </w:r>
      <w:r w:rsidRPr="00E73643">
        <w:t xml:space="preserve">longitude clock </w:t>
      </w:r>
      <w:r w:rsidR="00653DF3" w:rsidRPr="00E73643">
        <w:t xml:space="preserve">on the glued </w:t>
      </w:r>
      <w:r w:rsidR="008E7DEF" w:rsidRPr="00E73643">
        <w:t>hatched part.</w:t>
      </w:r>
    </w:p>
    <w:p w14:paraId="61A3372D" w14:textId="77777777" w:rsidR="008E7DEF" w:rsidRPr="00E73643" w:rsidRDefault="008E7DEF" w:rsidP="002918FB">
      <w:pPr>
        <w:pStyle w:val="ListParagraph"/>
        <w:numPr>
          <w:ilvl w:val="0"/>
          <w:numId w:val="10"/>
        </w:numPr>
      </w:pPr>
      <w:r w:rsidRPr="00E73643">
        <w:t>Let it dry and check that the disk rotates.</w:t>
      </w:r>
    </w:p>
    <w:p w14:paraId="4D889D00" w14:textId="77777777" w:rsidR="00597F1D" w:rsidRPr="00597F1D" w:rsidRDefault="00597F1D" w:rsidP="002918FB">
      <w:pPr>
        <w:pStyle w:val="Heading1"/>
      </w:pPr>
      <w:r w:rsidRPr="00597F1D">
        <w:t>The Longitude Clock App</w:t>
      </w:r>
    </w:p>
    <w:p w14:paraId="0CFBF92C" w14:textId="67A866AB" w:rsidR="00597F1D" w:rsidRDefault="00597F1D" w:rsidP="002918FB">
      <w:r>
        <w:t xml:space="preserve">There is a </w:t>
      </w:r>
      <w:r w:rsidR="007E2991">
        <w:t xml:space="preserve">Java </w:t>
      </w:r>
      <w:r>
        <w:t>application attached to this unit that works in the same way as the</w:t>
      </w:r>
      <w:r w:rsidR="00352F4A">
        <w:t xml:space="preserve"> paper version of the </w:t>
      </w:r>
      <w:r w:rsidR="00D150D1">
        <w:t>longitude clock</w:t>
      </w:r>
      <w:r>
        <w:t>.</w:t>
      </w:r>
      <w:r w:rsidR="00EE5428">
        <w:t xml:space="preserve"> After the software</w:t>
      </w:r>
      <w:r w:rsidR="009649EF">
        <w:t xml:space="preserve"> is started</w:t>
      </w:r>
      <w:r w:rsidR="00EE5428">
        <w:t xml:space="preserve">, the northern and southern hemispheres appear side by side. The time can be set by dragging with a computer mouse or </w:t>
      </w:r>
      <w:r w:rsidR="001174DD">
        <w:t>typing</w:t>
      </w:r>
      <w:r w:rsidR="00EE5428">
        <w:t>. The software contains a readme file with further instructions.</w:t>
      </w:r>
    </w:p>
    <w:p w14:paraId="3992BD3D" w14:textId="77777777" w:rsidR="00597F1D" w:rsidRDefault="00597F1D" w:rsidP="00597F1D">
      <w:pPr>
        <w:pStyle w:val="NoSpacing"/>
        <w:keepNext/>
        <w:jc w:val="center"/>
      </w:pPr>
      <w:r>
        <w:rPr>
          <w:noProof/>
          <w:lang w:val="de-DE" w:eastAsia="de-DE"/>
        </w:rPr>
        <w:drawing>
          <wp:inline distT="0" distB="0" distL="0" distR="0" wp14:anchorId="6AC270A9" wp14:editId="4068EFF8">
            <wp:extent cx="4140000" cy="23254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itudeClockApp.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40000" cy="2325480"/>
                    </a:xfrm>
                    <a:prstGeom prst="rect">
                      <a:avLst/>
                    </a:prstGeom>
                  </pic:spPr>
                </pic:pic>
              </a:graphicData>
            </a:graphic>
          </wp:inline>
        </w:drawing>
      </w:r>
    </w:p>
    <w:p w14:paraId="4D72A619" w14:textId="77777777" w:rsidR="00597F1D" w:rsidRDefault="00597F1D" w:rsidP="00597F1D">
      <w:pPr>
        <w:pStyle w:val="Caption"/>
        <w:jc w:val="center"/>
      </w:pPr>
      <w:r>
        <w:t xml:space="preserve">Figure </w:t>
      </w:r>
      <w:r>
        <w:fldChar w:fldCharType="begin"/>
      </w:r>
      <w:r>
        <w:instrText xml:space="preserve"> SEQ Figure \* ARABIC </w:instrText>
      </w:r>
      <w:r>
        <w:fldChar w:fldCharType="separate"/>
      </w:r>
      <w:r w:rsidR="00B754BF">
        <w:rPr>
          <w:noProof/>
        </w:rPr>
        <w:t>2</w:t>
      </w:r>
      <w:r>
        <w:fldChar w:fldCharType="end"/>
      </w:r>
      <w:r>
        <w:t>: Screen shot</w:t>
      </w:r>
      <w:r>
        <w:rPr>
          <w:noProof/>
        </w:rPr>
        <w:t xml:space="preserve"> of the </w:t>
      </w:r>
      <w:r w:rsidR="001174DD">
        <w:rPr>
          <w:noProof/>
        </w:rPr>
        <w:t xml:space="preserve">longitude clock </w:t>
      </w:r>
      <w:r>
        <w:rPr>
          <w:noProof/>
        </w:rPr>
        <w:t>application.</w:t>
      </w:r>
    </w:p>
    <w:p w14:paraId="425AFE39" w14:textId="77777777" w:rsidR="0057761B" w:rsidRPr="00AD0730" w:rsidRDefault="0057761B" w:rsidP="002918FB">
      <w:pPr>
        <w:pStyle w:val="Heading2"/>
      </w:pPr>
      <w:r w:rsidRPr="00AD0730">
        <w:t>Minimum requirements</w:t>
      </w:r>
    </w:p>
    <w:p w14:paraId="37D7B530" w14:textId="77777777" w:rsidR="0057761B" w:rsidRDefault="0057761B" w:rsidP="002918FB">
      <w:pPr>
        <w:pStyle w:val="ListParagraph"/>
        <w:numPr>
          <w:ilvl w:val="0"/>
          <w:numId w:val="8"/>
        </w:numPr>
      </w:pPr>
      <w:r>
        <w:t>Java version 7 or higher</w:t>
      </w:r>
    </w:p>
    <w:p w14:paraId="694EBC2A" w14:textId="42779778" w:rsidR="0057761B" w:rsidRDefault="0057761B" w:rsidP="002918FB">
      <w:pPr>
        <w:pStyle w:val="ListParagraph"/>
        <w:numPr>
          <w:ilvl w:val="0"/>
          <w:numId w:val="8"/>
        </w:numPr>
      </w:pPr>
      <w:r>
        <w:t>Graphic board that supports at least OpenGL 3.3</w:t>
      </w:r>
      <w:r>
        <w:br/>
        <w:t>When the application</w:t>
      </w:r>
      <w:r w:rsidR="00CE74D8">
        <w:t xml:space="preserve"> is started</w:t>
      </w:r>
      <w:r>
        <w:t>, the OpenGL version that is currently supported will be shown in a separate console.</w:t>
      </w:r>
    </w:p>
    <w:p w14:paraId="0C958D46" w14:textId="77777777" w:rsidR="00597F1D" w:rsidRPr="00AD0730" w:rsidRDefault="00597F1D" w:rsidP="002918FB">
      <w:pPr>
        <w:pStyle w:val="Heading2"/>
      </w:pPr>
      <w:r w:rsidRPr="00AD0730">
        <w:t>Instructions</w:t>
      </w:r>
    </w:p>
    <w:p w14:paraId="60596D20" w14:textId="2E888A64" w:rsidR="00597F1D" w:rsidRDefault="00597F1D" w:rsidP="002918FB">
      <w:r>
        <w:t xml:space="preserve">Unzip the file </w:t>
      </w:r>
      <w:r w:rsidR="002918FB" w:rsidRPr="002918FB">
        <w:rPr>
          <w:rFonts w:ascii="Courier New" w:hAnsi="Courier New" w:cs="Courier New"/>
        </w:rPr>
        <w:t>astroedu1646-LongitudeQuest-LongitudeClock.zip</w:t>
      </w:r>
      <w:r w:rsidR="002918FB">
        <w:rPr>
          <w:rFonts w:ascii="Courier New" w:hAnsi="Courier New" w:cs="Courier New"/>
        </w:rPr>
        <w:t xml:space="preserve"> </w:t>
      </w:r>
      <w:r>
        <w:t xml:space="preserve">anywhere on a computer that has either Windows or Linux installed. A new folder called </w:t>
      </w:r>
      <w:r w:rsidRPr="00AD0730">
        <w:rPr>
          <w:rFonts w:ascii="Courier New" w:hAnsi="Courier New" w:cs="Courier New"/>
        </w:rPr>
        <w:t>LongitudeClock</w:t>
      </w:r>
      <w:r>
        <w:t xml:space="preserve"> is created. Go to that folder and run either the Windows or Linux launcher script. Detailed information about its usage is included.</w:t>
      </w:r>
    </w:p>
    <w:p w14:paraId="61BC5564" w14:textId="77777777" w:rsidR="00D30227" w:rsidRPr="00E73643" w:rsidRDefault="00D30227" w:rsidP="002918FB">
      <w:pPr>
        <w:pStyle w:val="Heading1"/>
      </w:pPr>
      <w:r w:rsidRPr="00E73643">
        <w:lastRenderedPageBreak/>
        <w:t>Activity 1: Find the longitude</w:t>
      </w:r>
    </w:p>
    <w:p w14:paraId="1124C555" w14:textId="77777777" w:rsidR="00D30227" w:rsidRPr="00E73643" w:rsidRDefault="00D30227" w:rsidP="00D30227">
      <w:pPr>
        <w:pStyle w:val="NoSpacing"/>
      </w:pPr>
      <w:r w:rsidRPr="00E73643">
        <w:t>Materials needed:</w:t>
      </w:r>
    </w:p>
    <w:p w14:paraId="4AB305DA" w14:textId="77777777" w:rsidR="00D30227" w:rsidRPr="00E73643" w:rsidRDefault="00D30227" w:rsidP="00D30227">
      <w:pPr>
        <w:pStyle w:val="NoSpacing"/>
        <w:numPr>
          <w:ilvl w:val="0"/>
          <w:numId w:val="6"/>
        </w:numPr>
      </w:pPr>
      <w:r w:rsidRPr="00E73643">
        <w:t>Worksheet</w:t>
      </w:r>
    </w:p>
    <w:p w14:paraId="50F449F8" w14:textId="77777777" w:rsidR="00D30227" w:rsidRPr="00E73643" w:rsidRDefault="00D30227" w:rsidP="00D30227">
      <w:pPr>
        <w:pStyle w:val="NoSpacing"/>
        <w:numPr>
          <w:ilvl w:val="0"/>
          <w:numId w:val="6"/>
        </w:numPr>
      </w:pPr>
      <w:r w:rsidRPr="00E73643">
        <w:t xml:space="preserve">Longitude </w:t>
      </w:r>
      <w:r w:rsidR="00D269F5" w:rsidRPr="00E73643">
        <w:t>clock</w:t>
      </w:r>
    </w:p>
    <w:p w14:paraId="46C69DC3" w14:textId="77777777" w:rsidR="00D30227" w:rsidRPr="00E73643" w:rsidRDefault="00D30227" w:rsidP="00D30227">
      <w:pPr>
        <w:pStyle w:val="NoSpacing"/>
        <w:numPr>
          <w:ilvl w:val="0"/>
          <w:numId w:val="6"/>
        </w:numPr>
      </w:pPr>
      <w:r w:rsidRPr="00E73643">
        <w:t>Pencil</w:t>
      </w:r>
    </w:p>
    <w:p w14:paraId="4C9F268B" w14:textId="77777777" w:rsidR="00D30227" w:rsidRDefault="00D30227" w:rsidP="00D30227">
      <w:pPr>
        <w:pStyle w:val="NoSpacing"/>
        <w:numPr>
          <w:ilvl w:val="0"/>
          <w:numId w:val="6"/>
        </w:numPr>
      </w:pPr>
      <w:r w:rsidRPr="00E73643">
        <w:t>Calculator</w:t>
      </w:r>
    </w:p>
    <w:p w14:paraId="10968122" w14:textId="77777777" w:rsidR="00597F1D" w:rsidRPr="00E73643" w:rsidRDefault="00597F1D" w:rsidP="00D30227">
      <w:pPr>
        <w:pStyle w:val="NoSpacing"/>
        <w:numPr>
          <w:ilvl w:val="0"/>
          <w:numId w:val="6"/>
        </w:numPr>
      </w:pPr>
      <w:r>
        <w:t xml:space="preserve">Computer, if the </w:t>
      </w:r>
      <w:r w:rsidR="00D269F5">
        <w:t xml:space="preserve">longitude clock </w:t>
      </w:r>
      <w:r>
        <w:t>app is used</w:t>
      </w:r>
    </w:p>
    <w:p w14:paraId="78E4B8A2" w14:textId="77777777" w:rsidR="007B181D" w:rsidRPr="00E73643" w:rsidRDefault="007B181D" w:rsidP="002918FB">
      <w:pPr>
        <w:pStyle w:val="Heading2"/>
      </w:pPr>
      <w:r w:rsidRPr="00E73643">
        <w:t>Latitude and longitude</w:t>
      </w:r>
    </w:p>
    <w:p w14:paraId="798C2366" w14:textId="77777777" w:rsidR="007B181D" w:rsidRPr="00E73643" w:rsidRDefault="007B181D" w:rsidP="007B181D">
      <w:pPr>
        <w:pStyle w:val="NoSpacing"/>
        <w:keepNext/>
      </w:pPr>
      <w:r w:rsidRPr="00E73643">
        <w:rPr>
          <w:b/>
          <w:noProof/>
          <w:lang w:val="de-DE" w:eastAsia="de-DE"/>
        </w:rPr>
        <mc:AlternateContent>
          <mc:Choice Requires="wpg">
            <w:drawing>
              <wp:inline distT="0" distB="0" distL="0" distR="0" wp14:anchorId="14CAC687" wp14:editId="422EDCD2">
                <wp:extent cx="5732341" cy="2087354"/>
                <wp:effectExtent l="0" t="0" r="1905" b="0"/>
                <wp:docPr id="8" name="Group 8"/>
                <wp:cNvGraphicFramePr/>
                <a:graphic xmlns:a="http://schemas.openxmlformats.org/drawingml/2006/main">
                  <a:graphicData uri="http://schemas.microsoft.com/office/word/2010/wordprocessingGroup">
                    <wpg:wgp>
                      <wpg:cNvGrpSpPr/>
                      <wpg:grpSpPr>
                        <a:xfrm>
                          <a:off x="0" y="0"/>
                          <a:ext cx="5732341" cy="2087354"/>
                          <a:chOff x="1" y="0"/>
                          <a:chExt cx="5732341" cy="2087354"/>
                        </a:xfrm>
                      </wpg:grpSpPr>
                      <pic:pic xmlns:pic="http://schemas.openxmlformats.org/drawingml/2006/picture">
                        <pic:nvPicPr>
                          <pic:cNvPr id="6" name="Picture 6"/>
                          <pic:cNvPicPr preferRelativeResize="0">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 y="234315"/>
                            <a:ext cx="1565999" cy="1566000"/>
                          </a:xfrm>
                          <a:prstGeom prst="rect">
                            <a:avLst/>
                          </a:prstGeom>
                        </pic:spPr>
                      </pic:pic>
                      <pic:pic xmlns:pic="http://schemas.openxmlformats.org/drawingml/2006/picture">
                        <pic:nvPicPr>
                          <pic:cNvPr id="7"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727901" y="0"/>
                            <a:ext cx="4004441" cy="2087354"/>
                          </a:xfrm>
                          <a:prstGeom prst="rect">
                            <a:avLst/>
                          </a:prstGeom>
                        </pic:spPr>
                      </pic:pic>
                    </wpg:wgp>
                  </a:graphicData>
                </a:graphic>
              </wp:inline>
            </w:drawing>
          </mc:Choice>
          <mc:Fallback>
            <w:pict>
              <v:group w14:anchorId="626C2C1C" id="Group 8" o:spid="_x0000_s1026" style="width:451.35pt;height:164.35pt;mso-position-horizontal-relative:char;mso-position-vertical-relative:line" coordorigin="" coordsize="57323,20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2343;width:15660;height:1566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">
                  <v:imagedata r:id="rId12" o:title=""/>
                </v:shape>
                <v:shape id="Picture 7" o:spid="_x0000_s1028" type="#_x0000_t75" style="position:absolute;left:17279;width:40044;height:20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">
                  <v:imagedata r:id="rId13" o:title=""/>
                </v:shape>
                <w10:anchorlock/>
              </v:group>
            </w:pict>
          </mc:Fallback>
        </mc:AlternateContent>
      </w:r>
    </w:p>
    <w:p w14:paraId="1036E656" w14:textId="77777777" w:rsidR="007B181D" w:rsidRPr="00E73643" w:rsidRDefault="007B181D" w:rsidP="007B181D">
      <w:pPr>
        <w:pStyle w:val="Caption"/>
      </w:pPr>
      <w:bookmarkStart w:id="0" w:name="_Ref457207705"/>
      <w:r w:rsidRPr="00E73643">
        <w:t xml:space="preserve">Figure </w:t>
      </w:r>
      <w:r w:rsidRPr="00E73643">
        <w:fldChar w:fldCharType="begin"/>
      </w:r>
      <w:r w:rsidRPr="00E73643">
        <w:instrText xml:space="preserve"> SEQ Figure \* ARABIC </w:instrText>
      </w:r>
      <w:r w:rsidRPr="00E73643">
        <w:fldChar w:fldCharType="separate"/>
      </w:r>
      <w:r w:rsidR="00B754BF">
        <w:rPr>
          <w:noProof/>
        </w:rPr>
        <w:t>3</w:t>
      </w:r>
      <w:r w:rsidRPr="00E73643">
        <w:fldChar w:fldCharType="end"/>
      </w:r>
      <w:bookmarkEnd w:id="0"/>
      <w:r w:rsidRPr="00E73643">
        <w:t>: Illustration of how the latitudes and longitudes of the Earth are defined (Credits: Peter Mercator, djexplo, CC0).</w:t>
      </w:r>
    </w:p>
    <w:p w14:paraId="252F2279" w14:textId="1602D0A9" w:rsidR="00D5186B" w:rsidRPr="00B41928" w:rsidRDefault="00D5186B" w:rsidP="002918FB">
      <w:r w:rsidRPr="00B41928">
        <w:t xml:space="preserve">Any location </w:t>
      </w:r>
      <w:r w:rsidR="006D3FF6">
        <w:t>i</w:t>
      </w:r>
      <w:r w:rsidRPr="00B41928">
        <w:t>n an area is defined by two coordinates. The surface of a sphere is a curved area, but using coordinates like up and down does not make much sense, because the surface of a sphere has neither a beginning nor an ending. Instead, we can use spherical polar coordinates originating from the centre of the sphere, where the radius is fixed by its size (</w:t>
      </w:r>
      <w:r w:rsidR="00CE3379">
        <w:fldChar w:fldCharType="begin"/>
      </w:r>
      <w:r w:rsidR="00CE3379">
        <w:instrText xml:space="preserve"> REF _Ref457207705 \h </w:instrText>
      </w:r>
      <w:r w:rsidR="00CE3379">
        <w:fldChar w:fldCharType="separate"/>
      </w:r>
      <w:r w:rsidR="00CA348C" w:rsidRPr="00E73643">
        <w:t xml:space="preserve">Figure </w:t>
      </w:r>
      <w:r w:rsidR="00CA348C">
        <w:rPr>
          <w:noProof/>
        </w:rPr>
        <w:t>3</w:t>
      </w:r>
      <w:r w:rsidR="00CE3379">
        <w:fldChar w:fldCharType="end"/>
      </w:r>
      <w:r w:rsidRPr="00B41928">
        <w:fldChar w:fldCharType="begin"/>
      </w:r>
      <w:r w:rsidRPr="00B41928">
        <w:instrText xml:space="preserve"> REF _Ref454885461 \h </w:instrText>
      </w:r>
      <w:r>
        <w:instrText xml:space="preserve"> \* MERGEFORMAT </w:instrText>
      </w:r>
      <w:r w:rsidRPr="00B41928">
        <w:fldChar w:fldCharType="end"/>
      </w:r>
      <w:r w:rsidRPr="00B41928">
        <w:t xml:space="preserve">). </w:t>
      </w:r>
      <w:r w:rsidR="00EE5428" w:rsidRPr="00B41928">
        <w:t>Two angular coordinates remain</w:t>
      </w:r>
      <w:r w:rsidR="00EE5428">
        <w:t>. Applied to</w:t>
      </w:r>
      <w:r w:rsidR="00EE5428" w:rsidRPr="00B41928">
        <w:t xml:space="preserve"> the </w:t>
      </w:r>
      <w:r w:rsidR="00355DD3">
        <w:t>E</w:t>
      </w:r>
      <w:r w:rsidR="00EE5428" w:rsidRPr="00B41928">
        <w:t>arth</w:t>
      </w:r>
      <w:r w:rsidR="00EE5428">
        <w:t xml:space="preserve">, they </w:t>
      </w:r>
      <w:r w:rsidR="00EE5428" w:rsidRPr="00B41928">
        <w:t>are called the latitude and longitude</w:t>
      </w:r>
      <w:r w:rsidR="00EE5428">
        <w:t xml:space="preserve">. </w:t>
      </w:r>
      <w:r w:rsidR="00777121">
        <w:t>The Earth’s</w:t>
      </w:r>
      <w:r w:rsidR="00777121" w:rsidRPr="00B41928">
        <w:t xml:space="preserve"> </w:t>
      </w:r>
      <w:r w:rsidR="00EE5428" w:rsidRPr="00B41928">
        <w:t xml:space="preserve">rotation </w:t>
      </w:r>
      <w:r w:rsidR="00EE5428">
        <w:t>provides</w:t>
      </w:r>
      <w:r w:rsidR="00EE5428" w:rsidRPr="00B41928">
        <w:t xml:space="preserve"> the symmetry axis.</w:t>
      </w:r>
      <w:r w:rsidRPr="00B41928">
        <w:t xml:space="preserve"> The North Pole is defined as the point where the theoretical axis of rotation </w:t>
      </w:r>
      <w:r>
        <w:t>meets</w:t>
      </w:r>
      <w:r w:rsidRPr="00B41928">
        <w:t xml:space="preserve"> the surface of the sphere</w:t>
      </w:r>
      <w:r w:rsidR="005C11F1">
        <w:t>,</w:t>
      </w:r>
      <w:r w:rsidRPr="00B41928">
        <w:t xml:space="preserve"> and rotation is counter-clockwise when looking at the pole from above. The opposite point is the South Pole. The equator is defined as the great circle halfway between the two poles.</w:t>
      </w:r>
    </w:p>
    <w:p w14:paraId="1C4A3C66" w14:textId="77777777" w:rsidR="00D5186B" w:rsidRPr="00B41928" w:rsidRDefault="00D5186B" w:rsidP="00D5186B">
      <w:pPr>
        <w:pStyle w:val="NoSpacing"/>
      </w:pPr>
    </w:p>
    <w:p w14:paraId="66FBD09F" w14:textId="050B9F44" w:rsidR="00D5186B" w:rsidRPr="00B41928" w:rsidRDefault="00D5186B" w:rsidP="002918FB">
      <w:r w:rsidRPr="00B41928">
        <w:t xml:space="preserve">The latitudes are circles parallel to the equator. They are counted from 0° at the equator to </w:t>
      </w:r>
      <w:r w:rsidRPr="00B41928">
        <w:rPr>
          <w:rFonts w:ascii="Calibri" w:hAnsi="Calibri"/>
        </w:rPr>
        <w:t>±</w:t>
      </w:r>
      <w:r w:rsidRPr="00B41928">
        <w:t xml:space="preserve">90° at the poles. The longitudes are great circles connecting the two poles of the Earth. For a given position on </w:t>
      </w:r>
      <w:r w:rsidR="00355DD3">
        <w:t>E</w:t>
      </w:r>
      <w:r w:rsidRPr="00B41928">
        <w:t>arth, the longitude going through the zenith,</w:t>
      </w:r>
      <w:r w:rsidR="00102D6C">
        <w:t xml:space="preserve"> or</w:t>
      </w:r>
      <w:r w:rsidRPr="00B41928">
        <w:t xml:space="preserve"> the point directly above, is called the meridian. This is the line the </w:t>
      </w:r>
      <w:r w:rsidR="00355DD3">
        <w:t>S</w:t>
      </w:r>
      <w:r w:rsidRPr="00B41928">
        <w:t xml:space="preserve">un apparently crosses at local noon. The origin of </w:t>
      </w:r>
      <w:r>
        <w:t>longitudes</w:t>
      </w:r>
      <w:r w:rsidRPr="00B41928">
        <w:t xml:space="preserve"> is defined as the </w:t>
      </w:r>
      <w:r w:rsidR="00EE5428">
        <w:t>Prime M</w:t>
      </w:r>
      <w:r w:rsidRPr="00B41928">
        <w:t>eridian</w:t>
      </w:r>
      <w:r w:rsidR="00EE5428">
        <w:t xml:space="preserve">, </w:t>
      </w:r>
      <w:r w:rsidR="00DF77DA">
        <w:t xml:space="preserve">which </w:t>
      </w:r>
      <w:r w:rsidR="00EE5428">
        <w:t>passes</w:t>
      </w:r>
      <w:r w:rsidRPr="00B41928">
        <w:t xml:space="preserve"> Greenwich, where the Royal Observatory of England is located. From there, longitudes are counted from 0° to </w:t>
      </w:r>
      <w:r w:rsidRPr="00B41928">
        <w:rPr>
          <w:rFonts w:ascii="Calibri" w:hAnsi="Calibri"/>
        </w:rPr>
        <w:t>±</w:t>
      </w:r>
      <w:r w:rsidRPr="00B41928">
        <w:t>180°.</w:t>
      </w:r>
    </w:p>
    <w:p w14:paraId="657F4D1C" w14:textId="77777777" w:rsidR="00D5186B" w:rsidRPr="00B41928" w:rsidRDefault="00D5186B" w:rsidP="00D5186B">
      <w:pPr>
        <w:pStyle w:val="NoSpacing"/>
      </w:pPr>
    </w:p>
    <w:p w14:paraId="5FBE13D8" w14:textId="77777777" w:rsidR="007B181D" w:rsidRDefault="00D5186B" w:rsidP="00D5186B">
      <w:pPr>
        <w:pStyle w:val="NoSpacing"/>
      </w:pPr>
      <w:r w:rsidRPr="00B41928">
        <w:t>Example: Heidelberg in Germany is located at 49.4° North and 8.7° East.</w:t>
      </w:r>
    </w:p>
    <w:p w14:paraId="1A0C3C28" w14:textId="77777777" w:rsidR="007B181D" w:rsidRPr="00E73643" w:rsidRDefault="00852DD5" w:rsidP="002918FB">
      <w:pPr>
        <w:pStyle w:val="Heading2"/>
      </w:pPr>
      <w:r w:rsidRPr="00E73643">
        <w:lastRenderedPageBreak/>
        <w:t>Mean and True Solar Time</w:t>
      </w:r>
    </w:p>
    <w:p w14:paraId="626C9994" w14:textId="29E9AC33" w:rsidR="007B5C7E" w:rsidRDefault="003E1C0A" w:rsidP="007B5C7E">
      <w:r w:rsidRPr="00E73643">
        <w:fldChar w:fldCharType="begin"/>
      </w:r>
      <w:r w:rsidRPr="00E73643">
        <w:instrText xml:space="preserve"> REF _Ref457211885 \h </w:instrText>
      </w:r>
      <w:r w:rsidRPr="00E73643">
        <w:fldChar w:fldCharType="separate"/>
      </w:r>
      <w:r w:rsidRPr="00E73643">
        <w:t xml:space="preserve">Figure </w:t>
      </w:r>
      <w:r>
        <w:rPr>
          <w:noProof/>
        </w:rPr>
        <w:t>4</w:t>
      </w:r>
      <w:r w:rsidRPr="00E73643">
        <w:fldChar w:fldCharType="end"/>
      </w:r>
      <w:r>
        <w:t xml:space="preserve"> </w:t>
      </w:r>
      <w:r w:rsidR="007B5C7E">
        <w:t>demonstrates the Earth’s rotation and its orbit around the Sun. The Sun illuminates the Earth, which leads to day and night. Within nearly 24 hours, the Earth rotates once around its own axis. As a result, the orientation relative to the sky at position 2 is the same as</w:t>
      </w:r>
      <w:r w:rsidR="00D45880">
        <w:t xml:space="preserve"> that</w:t>
      </w:r>
      <w:r w:rsidR="007B5C7E">
        <w:t xml:space="preserve"> at position 1.</w:t>
      </w:r>
    </w:p>
    <w:p w14:paraId="7B4CB4CE" w14:textId="54CE1D17" w:rsidR="007B5C7E" w:rsidRDefault="007B5C7E" w:rsidP="007B5C7E">
      <w:r>
        <w:t xml:space="preserve">In addition to </w:t>
      </w:r>
      <w:r w:rsidR="00286E3B">
        <w:t>rotating</w:t>
      </w:r>
      <w:r>
        <w:t>, the Earth also revolves around the Sun. At position 1, the Sun indicates local noon. This means</w:t>
      </w:r>
      <w:r w:rsidR="00286E3B">
        <w:t xml:space="preserve"> that</w:t>
      </w:r>
      <w:r>
        <w:t xml:space="preserve"> on the northern hemisphere, the Sun is due south. However, at position</w:t>
      </w:r>
      <w:r w:rsidR="00473A40">
        <w:t xml:space="preserve"> </w:t>
      </w:r>
      <w:r>
        <w:t xml:space="preserve">2, i.e. after one full rotation, the Sun does not align with that point in the sky anymore, i.e. it indicates a time before local noon. In order to have the Sun at the same spot in the sky again (next local noon), the Earth has to revolve and rotate for a little longer (position 3). </w:t>
      </w:r>
      <w:r w:rsidR="003E75E6">
        <w:t>Thus</w:t>
      </w:r>
      <w:r>
        <w:t xml:space="preserve">, a solar day lasts a few minutes longer than </w:t>
      </w:r>
      <w:r w:rsidR="00BB4ED6">
        <w:t xml:space="preserve">the Earth </w:t>
      </w:r>
      <w:r>
        <w:t xml:space="preserve">takes to rotate around its own axis. </w:t>
      </w:r>
      <w:r w:rsidR="00BB4ED6">
        <w:t xml:space="preserve">A </w:t>
      </w:r>
      <w:r>
        <w:t>solar day takes almost exactly 24 hours.</w:t>
      </w:r>
    </w:p>
    <w:p w14:paraId="48C12E35" w14:textId="77777777" w:rsidR="00454C6C" w:rsidRPr="00E73643" w:rsidRDefault="00454C6C" w:rsidP="007B5C7E">
      <w:pPr>
        <w:spacing w:after="0"/>
        <w:jc w:val="center"/>
      </w:pPr>
      <w:r w:rsidRPr="00E73643">
        <w:rPr>
          <w:noProof/>
          <w:lang w:val="de-DE" w:eastAsia="de-DE"/>
        </w:rPr>
        <w:drawing>
          <wp:inline distT="0" distB="0" distL="0" distR="0" wp14:anchorId="1ADA2B79" wp14:editId="3EC289DD">
            <wp:extent cx="3060000" cy="448037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ne-Erde_en.png"/>
                    <pic:cNvPicPr/>
                  </pic:nvPicPr>
                  <pic:blipFill>
                    <a:blip r:embed="rId14">
                      <a:extLst>
                        <a:ext uri="{28A0092B-C50C-407E-A947-70E740481C1C}">
                          <a14:useLocalDpi xmlns:a14="http://schemas.microsoft.com/office/drawing/2010/main" val="0"/>
                        </a:ext>
                      </a:extLst>
                    </a:blip>
                    <a:stretch>
                      <a:fillRect/>
                    </a:stretch>
                  </pic:blipFill>
                  <pic:spPr>
                    <a:xfrm>
                      <a:off x="0" y="0"/>
                      <a:ext cx="3060000" cy="4480377"/>
                    </a:xfrm>
                    <a:prstGeom prst="rect">
                      <a:avLst/>
                    </a:prstGeom>
                    <a:ln>
                      <a:noFill/>
                    </a:ln>
                  </pic:spPr>
                </pic:pic>
              </a:graphicData>
            </a:graphic>
          </wp:inline>
        </w:drawing>
      </w:r>
    </w:p>
    <w:p w14:paraId="36168C55" w14:textId="77777777" w:rsidR="00454C6C" w:rsidRPr="00E73643" w:rsidRDefault="00454C6C" w:rsidP="002918FB">
      <w:pPr>
        <w:pStyle w:val="Caption"/>
        <w:jc w:val="both"/>
      </w:pPr>
      <w:bookmarkStart w:id="1" w:name="_Ref457211885"/>
      <w:r w:rsidRPr="00E73643">
        <w:t xml:space="preserve">Figure </w:t>
      </w:r>
      <w:r w:rsidRPr="00E73643">
        <w:fldChar w:fldCharType="begin"/>
      </w:r>
      <w:r w:rsidRPr="00E73643">
        <w:instrText xml:space="preserve"> SEQ Figure \* ARABIC </w:instrText>
      </w:r>
      <w:r w:rsidRPr="00E73643">
        <w:fldChar w:fldCharType="separate"/>
      </w:r>
      <w:r w:rsidR="00B754BF">
        <w:rPr>
          <w:noProof/>
        </w:rPr>
        <w:t>4</w:t>
      </w:r>
      <w:r w:rsidRPr="00E73643">
        <w:fldChar w:fldCharType="end"/>
      </w:r>
      <w:bookmarkEnd w:id="1"/>
      <w:r w:rsidRPr="00E73643">
        <w:t xml:space="preserve">: </w:t>
      </w:r>
      <w:r w:rsidRPr="002918FB">
        <w:t>Illustration</w:t>
      </w:r>
      <w:r w:rsidRPr="00E73643">
        <w:t xml:space="preserve"> of the difference between </w:t>
      </w:r>
      <w:r w:rsidR="00B11FE4">
        <w:t>solar and sidereal day</w:t>
      </w:r>
      <w:r w:rsidR="00800C9F">
        <w:t>s</w:t>
      </w:r>
      <w:r w:rsidR="00B11FE4">
        <w:t xml:space="preserve"> (Credit: </w:t>
      </w:r>
      <w:r w:rsidR="00B11FE4" w:rsidRPr="00B11FE4">
        <w:t>F</w:t>
      </w:r>
      <w:r w:rsidR="00B11FE4">
        <w:t xml:space="preserve">rancisco Javier Blanco González, </w:t>
      </w:r>
      <w:hyperlink r:id="rId15" w:history="1">
        <w:r w:rsidR="00B11FE4" w:rsidRPr="00410CC1">
          <w:rPr>
            <w:rStyle w:val="Hyperlink"/>
          </w:rPr>
          <w:t>https://commons.wikimedia.org/wiki/File:Tiempo_sidéreo.en.png</w:t>
        </w:r>
      </w:hyperlink>
      <w:r w:rsidR="00B11FE4" w:rsidRPr="00B11FE4">
        <w:t xml:space="preserve">, </w:t>
      </w:r>
      <w:hyperlink r:id="rId16" w:history="1">
        <w:r w:rsidR="00B11FE4" w:rsidRPr="00410CC1">
          <w:rPr>
            <w:rStyle w:val="Hyperlink"/>
          </w:rPr>
          <w:t>https://creativecommons.org/licenses/by-sa/2.5/ legalcode</w:t>
        </w:r>
      </w:hyperlink>
      <w:r w:rsidRPr="00E73643">
        <w:t>).</w:t>
      </w:r>
    </w:p>
    <w:p w14:paraId="1A1273FF" w14:textId="77777777" w:rsidR="00B754BF" w:rsidRDefault="00852DD5" w:rsidP="002918FB">
      <w:r w:rsidRPr="00E73643">
        <w:t xml:space="preserve">However, the orbital speed of the </w:t>
      </w:r>
      <w:r w:rsidR="00451337">
        <w:t>E</w:t>
      </w:r>
      <w:r w:rsidRPr="00E73643">
        <w:t xml:space="preserve">arth around the </w:t>
      </w:r>
      <w:r w:rsidR="00451337">
        <w:t>S</w:t>
      </w:r>
      <w:r w:rsidRPr="00E73643">
        <w:t xml:space="preserve">un is not constant throughout the year. It is faster near </w:t>
      </w:r>
      <w:r w:rsidR="005D0E4E">
        <w:t xml:space="preserve">the </w:t>
      </w:r>
      <w:r w:rsidRPr="00E73643">
        <w:t>perihelion and slower near the aphelion.</w:t>
      </w:r>
    </w:p>
    <w:p w14:paraId="50F8AC51" w14:textId="023ED054" w:rsidR="002918FB" w:rsidRPr="00E73643" w:rsidRDefault="002918FB" w:rsidP="002918FB">
      <w:r w:rsidRPr="00E73643">
        <w:t xml:space="preserve">Consequently, the solar day has different durations. This is reflected in the </w:t>
      </w:r>
      <w:r w:rsidR="002674FB" w:rsidRPr="00E73643">
        <w:t xml:space="preserve">apparent solar time </w:t>
      </w:r>
      <w:r w:rsidRPr="00E73643">
        <w:t xml:space="preserve">(AST) or </w:t>
      </w:r>
      <w:r w:rsidR="002674FB" w:rsidRPr="00E73643">
        <w:t xml:space="preserve">true solar time </w:t>
      </w:r>
      <w:r w:rsidRPr="00E73643">
        <w:t>(TST)</w:t>
      </w:r>
      <w:r w:rsidR="002674FB">
        <w:t>,</w:t>
      </w:r>
      <w:r w:rsidRPr="00E73643">
        <w:t xml:space="preserve"> which corresponds to the true apparent path of the Sun across the sky. Therefore, 12:00 noon TST is exactly when the Sun is due south.</w:t>
      </w:r>
    </w:p>
    <w:p w14:paraId="6EF77F7B" w14:textId="77777777" w:rsidR="002918FB" w:rsidRDefault="002918FB" w:rsidP="002918FB"/>
    <w:p w14:paraId="27E28CA5" w14:textId="77777777" w:rsidR="00B754BF" w:rsidRDefault="00B754BF" w:rsidP="002918FB">
      <w:pPr>
        <w:spacing w:after="0"/>
        <w:jc w:val="center"/>
      </w:pPr>
      <w:r w:rsidRPr="00B754BF">
        <w:rPr>
          <w:noProof/>
          <w:lang w:val="de-DE" w:eastAsia="de-DE"/>
        </w:rPr>
        <w:drawing>
          <wp:inline distT="0" distB="0" distL="0" distR="0" wp14:anchorId="482FB302" wp14:editId="607EA5C3">
            <wp:extent cx="4860000" cy="2665301"/>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sons1_M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0000" cy="2665301"/>
                    </a:xfrm>
                    <a:prstGeom prst="rect">
                      <a:avLst/>
                    </a:prstGeom>
                  </pic:spPr>
                </pic:pic>
              </a:graphicData>
            </a:graphic>
          </wp:inline>
        </w:drawing>
      </w:r>
    </w:p>
    <w:p w14:paraId="393A4C44" w14:textId="4067DE57" w:rsidR="00B754BF" w:rsidRDefault="00B754BF" w:rsidP="002918FB">
      <w:pPr>
        <w:pStyle w:val="Caption"/>
        <w:jc w:val="both"/>
      </w:pPr>
      <w:r>
        <w:t xml:space="preserve">Figure </w:t>
      </w:r>
      <w:r>
        <w:fldChar w:fldCharType="begin"/>
      </w:r>
      <w:r>
        <w:instrText xml:space="preserve"> SEQ Figure \* ARABIC </w:instrText>
      </w:r>
      <w:r>
        <w:fldChar w:fldCharType="separate"/>
      </w:r>
      <w:r>
        <w:rPr>
          <w:noProof/>
        </w:rPr>
        <w:t>5</w:t>
      </w:r>
      <w:r>
        <w:fldChar w:fldCharType="end"/>
      </w:r>
      <w:r>
        <w:t>:</w:t>
      </w:r>
      <w:r>
        <w:rPr>
          <w:noProof/>
        </w:rPr>
        <w:t xml:space="preserve"> Schematic view of the Earth</w:t>
      </w:r>
      <w:r w:rsidR="00526C85">
        <w:rPr>
          <w:noProof/>
        </w:rPr>
        <w:t>’</w:t>
      </w:r>
      <w:r>
        <w:rPr>
          <w:noProof/>
        </w:rPr>
        <w:t>s elliptical orbit around the Sun throughout a year. The position closest to the Sun is the perihelion, while the most dist</w:t>
      </w:r>
      <w:r w:rsidR="00526C85">
        <w:rPr>
          <w:noProof/>
        </w:rPr>
        <w:t>ant</w:t>
      </w:r>
      <w:r>
        <w:rPr>
          <w:noProof/>
        </w:rPr>
        <w:t xml:space="preserve"> point is the aphelion (Credits: </w:t>
      </w:r>
      <w:r w:rsidRPr="00B754BF">
        <w:rPr>
          <w:noProof/>
        </w:rPr>
        <w:t xml:space="preserve">following </w:t>
      </w:r>
      <w:hyperlink r:id="rId18" w:history="1">
        <w:r w:rsidRPr="00B754BF">
          <w:rPr>
            <w:rStyle w:val="Hyperlink"/>
            <w:noProof/>
          </w:rPr>
          <w:t>Duoduoduo</w:t>
        </w:r>
      </w:hyperlink>
      <w:r w:rsidR="00B33638">
        <w:rPr>
          <w:noProof/>
        </w:rPr>
        <w:t>’</w:t>
      </w:r>
      <w:r w:rsidRPr="00B754BF">
        <w:rPr>
          <w:noProof/>
        </w:rPr>
        <w:t xml:space="preserve">s advice, vector image: </w:t>
      </w:r>
      <w:hyperlink r:id="rId19" w:history="1">
        <w:r w:rsidRPr="00B754BF">
          <w:rPr>
            <w:rStyle w:val="Hyperlink"/>
            <w:noProof/>
          </w:rPr>
          <w:t>Gothika</w:t>
        </w:r>
      </w:hyperlink>
      <w:r>
        <w:rPr>
          <w:noProof/>
        </w:rPr>
        <w:t xml:space="preserve">, </w:t>
      </w:r>
      <w:hyperlink r:id="rId20" w:history="1">
        <w:r w:rsidRPr="00321797">
          <w:rPr>
            <w:rStyle w:val="Hyperlink"/>
            <w:noProof/>
          </w:rPr>
          <w:t>https://commons.wikimedia.org/wiki/File:Seasons1.svg</w:t>
        </w:r>
      </w:hyperlink>
      <w:r w:rsidRPr="00B754BF">
        <w:rPr>
          <w:noProof/>
        </w:rPr>
        <w:t xml:space="preserve">, </w:t>
      </w:r>
      <w:r w:rsidR="00B33638">
        <w:rPr>
          <w:noProof/>
        </w:rPr>
        <w:t>‘</w:t>
      </w:r>
      <w:r w:rsidRPr="00B754BF">
        <w:rPr>
          <w:noProof/>
        </w:rPr>
        <w:t>Seasons</w:t>
      </w:r>
      <w:r w:rsidR="00B33638">
        <w:rPr>
          <w:noProof/>
        </w:rPr>
        <w:t xml:space="preserve"> </w:t>
      </w:r>
      <w:r w:rsidRPr="00B754BF">
        <w:rPr>
          <w:noProof/>
        </w:rPr>
        <w:t>1</w:t>
      </w:r>
      <w:r w:rsidR="00B33638">
        <w:rPr>
          <w:noProof/>
        </w:rPr>
        <w:t>’</w:t>
      </w:r>
      <w:r w:rsidRPr="00B754BF">
        <w:rPr>
          <w:noProof/>
        </w:rPr>
        <w:t xml:space="preserve">, annotations updated </w:t>
      </w:r>
      <w:r>
        <w:rPr>
          <w:noProof/>
        </w:rPr>
        <w:t>by</w:t>
      </w:r>
      <w:r w:rsidRPr="00B754BF">
        <w:rPr>
          <w:noProof/>
        </w:rPr>
        <w:t xml:space="preserve"> Markus Nielbock, </w:t>
      </w:r>
      <w:hyperlink r:id="rId21" w:history="1">
        <w:r w:rsidRPr="00321797">
          <w:rPr>
            <w:rStyle w:val="Hyperlink"/>
            <w:noProof/>
          </w:rPr>
          <w:t>https://creativecommons.org/licenses/by-sa/3.0/legalcode</w:t>
        </w:r>
      </w:hyperlink>
      <w:r>
        <w:rPr>
          <w:noProof/>
        </w:rPr>
        <w:t>).</w:t>
      </w:r>
    </w:p>
    <w:p w14:paraId="0C8C9AA2" w14:textId="0E0CB2E9" w:rsidR="007B181D" w:rsidRPr="006F7EE5" w:rsidRDefault="00852DD5" w:rsidP="002918FB">
      <w:r w:rsidRPr="00E73643">
        <w:t>On average, the solar day lasts 24 hours</w:t>
      </w:r>
      <w:r w:rsidR="006F7EE5">
        <w:t>, which corresponds to a full apparent revolution of the Sun in the sky, i.e. 360</w:t>
      </w:r>
      <w:r w:rsidR="006F7EE5" w:rsidRPr="00B41928">
        <w:t>°</w:t>
      </w:r>
      <w:r w:rsidRPr="00E73643">
        <w:t xml:space="preserve">. </w:t>
      </w:r>
      <w:r w:rsidR="00F36CDF">
        <w:t xml:space="preserve">Based on this average, we can also assume that on average every day is equally long, i.e. the Sun returns to the same position exactly every 24 hours. We have seen that in reality this is not the case, but it simplifies measuring time. This timescale is called </w:t>
      </w:r>
      <w:r w:rsidRPr="00E73643">
        <w:t xml:space="preserve">the </w:t>
      </w:r>
      <w:r w:rsidR="00225DF1" w:rsidRPr="00E73643">
        <w:t>mean solar t</w:t>
      </w:r>
      <w:r w:rsidRPr="00E73643">
        <w:t xml:space="preserve">ime (MST). </w:t>
      </w:r>
      <w:r w:rsidR="007B181D" w:rsidRPr="00E73643">
        <w:t xml:space="preserve">This means that the angular speed </w:t>
      </w:r>
      <m:oMath>
        <m:r>
          <w:rPr>
            <w:rFonts w:ascii="Cambria Math" w:hAnsi="Cambria Math"/>
          </w:rPr>
          <m:t>ω</m:t>
        </m:r>
      </m:oMath>
      <w:r w:rsidR="006F7EE5">
        <w:t xml:space="preserve"> </w:t>
      </w:r>
      <w:r w:rsidR="00B754BF">
        <w:t xml:space="preserve">of the Earth relative to the Sun’s apparent position </w:t>
      </w:r>
      <w:r w:rsidR="00454C6C" w:rsidRPr="00E73643">
        <w:t xml:space="preserve">for a solar day </w:t>
      </w:r>
      <w:r w:rsidR="007B181D" w:rsidRPr="00E73643">
        <w:t>is</w:t>
      </w:r>
      <w:r w:rsidRPr="00E73643">
        <w:t xml:space="preserve"> on average</w:t>
      </w:r>
      <w:r w:rsidR="006F7EE5">
        <w:t xml:space="preserve"> 360</w:t>
      </w:r>
      <w:r w:rsidR="006F7EE5" w:rsidRPr="00B41928">
        <w:t>°</w:t>
      </w:r>
      <w:r w:rsidR="006F7EE5">
        <w:t xml:space="preserve"> divided by 24 hours (h), or 15 degrees per hour</w:t>
      </w:r>
      <w:r w:rsidR="007B181D" w:rsidRPr="00E73643">
        <w:t>:</w:t>
      </w:r>
    </w:p>
    <w:p w14:paraId="0914E8BC" w14:textId="77777777" w:rsidR="007B181D" w:rsidRPr="00E73643" w:rsidRDefault="007B181D" w:rsidP="002918FB">
      <m:oMathPara>
        <m:oMath>
          <m:r>
            <w:rPr>
              <w:rFonts w:ascii="Cambria Math" w:hAnsi="Cambria Math"/>
            </w:rPr>
            <m:t>ω=</m:t>
          </m:r>
          <m:f>
            <m:fPr>
              <m:ctrlPr>
                <w:rPr>
                  <w:rFonts w:ascii="Cambria Math" w:hAnsi="Cambria Math"/>
                  <w:i/>
                </w:rPr>
              </m:ctrlPr>
            </m:fPr>
            <m:num>
              <m:r>
                <w:rPr>
                  <w:rFonts w:ascii="Cambria Math" w:hAnsi="Cambria Math"/>
                </w:rPr>
                <m:t>360°</m:t>
              </m:r>
            </m:num>
            <m:den>
              <m:r>
                <w:rPr>
                  <w:rFonts w:ascii="Cambria Math" w:hAnsi="Cambria Math"/>
                </w:rPr>
                <m:t xml:space="preserve">24 </m:t>
              </m:r>
              <m:r>
                <m:rPr>
                  <m:nor/>
                </m:rPr>
                <w:rPr>
                  <w:rFonts w:ascii="Cambria Math" w:hAnsi="Cambria Math"/>
                </w:rPr>
                <m:t>h</m:t>
              </m:r>
            </m:den>
          </m:f>
          <m:r>
            <w:rPr>
              <w:rFonts w:ascii="Cambria Math" w:hAnsi="Cambria Math"/>
            </w:rPr>
            <m:t>=15</m:t>
          </m:r>
          <m:f>
            <m:fPr>
              <m:ctrlPr>
                <w:rPr>
                  <w:rFonts w:ascii="Cambria Math" w:hAnsi="Cambria Math"/>
                  <w:i/>
                </w:rPr>
              </m:ctrlPr>
            </m:fPr>
            <m:num>
              <m:r>
                <w:rPr>
                  <w:rFonts w:ascii="Cambria Math" w:hAnsi="Cambria Math"/>
                </w:rPr>
                <m:t>°</m:t>
              </m:r>
            </m:num>
            <m:den>
              <m:r>
                <m:rPr>
                  <m:nor/>
                </m:rPr>
                <w:rPr>
                  <w:rFonts w:ascii="Cambria Math" w:hAnsi="Cambria Math"/>
                </w:rPr>
                <m:t>h</m:t>
              </m:r>
            </m:den>
          </m:f>
        </m:oMath>
      </m:oMathPara>
    </w:p>
    <w:p w14:paraId="02312A66" w14:textId="77777777" w:rsidR="00852DD5" w:rsidRPr="00E73643" w:rsidRDefault="00852DD5" w:rsidP="002918FB">
      <w:pPr>
        <w:pStyle w:val="Heading2"/>
      </w:pPr>
      <w:r w:rsidRPr="00E73643">
        <w:t>Determining longitude</w:t>
      </w:r>
    </w:p>
    <w:p w14:paraId="33344414" w14:textId="5358DA84" w:rsidR="00140531" w:rsidRPr="00E73643" w:rsidRDefault="00852DD5" w:rsidP="002918FB">
      <w:r w:rsidRPr="00E73643">
        <w:t>With this rotational rate, one can determine longitude if both the time at the Prime Meridian and the local time are known. If one calculates the difference between th</w:t>
      </w:r>
      <w:r w:rsidR="009C20BF">
        <w:t>e</w:t>
      </w:r>
      <w:r w:rsidRPr="00E73643">
        <w:t>se times, the longitude is derived by simply multiplying this number with 15.</w:t>
      </w:r>
    </w:p>
    <w:p w14:paraId="77246F82" w14:textId="77777777" w:rsidR="005F5BC8" w:rsidRPr="00E73643" w:rsidRDefault="005F5BC8" w:rsidP="002918FB">
      <w:r>
        <w:t>This concept was already proposed by the ancient Greek mathematician Hipparchus, who lived in the 2</w:t>
      </w:r>
      <w:r w:rsidRPr="00C34F51">
        <w:rPr>
          <w:vertAlign w:val="superscript"/>
        </w:rPr>
        <w:t>nd</w:t>
      </w:r>
      <w:r>
        <w:t xml:space="preserve"> century BCE.</w:t>
      </w:r>
    </w:p>
    <w:p w14:paraId="4BD6C091" w14:textId="12C3E2EE" w:rsidR="00852DD5" w:rsidRDefault="00852DD5" w:rsidP="002918FB">
      <w:r w:rsidRPr="00E73643">
        <w:t xml:space="preserve">Several methods have been </w:t>
      </w:r>
      <w:r w:rsidR="00E73643" w:rsidRPr="00E73643">
        <w:t xml:space="preserve">tried and used in history </w:t>
      </w:r>
      <w:r w:rsidR="00E73643">
        <w:t>t</w:t>
      </w:r>
      <w:r w:rsidR="00E73643" w:rsidRPr="00E73643">
        <w:t>o determine this time difference. Many involve the exact prediction of astronomical events that can be observed anywhere on Earth</w:t>
      </w:r>
      <w:r w:rsidR="00E73643">
        <w:t xml:space="preserve"> (eclipses, lunar distances to known bright stars, constellations of Galilean moons around Jupiter)</w:t>
      </w:r>
      <w:r w:rsidR="00E73643" w:rsidRPr="00E73643">
        <w:t xml:space="preserve">. Ships used to take along tables with the times at 0° longitude for such </w:t>
      </w:r>
      <w:r w:rsidR="00E73643">
        <w:t xml:space="preserve">events. But they often turned out to be too complicated or </w:t>
      </w:r>
      <w:r w:rsidR="005F75DB">
        <w:t xml:space="preserve">difficult </w:t>
      </w:r>
      <w:r w:rsidR="00E73643">
        <w:t>to observe on a rocking ship.</w:t>
      </w:r>
    </w:p>
    <w:p w14:paraId="08A65BB6" w14:textId="5E37B4D6" w:rsidR="00614DCD" w:rsidRDefault="00614DCD" w:rsidP="002918FB">
      <w:r>
        <w:t xml:space="preserve">The breakthrough </w:t>
      </w:r>
      <w:r w:rsidR="00DB37E0">
        <w:t>was achieved by John Harrison, an 18</w:t>
      </w:r>
      <w:r w:rsidR="00DB37E0" w:rsidRPr="00DB37E0">
        <w:rPr>
          <w:vertAlign w:val="superscript"/>
        </w:rPr>
        <w:t>th</w:t>
      </w:r>
      <w:r w:rsidR="00DB37E0">
        <w:t xml:space="preserve"> century clockmaker, who managed to invent highly accurate clocks that would even work on ships. His fourth version, the H4, had the design </w:t>
      </w:r>
      <w:r w:rsidR="00DB37E0">
        <w:lastRenderedPageBreak/>
        <w:t xml:space="preserve">of a large pocket watch </w:t>
      </w:r>
      <w:r w:rsidR="005F75DB">
        <w:t xml:space="preserve">and </w:t>
      </w:r>
      <w:r w:rsidR="00DB37E0">
        <w:t xml:space="preserve">always </w:t>
      </w:r>
      <w:r w:rsidR="005F75DB">
        <w:t xml:space="preserve">showed </w:t>
      </w:r>
      <w:r w:rsidR="00DB37E0">
        <w:t xml:space="preserve">along the local TST </w:t>
      </w:r>
      <w:r w:rsidR="005F75DB">
        <w:t xml:space="preserve">at </w:t>
      </w:r>
      <w:r w:rsidR="00DB37E0">
        <w:t xml:space="preserve">Greenwich or, more precisely, </w:t>
      </w:r>
      <w:r w:rsidR="005F75DB">
        <w:t xml:space="preserve">at </w:t>
      </w:r>
      <w:r w:rsidR="00DB37E0">
        <w:t>the Prime Meridian.</w:t>
      </w:r>
    </w:p>
    <w:p w14:paraId="71191135" w14:textId="7BDB7BE4" w:rsidR="00DB37E0" w:rsidRDefault="00DB37E0" w:rsidP="002918FB">
      <w:r>
        <w:t xml:space="preserve">All the navigators had to do was determine their local time, which was usually done at local noon, when the </w:t>
      </w:r>
      <w:r w:rsidR="00355DD3">
        <w:t>S</w:t>
      </w:r>
      <w:r>
        <w:t xml:space="preserve">un </w:t>
      </w:r>
      <w:r w:rsidR="005F5BC8">
        <w:t>passes</w:t>
      </w:r>
      <w:r>
        <w:t xml:space="preserve"> the local meridian. The time difference in hours between local noon and TST is</w:t>
      </w:r>
    </w:p>
    <w:p w14:paraId="69B61204" w14:textId="77777777" w:rsidR="00DB37E0" w:rsidRPr="00BA5EB7" w:rsidRDefault="00DB37E0" w:rsidP="002918FB">
      <m:oMathPara>
        <m:oMath>
          <m:r>
            <m:rPr>
              <m:sty m:val="p"/>
            </m:rPr>
            <w:rPr>
              <w:rFonts w:ascii="Cambria Math" w:hAnsi="Cambria Math"/>
            </w:rPr>
            <m:t>Δ</m:t>
          </m:r>
          <m:r>
            <w:rPr>
              <w:rFonts w:ascii="Cambria Math" w:hAnsi="Cambria Math"/>
            </w:rPr>
            <m:t xml:space="preserve">t=12 </m:t>
          </m:r>
          <m:r>
            <m:rPr>
              <m:nor/>
            </m:rPr>
            <w:rPr>
              <w:rFonts w:ascii="Cambria Math" w:hAnsi="Cambria Math"/>
            </w:rPr>
            <m:t>h</m:t>
          </m:r>
          <m:r>
            <w:rPr>
              <w:rFonts w:ascii="Cambria Math" w:hAnsi="Cambria Math"/>
            </w:rPr>
            <m:t>-TST</m:t>
          </m:r>
        </m:oMath>
      </m:oMathPara>
    </w:p>
    <w:p w14:paraId="08DE15B9" w14:textId="2E2CD529" w:rsidR="005F5BC8" w:rsidRDefault="005F5BC8" w:rsidP="002918FB">
      <w:r>
        <w:t>The longitud</w:t>
      </w:r>
      <w:r w:rsidR="00355DD3">
        <w:t xml:space="preserve">e corresponds to the angle </w:t>
      </w:r>
      <w:r w:rsidR="00A909AA">
        <w:t xml:space="preserve">for which </w:t>
      </w:r>
      <w:r w:rsidR="00355DD3">
        <w:t>the E</w:t>
      </w:r>
      <w:r>
        <w:t xml:space="preserve">arth had rotated between noon at the Prime Meridian and the local noon. Since </w:t>
      </w:r>
      <w:r w:rsidR="00A909AA">
        <w:t xml:space="preserve">a </w:t>
      </w:r>
      <w:r>
        <w:t>mean solar day lasts 24 hours, one hour corresponds to 15</w:t>
      </w:r>
      <w:r>
        <w:rPr>
          <w:rFonts w:ascii="Calibri" w:hAnsi="Calibri"/>
        </w:rPr>
        <w:t xml:space="preserve">° in longitude. The local longitude </w:t>
      </w:r>
      <w:r>
        <w:t>in degrees is then</w:t>
      </w:r>
      <w:r w:rsidR="00A909AA">
        <w:t xml:space="preserve"> given as follows</w:t>
      </w:r>
      <w:r>
        <w:t>:</w:t>
      </w:r>
    </w:p>
    <w:p w14:paraId="4AF40DC2" w14:textId="77777777" w:rsidR="00DB37E0" w:rsidRDefault="00DB37E0" w:rsidP="002918FB">
      <m:oMathPara>
        <m:oMath>
          <m:r>
            <w:rPr>
              <w:rFonts w:ascii="Cambria Math" w:hAnsi="Cambria Math"/>
            </w:rPr>
            <m:t>λ=</m:t>
          </m:r>
          <m:r>
            <m:rPr>
              <m:sty m:val="p"/>
            </m:rPr>
            <w:rPr>
              <w:rFonts w:ascii="Cambria Math" w:hAnsi="Cambria Math"/>
            </w:rPr>
            <m:t>Δ</m:t>
          </m:r>
          <m:r>
            <w:rPr>
              <w:rFonts w:ascii="Cambria Math" w:hAnsi="Cambria Math"/>
            </w:rPr>
            <m:t>t∙15=</m:t>
          </m:r>
          <m:d>
            <m:dPr>
              <m:ctrlPr>
                <w:rPr>
                  <w:rFonts w:ascii="Cambria Math" w:hAnsi="Cambria Math"/>
                  <w:i/>
                </w:rPr>
              </m:ctrlPr>
            </m:dPr>
            <m:e>
              <m:r>
                <w:rPr>
                  <w:rFonts w:ascii="Cambria Math" w:hAnsi="Cambria Math"/>
                </w:rPr>
                <m:t xml:space="preserve">12 </m:t>
              </m:r>
              <m:r>
                <m:rPr>
                  <m:nor/>
                </m:rPr>
                <w:rPr>
                  <w:rFonts w:ascii="Cambria Math" w:hAnsi="Cambria Math"/>
                </w:rPr>
                <m:t>h</m:t>
              </m:r>
              <m:r>
                <w:rPr>
                  <w:rFonts w:ascii="Cambria Math" w:hAnsi="Cambria Math"/>
                </w:rPr>
                <m:t>-TST</m:t>
              </m:r>
            </m:e>
          </m:d>
          <m:r>
            <w:rPr>
              <w:rFonts w:ascii="Cambria Math" w:hAnsi="Cambria Math"/>
            </w:rPr>
            <m:t xml:space="preserve">∙15 </m:t>
          </m:r>
          <m:f>
            <m:fPr>
              <m:ctrlPr>
                <w:rPr>
                  <w:rFonts w:ascii="Cambria Math" w:hAnsi="Cambria Math"/>
                  <w:i/>
                </w:rPr>
              </m:ctrlPr>
            </m:fPr>
            <m:num>
              <m:r>
                <w:rPr>
                  <w:rFonts w:ascii="Cambria Math" w:hAnsi="Cambria Math"/>
                </w:rPr>
                <m:t>°</m:t>
              </m:r>
            </m:num>
            <m:den>
              <m:r>
                <m:rPr>
                  <m:nor/>
                </m:rPr>
                <w:rPr>
                  <w:rFonts w:ascii="Cambria Math" w:hAnsi="Cambria Math"/>
                </w:rPr>
                <m:t>h</m:t>
              </m:r>
            </m:den>
          </m:f>
        </m:oMath>
      </m:oMathPara>
    </w:p>
    <w:p w14:paraId="0FC0A41F" w14:textId="3E33F4C8" w:rsidR="00D30227" w:rsidRPr="00E73643" w:rsidRDefault="00D30227" w:rsidP="002918FB">
      <w:pPr>
        <w:pStyle w:val="Heading2"/>
      </w:pPr>
      <w:r w:rsidRPr="00E73643">
        <w:t xml:space="preserve">Using the </w:t>
      </w:r>
      <w:r w:rsidR="006E11E0" w:rsidRPr="00E73643">
        <w:t>longitude clock</w:t>
      </w:r>
    </w:p>
    <w:p w14:paraId="6C64E82A" w14:textId="08208202" w:rsidR="003F6F42" w:rsidRPr="00E73643" w:rsidRDefault="00D30227" w:rsidP="002918FB">
      <w:r w:rsidRPr="00E73643">
        <w:t xml:space="preserve">When navigating </w:t>
      </w:r>
      <w:r w:rsidR="00176890">
        <w:t xml:space="preserve">using a </w:t>
      </w:r>
      <w:r w:rsidRPr="00E73643">
        <w:t>sextant and clock, the local time</w:t>
      </w:r>
      <w:r w:rsidR="003F6F42" w:rsidRPr="00E73643">
        <w:t xml:space="preserve"> on board a ship</w:t>
      </w:r>
      <w:r w:rsidRPr="00E73643">
        <w:t xml:space="preserve"> is compared to the time </w:t>
      </w:r>
      <w:r w:rsidR="003F6F42" w:rsidRPr="00E73643">
        <w:t xml:space="preserve">measured at </w:t>
      </w:r>
      <w:r w:rsidRPr="00E73643">
        <w:t xml:space="preserve">the Prime Meridian. </w:t>
      </w:r>
      <w:r w:rsidR="003F6F42" w:rsidRPr="00E73643">
        <w:t xml:space="preserve">For this purpose, ships used to carry along a highly accurate clock that </w:t>
      </w:r>
      <w:r w:rsidR="000C6CFA">
        <w:t xml:space="preserve">was </w:t>
      </w:r>
      <w:r w:rsidR="003F6F42" w:rsidRPr="00E73643">
        <w:t xml:space="preserve">set to the time at 0° longitude, i.e. the time at </w:t>
      </w:r>
      <w:r w:rsidR="000C6CFA">
        <w:t xml:space="preserve">the </w:t>
      </w:r>
      <w:r w:rsidR="003F6F42" w:rsidRPr="00E73643">
        <w:t xml:space="preserve">Greenwich Observatory. </w:t>
      </w:r>
      <w:r w:rsidRPr="00E73643">
        <w:t>The measurements were usually mad</w:t>
      </w:r>
      <w:r w:rsidR="005F5BC8">
        <w:t xml:space="preserve">e at local noon, i.e. when the </w:t>
      </w:r>
      <w:r w:rsidR="00B754BF">
        <w:t>S</w:t>
      </w:r>
      <w:r w:rsidRPr="00E73643">
        <w:t>un</w:t>
      </w:r>
      <w:r w:rsidR="003F6F42" w:rsidRPr="00E73643">
        <w:t xml:space="preserve"> attains its highest elevation.</w:t>
      </w:r>
    </w:p>
    <w:p w14:paraId="762B8838" w14:textId="3B6D78A7" w:rsidR="00D30227" w:rsidRDefault="00310881" w:rsidP="002918FB">
      <w:r w:rsidRPr="00E73643">
        <w:t xml:space="preserve">The Prime Meridian is indicated on the </w:t>
      </w:r>
      <w:r w:rsidR="00E47414" w:rsidRPr="00E73643">
        <w:t>longitude clock</w:t>
      </w:r>
      <w:r w:rsidRPr="00E73643">
        <w:t>. To determine longitude, simply turn the marker of the Prime Meridian to the time</w:t>
      </w:r>
      <w:r>
        <w:t xml:space="preserve"> displayed by the clock, which is set to the time </w:t>
      </w:r>
      <w:r w:rsidR="00681A6C">
        <w:t xml:space="preserve">at </w:t>
      </w:r>
      <w:r w:rsidRPr="00E73643">
        <w:t xml:space="preserve">0° longitude. The </w:t>
      </w:r>
      <w:r>
        <w:t>local</w:t>
      </w:r>
      <w:r w:rsidRPr="00E73643">
        <w:t xml:space="preserve"> longitude is then indicated at the time marker of 12 o’clock</w:t>
      </w:r>
      <w:r>
        <w:t xml:space="preserve"> (local noon)</w:t>
      </w:r>
      <w:r w:rsidRPr="00E73643">
        <w:t>. The longitudes are indicated in steps of 15° west and east of the Pr</w:t>
      </w:r>
      <w:r>
        <w:t>ime Meridian.</w:t>
      </w:r>
    </w:p>
    <w:p w14:paraId="7F15BB02" w14:textId="160A8ECE" w:rsidR="005F5BC8" w:rsidRDefault="003F6F42" w:rsidP="002918FB">
      <w:r w:rsidRPr="00E73643">
        <w:t>Note that for our exercises, we assume the cloc</w:t>
      </w:r>
      <w:r w:rsidR="00687EB2">
        <w:t xml:space="preserve">ks to show the </w:t>
      </w:r>
      <w:r w:rsidR="001B2A60">
        <w:t>true solar time</w:t>
      </w:r>
      <w:r w:rsidR="005F5BC8">
        <w:t xml:space="preserve">, but we calculate </w:t>
      </w:r>
      <w:r w:rsidR="00E434BA">
        <w:t xml:space="preserve">assuming </w:t>
      </w:r>
      <w:r w:rsidR="005F5BC8">
        <w:t xml:space="preserve">the mean duration of a solar day </w:t>
      </w:r>
      <w:r w:rsidR="00E434BA">
        <w:t xml:space="preserve">to be </w:t>
      </w:r>
      <w:r w:rsidR="005F5BC8">
        <w:t>24 hours.</w:t>
      </w:r>
    </w:p>
    <w:p w14:paraId="7FB446DD" w14:textId="77777777" w:rsidR="00D30227" w:rsidRPr="00E73643" w:rsidRDefault="00D30227" w:rsidP="002918FB">
      <w:pPr>
        <w:pStyle w:val="Heading3"/>
      </w:pPr>
      <w:r w:rsidRPr="00E73643">
        <w:t>Exercise</w:t>
      </w:r>
    </w:p>
    <w:p w14:paraId="420F9854" w14:textId="7B8D642E" w:rsidR="00D30227" w:rsidRDefault="003F6F42" w:rsidP="002918FB">
      <w:r w:rsidRPr="00E73643">
        <w:t xml:space="preserve">The table below contains five </w:t>
      </w:r>
      <w:r w:rsidR="00667F0C">
        <w:t xml:space="preserve">TST </w:t>
      </w:r>
      <w:r w:rsidRPr="00E73643">
        <w:t xml:space="preserve">readings </w:t>
      </w:r>
      <w:r w:rsidR="00D30227" w:rsidRPr="00E73643">
        <w:t xml:space="preserve">for local noon. </w:t>
      </w:r>
      <w:r w:rsidR="00FE1241">
        <w:t xml:space="preserve">Use the equations above to calculate </w:t>
      </w:r>
      <w:r w:rsidR="00FE1241" w:rsidRPr="00E73643">
        <w:t>the time difference</w:t>
      </w:r>
      <w:r w:rsidR="00FE1241">
        <w:t>s</w:t>
      </w:r>
      <w:r w:rsidR="00FE1241" w:rsidRPr="00E73643">
        <w:t xml:space="preserve"> and the resulting longitude</w:t>
      </w:r>
      <w:r w:rsidR="00FE1241">
        <w:t>s</w:t>
      </w:r>
      <w:r w:rsidR="00FE1241" w:rsidRPr="00E73643">
        <w:t xml:space="preserve"> and fill in the blank table cells.</w:t>
      </w:r>
      <w:r w:rsidR="00FE1241">
        <w:t xml:space="preserve"> </w:t>
      </w:r>
      <w:r w:rsidR="00D30227" w:rsidRPr="00E73643">
        <w:t>Negative values indicate western longitudes while positive values represent eastern longitudes.</w:t>
      </w:r>
    </w:p>
    <w:p w14:paraId="6B5394B9" w14:textId="7A493F0E" w:rsidR="00D30227" w:rsidRPr="00E73643" w:rsidRDefault="00FE1241" w:rsidP="002918FB">
      <w:r w:rsidRPr="00E73643">
        <w:t xml:space="preserve">Each result is </w:t>
      </w:r>
      <w:r>
        <w:t>cross</w:t>
      </w:r>
      <w:r w:rsidRPr="00E73643">
        <w:t xml:space="preserve">checked </w:t>
      </w:r>
      <w:r>
        <w:t xml:space="preserve">using the </w:t>
      </w:r>
      <w:r w:rsidR="006B4754">
        <w:t>longitude clock</w:t>
      </w:r>
      <w:r w:rsidRPr="00E73643">
        <w:t>.</w:t>
      </w:r>
    </w:p>
    <w:tbl>
      <w:tblPr>
        <w:tblStyle w:val="TableGrid"/>
        <w:tblW w:w="0" w:type="auto"/>
        <w:jc w:val="center"/>
        <w:tblLook w:val="04A0" w:firstRow="1" w:lastRow="0" w:firstColumn="1" w:lastColumn="0" w:noHBand="0" w:noVBand="1"/>
      </w:tblPr>
      <w:tblGrid>
        <w:gridCol w:w="3003"/>
        <w:gridCol w:w="3004"/>
        <w:gridCol w:w="3004"/>
      </w:tblGrid>
      <w:tr w:rsidR="00D30227" w:rsidRPr="00E73643" w14:paraId="1B5AF821" w14:textId="77777777" w:rsidTr="002465E6">
        <w:trPr>
          <w:trHeight w:val="567"/>
          <w:jc w:val="center"/>
        </w:trPr>
        <w:tc>
          <w:tcPr>
            <w:tcW w:w="3003" w:type="dxa"/>
            <w:shd w:val="clear" w:color="auto" w:fill="BFBFBF" w:themeFill="background1" w:themeFillShade="BF"/>
            <w:vAlign w:val="center"/>
          </w:tcPr>
          <w:p w14:paraId="007D5E9E" w14:textId="1C090CD5" w:rsidR="00D30227" w:rsidRPr="00E73643" w:rsidRDefault="00D30227" w:rsidP="00883677">
            <w:pPr>
              <w:pStyle w:val="NoSpacing"/>
              <w:jc w:val="center"/>
              <w:rPr>
                <w:b/>
                <w:sz w:val="24"/>
                <w:szCs w:val="24"/>
              </w:rPr>
            </w:pPr>
            <w:r w:rsidRPr="00E73643">
              <w:rPr>
                <w:b/>
                <w:sz w:val="24"/>
                <w:szCs w:val="24"/>
              </w:rPr>
              <w:t xml:space="preserve">True </w:t>
            </w:r>
            <w:r w:rsidR="003102B4" w:rsidRPr="00E73643">
              <w:rPr>
                <w:b/>
                <w:sz w:val="24"/>
                <w:szCs w:val="24"/>
              </w:rPr>
              <w:t>solar time</w:t>
            </w:r>
          </w:p>
          <w:p w14:paraId="64A38BF8" w14:textId="77777777" w:rsidR="00D30227" w:rsidRPr="00E73643" w:rsidRDefault="00D30227" w:rsidP="00883677">
            <w:pPr>
              <w:pStyle w:val="NoSpacing"/>
              <w:jc w:val="center"/>
              <w:rPr>
                <w:b/>
                <w:sz w:val="24"/>
                <w:szCs w:val="24"/>
              </w:rPr>
            </w:pPr>
            <w:r w:rsidRPr="00E73643">
              <w:rPr>
                <w:b/>
                <w:sz w:val="24"/>
                <w:szCs w:val="24"/>
              </w:rPr>
              <w:t>at Greenwich (hh:mm)</w:t>
            </w:r>
          </w:p>
        </w:tc>
        <w:tc>
          <w:tcPr>
            <w:tcW w:w="3004" w:type="dxa"/>
            <w:shd w:val="clear" w:color="auto" w:fill="BFBFBF" w:themeFill="background1" w:themeFillShade="BF"/>
            <w:vAlign w:val="center"/>
          </w:tcPr>
          <w:p w14:paraId="713D8840" w14:textId="77777777" w:rsidR="00D30227" w:rsidRPr="00E73643" w:rsidRDefault="00D30227" w:rsidP="00883677">
            <w:pPr>
              <w:pStyle w:val="NoSpacing"/>
              <w:jc w:val="center"/>
              <w:rPr>
                <w:b/>
                <w:sz w:val="24"/>
                <w:szCs w:val="24"/>
              </w:rPr>
            </w:pPr>
            <m:oMath>
              <m:r>
                <m:rPr>
                  <m:sty m:val="b"/>
                </m:rPr>
                <w:rPr>
                  <w:rFonts w:ascii="Cambria Math" w:hAnsi="Cambria Math"/>
                  <w:sz w:val="24"/>
                  <w:szCs w:val="24"/>
                </w:rPr>
                <m:t>Δ</m:t>
              </m:r>
              <m:r>
                <m:rPr>
                  <m:sty m:val="bi"/>
                </m:rPr>
                <w:rPr>
                  <w:rFonts w:ascii="Cambria Math" w:hAnsi="Cambria Math"/>
                  <w:sz w:val="24"/>
                  <w:szCs w:val="24"/>
                </w:rPr>
                <m:t>t</m:t>
              </m:r>
            </m:oMath>
            <w:r w:rsidRPr="00E73643">
              <w:rPr>
                <w:b/>
                <w:sz w:val="24"/>
                <w:szCs w:val="24"/>
              </w:rPr>
              <w:t xml:space="preserve"> (h)</w:t>
            </w:r>
          </w:p>
        </w:tc>
        <w:tc>
          <w:tcPr>
            <w:tcW w:w="3004" w:type="dxa"/>
            <w:shd w:val="clear" w:color="auto" w:fill="BFBFBF" w:themeFill="background1" w:themeFillShade="BF"/>
            <w:vAlign w:val="center"/>
          </w:tcPr>
          <w:p w14:paraId="60A0FEC7" w14:textId="77777777" w:rsidR="00D30227" w:rsidRPr="00E73643" w:rsidRDefault="00D30227" w:rsidP="00883677">
            <w:pPr>
              <w:pStyle w:val="NoSpacing"/>
              <w:jc w:val="center"/>
              <w:rPr>
                <w:b/>
                <w:sz w:val="24"/>
                <w:szCs w:val="24"/>
              </w:rPr>
            </w:pPr>
            <m:oMathPara>
              <m:oMath>
                <m:r>
                  <m:rPr>
                    <m:sty m:val="bi"/>
                  </m:rPr>
                  <w:rPr>
                    <w:rFonts w:ascii="Cambria Math" w:hAnsi="Cambria Math"/>
                    <w:sz w:val="24"/>
                    <w:szCs w:val="24"/>
                  </w:rPr>
                  <m:t>λ (°)</m:t>
                </m:r>
              </m:oMath>
            </m:oMathPara>
          </w:p>
        </w:tc>
      </w:tr>
      <w:tr w:rsidR="00D30227" w:rsidRPr="00E73643" w14:paraId="2482F7FA" w14:textId="77777777" w:rsidTr="002465E6">
        <w:trPr>
          <w:trHeight w:val="567"/>
          <w:jc w:val="center"/>
        </w:trPr>
        <w:tc>
          <w:tcPr>
            <w:tcW w:w="3003" w:type="dxa"/>
            <w:vAlign w:val="center"/>
          </w:tcPr>
          <w:p w14:paraId="0BEDC9AE" w14:textId="77777777" w:rsidR="00D30227" w:rsidRPr="00E73643" w:rsidRDefault="00D30227" w:rsidP="00883677">
            <w:pPr>
              <w:pStyle w:val="NoSpacing"/>
              <w:jc w:val="center"/>
            </w:pPr>
            <w:r w:rsidRPr="00E73643">
              <w:t>08:00</w:t>
            </w:r>
          </w:p>
        </w:tc>
        <w:tc>
          <w:tcPr>
            <w:tcW w:w="3004" w:type="dxa"/>
            <w:vAlign w:val="center"/>
          </w:tcPr>
          <w:p w14:paraId="3C5EDAD3" w14:textId="77777777" w:rsidR="00D30227" w:rsidRPr="00E73643" w:rsidRDefault="00D30227" w:rsidP="00883677">
            <w:pPr>
              <w:pStyle w:val="NoSpacing"/>
              <w:jc w:val="center"/>
            </w:pPr>
          </w:p>
        </w:tc>
        <w:tc>
          <w:tcPr>
            <w:tcW w:w="3004" w:type="dxa"/>
            <w:vAlign w:val="center"/>
          </w:tcPr>
          <w:p w14:paraId="1DFD967D" w14:textId="77777777" w:rsidR="00D30227" w:rsidRPr="00E73643" w:rsidRDefault="00D30227" w:rsidP="00883677">
            <w:pPr>
              <w:pStyle w:val="NoSpacing"/>
              <w:jc w:val="center"/>
            </w:pPr>
          </w:p>
        </w:tc>
      </w:tr>
      <w:tr w:rsidR="00D30227" w:rsidRPr="00E73643" w14:paraId="47638BA2" w14:textId="77777777" w:rsidTr="002465E6">
        <w:trPr>
          <w:trHeight w:val="567"/>
          <w:jc w:val="center"/>
        </w:trPr>
        <w:tc>
          <w:tcPr>
            <w:tcW w:w="3003" w:type="dxa"/>
            <w:vAlign w:val="center"/>
          </w:tcPr>
          <w:p w14:paraId="4F6FFEFF" w14:textId="77777777" w:rsidR="00D30227" w:rsidRPr="00E73643" w:rsidRDefault="00D30227" w:rsidP="00883677">
            <w:pPr>
              <w:pStyle w:val="NoSpacing"/>
              <w:jc w:val="center"/>
            </w:pPr>
            <w:r w:rsidRPr="00E73643">
              <w:t>23:00</w:t>
            </w:r>
          </w:p>
        </w:tc>
        <w:tc>
          <w:tcPr>
            <w:tcW w:w="3004" w:type="dxa"/>
            <w:vAlign w:val="center"/>
          </w:tcPr>
          <w:p w14:paraId="169659ED" w14:textId="77777777" w:rsidR="00D30227" w:rsidRPr="00E73643" w:rsidRDefault="00D30227" w:rsidP="00883677">
            <w:pPr>
              <w:pStyle w:val="NoSpacing"/>
              <w:jc w:val="center"/>
            </w:pPr>
          </w:p>
        </w:tc>
        <w:tc>
          <w:tcPr>
            <w:tcW w:w="3004" w:type="dxa"/>
            <w:vAlign w:val="center"/>
          </w:tcPr>
          <w:p w14:paraId="2104920C" w14:textId="77777777" w:rsidR="00D30227" w:rsidRPr="00E73643" w:rsidRDefault="00D30227" w:rsidP="00883677">
            <w:pPr>
              <w:pStyle w:val="NoSpacing"/>
              <w:jc w:val="center"/>
            </w:pPr>
          </w:p>
        </w:tc>
      </w:tr>
      <w:tr w:rsidR="00D30227" w:rsidRPr="00E73643" w14:paraId="49E12144" w14:textId="77777777" w:rsidTr="002465E6">
        <w:trPr>
          <w:trHeight w:val="567"/>
          <w:jc w:val="center"/>
        </w:trPr>
        <w:tc>
          <w:tcPr>
            <w:tcW w:w="3003" w:type="dxa"/>
            <w:vAlign w:val="center"/>
          </w:tcPr>
          <w:p w14:paraId="50F0A54F" w14:textId="77777777" w:rsidR="00D30227" w:rsidRPr="00E73643" w:rsidRDefault="00D30227" w:rsidP="00883677">
            <w:pPr>
              <w:pStyle w:val="NoSpacing"/>
              <w:jc w:val="center"/>
            </w:pPr>
            <w:r w:rsidRPr="00E73643">
              <w:t>18:00</w:t>
            </w:r>
          </w:p>
        </w:tc>
        <w:tc>
          <w:tcPr>
            <w:tcW w:w="3004" w:type="dxa"/>
            <w:vAlign w:val="center"/>
          </w:tcPr>
          <w:p w14:paraId="3B02B146" w14:textId="77777777" w:rsidR="00D30227" w:rsidRPr="00E73643" w:rsidRDefault="00D30227" w:rsidP="00883677">
            <w:pPr>
              <w:pStyle w:val="NoSpacing"/>
              <w:jc w:val="center"/>
            </w:pPr>
          </w:p>
        </w:tc>
        <w:tc>
          <w:tcPr>
            <w:tcW w:w="3004" w:type="dxa"/>
            <w:vAlign w:val="center"/>
          </w:tcPr>
          <w:p w14:paraId="7157A1A5" w14:textId="77777777" w:rsidR="00D30227" w:rsidRPr="00E73643" w:rsidRDefault="00D30227" w:rsidP="00883677">
            <w:pPr>
              <w:pStyle w:val="NoSpacing"/>
              <w:jc w:val="center"/>
            </w:pPr>
          </w:p>
        </w:tc>
      </w:tr>
      <w:tr w:rsidR="00D30227" w:rsidRPr="00E73643" w14:paraId="7158DF5C" w14:textId="77777777" w:rsidTr="002465E6">
        <w:trPr>
          <w:trHeight w:val="567"/>
          <w:jc w:val="center"/>
        </w:trPr>
        <w:tc>
          <w:tcPr>
            <w:tcW w:w="3003" w:type="dxa"/>
            <w:vAlign w:val="center"/>
          </w:tcPr>
          <w:p w14:paraId="5CC5FDF3" w14:textId="77777777" w:rsidR="00D30227" w:rsidRPr="00E73643" w:rsidRDefault="00D30227" w:rsidP="00883677">
            <w:pPr>
              <w:pStyle w:val="NoSpacing"/>
              <w:jc w:val="center"/>
            </w:pPr>
            <w:r w:rsidRPr="00E73643">
              <w:t>00:00</w:t>
            </w:r>
          </w:p>
        </w:tc>
        <w:tc>
          <w:tcPr>
            <w:tcW w:w="3004" w:type="dxa"/>
            <w:vAlign w:val="center"/>
          </w:tcPr>
          <w:p w14:paraId="32AC41B9" w14:textId="77777777" w:rsidR="00D30227" w:rsidRPr="00E73643" w:rsidRDefault="00D30227" w:rsidP="00883677">
            <w:pPr>
              <w:pStyle w:val="NoSpacing"/>
              <w:jc w:val="center"/>
            </w:pPr>
          </w:p>
        </w:tc>
        <w:tc>
          <w:tcPr>
            <w:tcW w:w="3004" w:type="dxa"/>
            <w:vAlign w:val="center"/>
          </w:tcPr>
          <w:p w14:paraId="15622602" w14:textId="77777777" w:rsidR="00D30227" w:rsidRPr="00E73643" w:rsidRDefault="00D30227" w:rsidP="00883677">
            <w:pPr>
              <w:pStyle w:val="NoSpacing"/>
              <w:jc w:val="center"/>
            </w:pPr>
          </w:p>
        </w:tc>
      </w:tr>
      <w:tr w:rsidR="00D30227" w:rsidRPr="00E73643" w14:paraId="0175846B" w14:textId="77777777" w:rsidTr="002465E6">
        <w:trPr>
          <w:trHeight w:val="567"/>
          <w:jc w:val="center"/>
        </w:trPr>
        <w:tc>
          <w:tcPr>
            <w:tcW w:w="3003" w:type="dxa"/>
            <w:vAlign w:val="center"/>
          </w:tcPr>
          <w:p w14:paraId="797DB4F2" w14:textId="77777777" w:rsidR="00D30227" w:rsidRPr="00E73643" w:rsidRDefault="00D30227" w:rsidP="00883677">
            <w:pPr>
              <w:pStyle w:val="NoSpacing"/>
              <w:jc w:val="center"/>
            </w:pPr>
            <w:r w:rsidRPr="00E73643">
              <w:t>14:30</w:t>
            </w:r>
          </w:p>
        </w:tc>
        <w:tc>
          <w:tcPr>
            <w:tcW w:w="3004" w:type="dxa"/>
            <w:vAlign w:val="center"/>
          </w:tcPr>
          <w:p w14:paraId="669390BD" w14:textId="77777777" w:rsidR="00D30227" w:rsidRPr="00E73643" w:rsidRDefault="00D30227" w:rsidP="00883677">
            <w:pPr>
              <w:pStyle w:val="NoSpacing"/>
              <w:jc w:val="center"/>
            </w:pPr>
          </w:p>
        </w:tc>
        <w:tc>
          <w:tcPr>
            <w:tcW w:w="3004" w:type="dxa"/>
            <w:vAlign w:val="center"/>
          </w:tcPr>
          <w:p w14:paraId="462480FF" w14:textId="77777777" w:rsidR="00D30227" w:rsidRPr="00E73643" w:rsidRDefault="00D30227" w:rsidP="00883677">
            <w:pPr>
              <w:pStyle w:val="NoSpacing"/>
              <w:jc w:val="center"/>
            </w:pPr>
          </w:p>
        </w:tc>
      </w:tr>
    </w:tbl>
    <w:p w14:paraId="6FE7F8D6" w14:textId="77777777" w:rsidR="00804601" w:rsidRPr="00E73643" w:rsidRDefault="00804601" w:rsidP="002918FB">
      <w:pPr>
        <w:pStyle w:val="Heading1"/>
      </w:pPr>
      <w:r w:rsidRPr="00E73643">
        <w:lastRenderedPageBreak/>
        <w:t>Activity 2: Captain Cook’s second voyage</w:t>
      </w:r>
    </w:p>
    <w:p w14:paraId="3142220A" w14:textId="77777777" w:rsidR="00804601" w:rsidRPr="00E73643" w:rsidRDefault="00804601" w:rsidP="007B5C7E">
      <w:r w:rsidRPr="00E73643">
        <w:t>Materials needed:</w:t>
      </w:r>
    </w:p>
    <w:p w14:paraId="5120B844" w14:textId="77777777" w:rsidR="00804601" w:rsidRPr="00E73643" w:rsidRDefault="00804601" w:rsidP="007B5C7E">
      <w:pPr>
        <w:pStyle w:val="ListParagraph"/>
        <w:numPr>
          <w:ilvl w:val="0"/>
          <w:numId w:val="11"/>
        </w:numPr>
      </w:pPr>
      <w:r w:rsidRPr="00E73643">
        <w:t>Worksheet</w:t>
      </w:r>
    </w:p>
    <w:p w14:paraId="6F49F259" w14:textId="77777777" w:rsidR="00804601" w:rsidRPr="00E73643" w:rsidRDefault="00804601" w:rsidP="007B5C7E">
      <w:pPr>
        <w:pStyle w:val="ListParagraph"/>
        <w:numPr>
          <w:ilvl w:val="0"/>
          <w:numId w:val="11"/>
        </w:numPr>
      </w:pPr>
      <w:r w:rsidRPr="00E73643">
        <w:t>Pencil</w:t>
      </w:r>
    </w:p>
    <w:p w14:paraId="02E344E2" w14:textId="77777777" w:rsidR="00804601" w:rsidRPr="00E73643" w:rsidRDefault="00804601" w:rsidP="007B5C7E">
      <w:pPr>
        <w:pStyle w:val="ListParagraph"/>
        <w:numPr>
          <w:ilvl w:val="0"/>
          <w:numId w:val="11"/>
        </w:numPr>
      </w:pPr>
      <w:r w:rsidRPr="00E73643">
        <w:t>Calculator</w:t>
      </w:r>
    </w:p>
    <w:p w14:paraId="63D65203" w14:textId="77777777" w:rsidR="00804601" w:rsidRPr="00E73643" w:rsidRDefault="00804601" w:rsidP="007B5C7E">
      <w:pPr>
        <w:pStyle w:val="ListParagraph"/>
        <w:numPr>
          <w:ilvl w:val="0"/>
          <w:numId w:val="11"/>
        </w:numPr>
      </w:pPr>
      <w:r w:rsidRPr="00E73643">
        <w:t>Computer/tablet/smartphone with internet connection</w:t>
      </w:r>
    </w:p>
    <w:p w14:paraId="30153AF9" w14:textId="38083519" w:rsidR="00804601" w:rsidRPr="00E73643" w:rsidRDefault="00804601" w:rsidP="007B5C7E">
      <w:r w:rsidRPr="00E73643">
        <w:t>Captain James Cook was a</w:t>
      </w:r>
      <w:r w:rsidR="004F1F86">
        <w:t>n 18</w:t>
      </w:r>
      <w:r w:rsidR="004F1F86" w:rsidRPr="008E7590">
        <w:rPr>
          <w:vertAlign w:val="superscript"/>
        </w:rPr>
        <w:t>th</w:t>
      </w:r>
      <w:r w:rsidR="004F1F86">
        <w:t xml:space="preserve"> century</w:t>
      </w:r>
      <w:r w:rsidRPr="00E73643">
        <w:t xml:space="preserve"> British explorer, navigator</w:t>
      </w:r>
      <w:r w:rsidR="004F1F86">
        <w:t>,</w:t>
      </w:r>
      <w:r w:rsidRPr="00E73643">
        <w:t xml:space="preserve"> cartographer and captain of the Royal Navy. He is famous for his three voyages to and through the Pacific Ocean. On his first voyage, Cook was the first to map the entire coastline o</w:t>
      </w:r>
      <w:r w:rsidR="00687EB2">
        <w:t>f</w:t>
      </w:r>
      <w:r w:rsidRPr="00E73643">
        <w:t xml:space="preserve"> New Zealand and the eastern coast of Australia. He also made first contact with aboriginal tribes there. The spot of his first </w:t>
      </w:r>
      <w:r w:rsidR="00E52A20">
        <w:t>landing</w:t>
      </w:r>
      <w:r w:rsidR="00E52A20" w:rsidRPr="00E73643">
        <w:t xml:space="preserve"> </w:t>
      </w:r>
      <w:r w:rsidRPr="00E73643">
        <w:t>was later named Botany Bay, just south of present-day Sydney.</w:t>
      </w:r>
    </w:p>
    <w:p w14:paraId="398432EE" w14:textId="77777777" w:rsidR="00667F0C" w:rsidRDefault="00667F0C" w:rsidP="007B5C7E">
      <w:pPr>
        <w:spacing w:after="0"/>
        <w:jc w:val="center"/>
      </w:pPr>
      <w:r>
        <w:rPr>
          <w:noProof/>
          <w:lang w:val="de-DE" w:eastAsia="de-DE"/>
        </w:rPr>
        <w:drawing>
          <wp:inline distT="0" distB="0" distL="0" distR="0" wp14:anchorId="55AED3C2" wp14:editId="2EFEA1DA">
            <wp:extent cx="5400000" cy="2706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ok_Three_Voyages_59.png"/>
                    <pic:cNvPicPr/>
                  </pic:nvPicPr>
                  <pic:blipFill>
                    <a:blip r:embed="rId22">
                      <a:extLst>
                        <a:ext uri="{28A0092B-C50C-407E-A947-70E740481C1C}">
                          <a14:useLocalDpi xmlns:a14="http://schemas.microsoft.com/office/drawing/2010/main" val="0"/>
                        </a:ext>
                      </a:extLst>
                    </a:blip>
                    <a:stretch>
                      <a:fillRect/>
                    </a:stretch>
                  </pic:blipFill>
                  <pic:spPr>
                    <a:xfrm>
                      <a:off x="0" y="0"/>
                      <a:ext cx="5400000" cy="2706580"/>
                    </a:xfrm>
                    <a:prstGeom prst="rect">
                      <a:avLst/>
                    </a:prstGeom>
                  </pic:spPr>
                </pic:pic>
              </a:graphicData>
            </a:graphic>
          </wp:inline>
        </w:drawing>
      </w:r>
    </w:p>
    <w:p w14:paraId="1FA2B173" w14:textId="7143028E" w:rsidR="00667F0C" w:rsidRPr="00B41928" w:rsidRDefault="00667F0C" w:rsidP="00667F0C">
      <w:pPr>
        <w:pStyle w:val="Caption"/>
        <w:jc w:val="both"/>
      </w:pPr>
      <w:r>
        <w:t xml:space="preserve">Figure </w:t>
      </w:r>
      <w:r>
        <w:fldChar w:fldCharType="begin"/>
      </w:r>
      <w:r>
        <w:instrText xml:space="preserve"> SEQ Figure \* ARABIC </w:instrText>
      </w:r>
      <w:r>
        <w:fldChar w:fldCharType="separate"/>
      </w:r>
      <w:r w:rsidR="00B754BF">
        <w:rPr>
          <w:noProof/>
        </w:rPr>
        <w:t>6</w:t>
      </w:r>
      <w:r>
        <w:rPr>
          <w:noProof/>
        </w:rPr>
        <w:fldChar w:fldCharType="end"/>
      </w:r>
      <w:r>
        <w:t xml:space="preserve">: </w:t>
      </w:r>
      <w:r w:rsidRPr="00726300">
        <w:t>Map showing the three voyages of Captain James Cook, with the first in red, second in green and third in blue. The route of Cook</w:t>
      </w:r>
      <w:r w:rsidR="00544D9F">
        <w:t>’</w:t>
      </w:r>
      <w:r w:rsidRPr="00726300">
        <w:t xml:space="preserve">s crew following his death is shown as a dashed blue line </w:t>
      </w:r>
      <w:r>
        <w:t xml:space="preserve">(Credit: </w:t>
      </w:r>
      <w:r w:rsidRPr="00E04FBA">
        <w:t>Jon Platek. Blank map by en:User:Reisio.</w:t>
      </w:r>
      <w:r>
        <w:t xml:space="preserve"> </w:t>
      </w:r>
      <w:hyperlink r:id="rId23" w:history="1">
        <w:r w:rsidRPr="007A41A4">
          <w:rPr>
            <w:rStyle w:val="Hyperlink"/>
          </w:rPr>
          <w:t>https://commons.wikimedia.org/wiki/File:Cook_Three_Voyages_59.png</w:t>
        </w:r>
      </w:hyperlink>
      <w:r w:rsidRPr="00E04FBA">
        <w:t xml:space="preserve">, </w:t>
      </w:r>
      <w:r w:rsidR="00544D9F">
        <w:t>‘</w:t>
      </w:r>
      <w:r w:rsidRPr="00E04FBA">
        <w:t>Cook Three Voyages 59</w:t>
      </w:r>
      <w:r w:rsidR="00544D9F">
        <w:t>’</w:t>
      </w:r>
      <w:r w:rsidRPr="00E04FBA">
        <w:t xml:space="preserve">, </w:t>
      </w:r>
      <w:hyperlink r:id="rId24" w:history="1">
        <w:r w:rsidRPr="007A41A4">
          <w:rPr>
            <w:rStyle w:val="Hyperlink"/>
          </w:rPr>
          <w:t>https://creativecommons.org/licenses/by-sa/3.0/legalcode</w:t>
        </w:r>
      </w:hyperlink>
      <w:r>
        <w:t>).</w:t>
      </w:r>
    </w:p>
    <w:p w14:paraId="3F7E4C37" w14:textId="62062E45" w:rsidR="00804601" w:rsidRPr="00E73643" w:rsidRDefault="00804601" w:rsidP="007B5C7E">
      <w:r w:rsidRPr="00E73643">
        <w:t xml:space="preserve">However, it is Cook’s second voyage from 1772 to 1775 that interests us </w:t>
      </w:r>
      <w:r w:rsidR="0007526C">
        <w:t>the most</w:t>
      </w:r>
      <w:r w:rsidRPr="00E73643">
        <w:t xml:space="preserve">. </w:t>
      </w:r>
      <w:r w:rsidR="0007526C">
        <w:t>On this journey, h</w:t>
      </w:r>
      <w:r w:rsidRPr="00E73643">
        <w:t>e took along a replica of John Harrison’s H4 watch to test its accuracy and its ability to determine longitude.</w:t>
      </w:r>
    </w:p>
    <w:p w14:paraId="6B3E9FBD" w14:textId="77777777" w:rsidR="00804601" w:rsidRPr="00E73643" w:rsidRDefault="00804601" w:rsidP="007B5C7E">
      <w:pPr>
        <w:pStyle w:val="Heading3"/>
      </w:pPr>
      <w:r w:rsidRPr="00E73643">
        <w:t>Exercise</w:t>
      </w:r>
    </w:p>
    <w:p w14:paraId="5C82F39E" w14:textId="17D14F7C" w:rsidR="00990D12" w:rsidRPr="00E73643" w:rsidRDefault="00804601" w:rsidP="007B5C7E">
      <w:r w:rsidRPr="00E73643">
        <w:t>In this exercise, you will assume</w:t>
      </w:r>
      <w:r w:rsidR="00C65A3F">
        <w:t xml:space="preserve"> the</w:t>
      </w:r>
      <w:r w:rsidRPr="00E73643">
        <w:t xml:space="preserve"> position of Captain Cook’s navigator. </w:t>
      </w:r>
      <w:r w:rsidR="00693ABC">
        <w:t xml:space="preserve">On the basis of </w:t>
      </w:r>
      <w:r w:rsidR="00693ABC" w:rsidRPr="00E73643">
        <w:t>the measurements indicated in the table below</w:t>
      </w:r>
      <w:r w:rsidR="00693ABC">
        <w:t>,</w:t>
      </w:r>
      <w:r w:rsidR="00693ABC" w:rsidRPr="00E73643">
        <w:t xml:space="preserve"> </w:t>
      </w:r>
      <w:r w:rsidR="00693ABC">
        <w:t>y</w:t>
      </w:r>
      <w:r w:rsidRPr="00E73643">
        <w:t xml:space="preserve">ou will determine </w:t>
      </w:r>
      <w:r w:rsidR="00693ABC">
        <w:t xml:space="preserve">the </w:t>
      </w:r>
      <w:r w:rsidRPr="00E73643">
        <w:t xml:space="preserve">latitude and longitude for seven locations </w:t>
      </w:r>
      <w:r w:rsidR="00693ABC">
        <w:t xml:space="preserve">that </w:t>
      </w:r>
      <w:r w:rsidR="00E77F71">
        <w:t>we</w:t>
      </w:r>
      <w:r w:rsidR="00693ABC">
        <w:t xml:space="preserve">re part of </w:t>
      </w:r>
      <w:r w:rsidRPr="00E73643">
        <w:t>his second voyage.</w:t>
      </w:r>
    </w:p>
    <w:p w14:paraId="26C8EC36" w14:textId="39E9589D" w:rsidR="00990D12" w:rsidRDefault="00990D12" w:rsidP="007B5C7E">
      <w:r w:rsidRPr="00E73643">
        <w:rPr>
          <w:b/>
        </w:rPr>
        <w:t xml:space="preserve"> </w:t>
      </w:r>
      <w:r w:rsidR="00804601" w:rsidRPr="00E73643">
        <w:t xml:space="preserve">The latitude can be calculated from any </w:t>
      </w:r>
      <w:r w:rsidR="002C1E9E">
        <w:t xml:space="preserve">observable </w:t>
      </w:r>
      <w:r w:rsidR="00804601" w:rsidRPr="00E73643">
        <w:t xml:space="preserve">celestial object. If the position </w:t>
      </w:r>
      <w:r w:rsidR="009201C9">
        <w:t xml:space="preserve">of this object in </w:t>
      </w:r>
      <w:r w:rsidR="00804601" w:rsidRPr="00E73643">
        <w:t xml:space="preserve">the sky is known, the angle between the horizon and that object, </w:t>
      </w:r>
      <w:r w:rsidR="00692787">
        <w:t xml:space="preserve">or </w:t>
      </w:r>
      <w:r w:rsidR="00804601" w:rsidRPr="00E73643">
        <w:t xml:space="preserve">the elevation, </w:t>
      </w:r>
      <w:r w:rsidR="00692787">
        <w:t xml:space="preserve">guides </w:t>
      </w:r>
      <w:r w:rsidR="00804601" w:rsidRPr="00E73643">
        <w:t>latitude</w:t>
      </w:r>
      <w:r w:rsidR="00692787">
        <w:t xml:space="preserve"> determination</w:t>
      </w:r>
      <w:r w:rsidR="00804601" w:rsidRPr="00E73643">
        <w:t>. Celestial objects have coor</w:t>
      </w:r>
      <w:r w:rsidR="0057761B">
        <w:t xml:space="preserve">dinates of their own. </w:t>
      </w:r>
      <w:r w:rsidR="00692787">
        <w:t>What is i</w:t>
      </w:r>
      <w:r w:rsidR="0057761B">
        <w:t>mportant</w:t>
      </w:r>
      <w:r w:rsidR="00804601" w:rsidRPr="00E73643">
        <w:t xml:space="preserve"> here</w:t>
      </w:r>
      <w:r w:rsidR="00B3229A">
        <w:t xml:space="preserve"> is</w:t>
      </w:r>
      <w:r w:rsidR="00804601" w:rsidRPr="00E73643">
        <w:t xml:space="preserve"> the</w:t>
      </w:r>
      <w:r w:rsidR="0037261C">
        <w:t>ir</w:t>
      </w:r>
      <w:r w:rsidR="00804601" w:rsidRPr="00E73643">
        <w:t xml:space="preserve"> angle </w:t>
      </w:r>
      <w:r w:rsidR="0037261C">
        <w:t xml:space="preserve">with </w:t>
      </w:r>
      <w:r w:rsidR="00804601" w:rsidRPr="00E73643">
        <w:t>the equator.</w:t>
      </w:r>
      <w:r w:rsidR="00687EB2">
        <w:t xml:space="preserve"> </w:t>
      </w:r>
      <w:r w:rsidR="00687EB2" w:rsidRPr="00E73643">
        <w:t xml:space="preserve">This angle is called </w:t>
      </w:r>
      <w:r w:rsidR="00687EB2">
        <w:t>d</w:t>
      </w:r>
      <w:r w:rsidR="00687EB2" w:rsidRPr="00E73643">
        <w:t>eclination</w:t>
      </w:r>
      <w:r w:rsidR="00882221">
        <w:t xml:space="preserve"> and</w:t>
      </w:r>
      <w:r w:rsidR="001C02D6">
        <w:t xml:space="preserve"> </w:t>
      </w:r>
      <w:r w:rsidR="00355DD3">
        <w:t>corresponds to the latitude on E</w:t>
      </w:r>
      <w:r w:rsidR="001C02D6">
        <w:t>arth</w:t>
      </w:r>
      <w:r w:rsidR="00687EB2" w:rsidRPr="00E73643">
        <w:t>.</w:t>
      </w:r>
      <w:r w:rsidR="00804601" w:rsidRPr="00E73643">
        <w:t xml:space="preserve"> Only at the terrestrial poles, the equator aligns with the</w:t>
      </w:r>
      <w:r w:rsidR="00687EB2">
        <w:t xml:space="preserve"> horizon.</w:t>
      </w:r>
    </w:p>
    <w:p w14:paraId="051A981B" w14:textId="03D9B0F0" w:rsidR="00804601" w:rsidRPr="00E73643" w:rsidRDefault="00804601" w:rsidP="007B5C7E">
      <w:r w:rsidRPr="00E73643">
        <w:lastRenderedPageBreak/>
        <w:t xml:space="preserve">The latitude </w:t>
      </w:r>
      <m:oMath>
        <m:r>
          <w:rPr>
            <w:rFonts w:ascii="Cambria Math" w:hAnsi="Cambria Math"/>
          </w:rPr>
          <m:t>ϕ</m:t>
        </m:r>
      </m:oMath>
      <w:r w:rsidRPr="00E73643">
        <w:t xml:space="preserve"> is calculated from the declination </w:t>
      </w:r>
      <w:r w:rsidR="00AA2D26">
        <w:t>(</w:t>
      </w:r>
      <m:oMath>
        <m:r>
          <w:rPr>
            <w:rFonts w:ascii="Cambria Math" w:hAnsi="Cambria Math"/>
          </w:rPr>
          <m:t>δ)</m:t>
        </m:r>
      </m:oMath>
      <w:r w:rsidR="00990D12" w:rsidRPr="00E73643">
        <w:t xml:space="preserve"> and elevation </w:t>
      </w:r>
      <w:r w:rsidR="00AA2D26">
        <w:t>(</w:t>
      </w:r>
      <m:oMath>
        <m:r>
          <w:rPr>
            <w:rFonts w:ascii="Cambria Math" w:hAnsi="Cambria Math"/>
          </w:rPr>
          <m:t>η)</m:t>
        </m:r>
      </m:oMath>
      <w:r w:rsidR="00990D12" w:rsidRPr="00E73643">
        <w:t xml:space="preserve"> </w:t>
      </w:r>
      <w:r w:rsidRPr="00E73643">
        <w:t>using the following equation.</w:t>
      </w:r>
    </w:p>
    <w:p w14:paraId="6849F808" w14:textId="77777777" w:rsidR="00804601" w:rsidRPr="00E73643" w:rsidRDefault="00804601" w:rsidP="007B5C7E">
      <m:oMathPara>
        <m:oMath>
          <m:r>
            <w:rPr>
              <w:rFonts w:ascii="Cambria Math" w:hAnsi="Cambria Math"/>
            </w:rPr>
            <m:t>ϕ=±</m:t>
          </m:r>
          <m:d>
            <m:dPr>
              <m:ctrlPr>
                <w:rPr>
                  <w:rFonts w:ascii="Cambria Math" w:hAnsi="Cambria Math"/>
                  <w:i/>
                </w:rPr>
              </m:ctrlPr>
            </m:dPr>
            <m:e>
              <m:r>
                <w:rPr>
                  <w:rFonts w:ascii="Cambria Math" w:hAnsi="Cambria Math"/>
                </w:rPr>
                <m:t>90°-η</m:t>
              </m:r>
            </m:e>
          </m:d>
          <m:r>
            <w:rPr>
              <w:rFonts w:ascii="Cambria Math" w:hAnsi="Cambria Math"/>
            </w:rPr>
            <m:t>+δ</m:t>
          </m:r>
        </m:oMath>
      </m:oMathPara>
    </w:p>
    <w:p w14:paraId="78BD3BE5" w14:textId="43719F72" w:rsidR="00804601" w:rsidRPr="00E73643" w:rsidRDefault="00687EB2" w:rsidP="007B5C7E">
      <w:r w:rsidRPr="00E73643">
        <w:t>The plus sign in front of</w:t>
      </w:r>
      <w:r w:rsidR="00355DD3">
        <w:t xml:space="preserve"> the bracket is chosen if the S</w:t>
      </w:r>
      <w:r w:rsidRPr="00E73643">
        <w:t xml:space="preserve">un attains its highest elevation to the </w:t>
      </w:r>
      <w:r w:rsidR="001C02D6">
        <w:t>s</w:t>
      </w:r>
      <w:r w:rsidRPr="00E73643">
        <w:t xml:space="preserve">outh. It is minus if the </w:t>
      </w:r>
      <w:r w:rsidR="00355DD3">
        <w:t>S</w:t>
      </w:r>
      <w:r w:rsidRPr="00E73643">
        <w:t xml:space="preserve">un is to the </w:t>
      </w:r>
      <w:r w:rsidR="001C02D6">
        <w:t>n</w:t>
      </w:r>
      <w:r w:rsidRPr="00E73643">
        <w:t>orth.</w:t>
      </w:r>
      <w:r>
        <w:t xml:space="preserve"> </w:t>
      </w:r>
      <w:r w:rsidR="00804601" w:rsidRPr="00E73643">
        <w:t>The sign</w:t>
      </w:r>
      <w:r>
        <w:t xml:space="preserve"> of </w:t>
      </w:r>
      <m:oMath>
        <m:r>
          <w:rPr>
            <w:rFonts w:ascii="Cambria Math" w:hAnsi="Cambria Math"/>
          </w:rPr>
          <m:t>ϕ</m:t>
        </m:r>
      </m:oMath>
      <w:r w:rsidR="00804601" w:rsidRPr="00E73643">
        <w:t xml:space="preserve"> is positive</w:t>
      </w:r>
      <w:r w:rsidR="00990D12" w:rsidRPr="00E73643">
        <w:t xml:space="preserve"> for northern latitudes and negative for southern latitudes.</w:t>
      </w:r>
    </w:p>
    <w:p w14:paraId="0EAFBD1A" w14:textId="5BF85114" w:rsidR="00990D12" w:rsidRPr="00E73643" w:rsidRDefault="00990D12" w:rsidP="007B5C7E">
      <w:r w:rsidRPr="00E73643">
        <w:t xml:space="preserve">Unfortunately, the </w:t>
      </w:r>
      <w:r w:rsidR="00355DD3">
        <w:t>S</w:t>
      </w:r>
      <w:r w:rsidRPr="00E73643">
        <w:t xml:space="preserve">un changes its declination all the time. However, it can be calculated. For the seven measurements, its value </w:t>
      </w:r>
      <w:r w:rsidR="00E034CB">
        <w:t xml:space="preserve">has been included in </w:t>
      </w:r>
      <w:r w:rsidRPr="00E73643">
        <w:t>the table</w:t>
      </w:r>
      <w:r w:rsidR="00E034CB">
        <w:t xml:space="preserve"> below</w:t>
      </w:r>
      <w:r w:rsidRPr="00E73643">
        <w:t>.</w:t>
      </w:r>
    </w:p>
    <w:p w14:paraId="06F63A22" w14:textId="7B8E04A6" w:rsidR="00804601" w:rsidRPr="00E73643" w:rsidRDefault="00804601" w:rsidP="00F92F9A">
      <w:pPr>
        <w:pStyle w:val="Caption"/>
        <w:keepNext/>
        <w:spacing w:after="0"/>
        <w:jc w:val="both"/>
      </w:pPr>
      <w:r w:rsidRPr="00E73643">
        <w:t xml:space="preserve">Table </w:t>
      </w:r>
      <w:r w:rsidRPr="00E73643">
        <w:fldChar w:fldCharType="begin"/>
      </w:r>
      <w:r w:rsidRPr="00E73643">
        <w:instrText xml:space="preserve"> SEQ Table \* ARABIC </w:instrText>
      </w:r>
      <w:r w:rsidRPr="00E73643">
        <w:fldChar w:fldCharType="separate"/>
      </w:r>
      <w:r w:rsidR="00CA348C">
        <w:rPr>
          <w:noProof/>
        </w:rPr>
        <w:t>1</w:t>
      </w:r>
      <w:r w:rsidRPr="00E73643">
        <w:fldChar w:fldCharType="end"/>
      </w:r>
      <w:r w:rsidRPr="00E73643">
        <w:t>: List of navigational measurements made on Cook</w:t>
      </w:r>
      <w:r w:rsidR="003662D7">
        <w:t>’</w:t>
      </w:r>
      <w:r w:rsidRPr="00E73643">
        <w:t>s flagship</w:t>
      </w:r>
      <w:r w:rsidR="00F977B9" w:rsidRPr="00E73643">
        <w:t>, the</w:t>
      </w:r>
      <w:r w:rsidRPr="00E73643">
        <w:t xml:space="preserve"> HMS Resolution</w:t>
      </w:r>
      <w:r w:rsidR="00F977B9" w:rsidRPr="00E73643">
        <w:t>,</w:t>
      </w:r>
      <w:r w:rsidRPr="00E73643">
        <w:t xml:space="preserve"> </w:t>
      </w:r>
      <w:r w:rsidR="003662D7">
        <w:t>on</w:t>
      </w:r>
      <w:r w:rsidR="003662D7" w:rsidRPr="00E73643">
        <w:t xml:space="preserve"> </w:t>
      </w:r>
      <w:r w:rsidRPr="00E73643">
        <w:t xml:space="preserve">seven dates during his second voyage. The measurements were all obtained at local noon, i.e. at the highest elevation of the Sun </w:t>
      </w:r>
      <w:r w:rsidR="00D615BB">
        <w:t>on</w:t>
      </w:r>
      <w:r w:rsidRPr="00E73643">
        <w:t xml:space="preserve"> that day. The times were obtained from the K1 </w:t>
      </w:r>
      <w:bookmarkStart w:id="2" w:name="_GoBack"/>
      <w:bookmarkEnd w:id="2"/>
      <w:r w:rsidRPr="00E73643">
        <w:t>watch James Cook took with him.</w:t>
      </w:r>
    </w:p>
    <w:tbl>
      <w:tblPr>
        <w:tblStyle w:val="TableGrid"/>
        <w:tblW w:w="0" w:type="auto"/>
        <w:jc w:val="center"/>
        <w:tblLook w:val="04A0" w:firstRow="1" w:lastRow="0" w:firstColumn="1" w:lastColumn="0" w:noHBand="0" w:noVBand="1"/>
      </w:tblPr>
      <w:tblGrid>
        <w:gridCol w:w="2122"/>
        <w:gridCol w:w="1701"/>
        <w:gridCol w:w="1583"/>
        <w:gridCol w:w="1802"/>
        <w:gridCol w:w="1803"/>
      </w:tblGrid>
      <w:tr w:rsidR="00804601" w:rsidRPr="00E73643" w14:paraId="6F873E9E" w14:textId="77777777" w:rsidTr="007A2C79">
        <w:trPr>
          <w:trHeight w:val="510"/>
          <w:jc w:val="center"/>
        </w:trPr>
        <w:tc>
          <w:tcPr>
            <w:tcW w:w="2122" w:type="dxa"/>
            <w:shd w:val="clear" w:color="auto" w:fill="BFBFBF" w:themeFill="background1" w:themeFillShade="BF"/>
            <w:vAlign w:val="center"/>
          </w:tcPr>
          <w:p w14:paraId="2F20D9DC" w14:textId="77777777" w:rsidR="00804601" w:rsidRPr="00E73643" w:rsidRDefault="00804601" w:rsidP="00361232">
            <w:pPr>
              <w:pStyle w:val="NoSpacing"/>
              <w:jc w:val="center"/>
              <w:rPr>
                <w:b/>
              </w:rPr>
            </w:pPr>
            <w:r w:rsidRPr="00E73643">
              <w:rPr>
                <w:b/>
              </w:rPr>
              <w:t>Date</w:t>
            </w:r>
          </w:p>
        </w:tc>
        <w:tc>
          <w:tcPr>
            <w:tcW w:w="1701" w:type="dxa"/>
            <w:shd w:val="clear" w:color="auto" w:fill="BFBFBF" w:themeFill="background1" w:themeFillShade="BF"/>
            <w:vAlign w:val="center"/>
          </w:tcPr>
          <w:p w14:paraId="1A52868B" w14:textId="77777777" w:rsidR="00804601" w:rsidRPr="00E73643" w:rsidRDefault="00804601" w:rsidP="00361232">
            <w:pPr>
              <w:pStyle w:val="NoSpacing"/>
              <w:jc w:val="center"/>
              <w:rPr>
                <w:b/>
              </w:rPr>
            </w:pPr>
            <w:r w:rsidRPr="00E73643">
              <w:rPr>
                <w:b/>
              </w:rPr>
              <w:t>Solar</w:t>
            </w:r>
          </w:p>
          <w:p w14:paraId="6B00501F" w14:textId="77777777" w:rsidR="00804601" w:rsidRPr="00E73643" w:rsidRDefault="00804601" w:rsidP="00361232">
            <w:pPr>
              <w:pStyle w:val="NoSpacing"/>
              <w:jc w:val="center"/>
              <w:rPr>
                <w:b/>
              </w:rPr>
            </w:pPr>
            <w:r w:rsidRPr="00E73643">
              <w:rPr>
                <w:b/>
              </w:rPr>
              <w:t>declination (°)</w:t>
            </w:r>
          </w:p>
        </w:tc>
        <w:tc>
          <w:tcPr>
            <w:tcW w:w="1583" w:type="dxa"/>
            <w:shd w:val="clear" w:color="auto" w:fill="BFBFBF" w:themeFill="background1" w:themeFillShade="BF"/>
            <w:vAlign w:val="center"/>
          </w:tcPr>
          <w:p w14:paraId="060E95FF" w14:textId="77777777" w:rsidR="00804601" w:rsidRPr="00E73643" w:rsidRDefault="00804601" w:rsidP="00361232">
            <w:pPr>
              <w:pStyle w:val="NoSpacing"/>
              <w:jc w:val="center"/>
              <w:rPr>
                <w:b/>
              </w:rPr>
            </w:pPr>
            <w:r w:rsidRPr="00E73643">
              <w:rPr>
                <w:b/>
              </w:rPr>
              <w:t>Sun</w:t>
            </w:r>
          </w:p>
          <w:p w14:paraId="789D1E4A" w14:textId="77777777" w:rsidR="00804601" w:rsidRPr="00E73643" w:rsidRDefault="00804601" w:rsidP="00361232">
            <w:pPr>
              <w:pStyle w:val="NoSpacing"/>
              <w:jc w:val="center"/>
              <w:rPr>
                <w:b/>
              </w:rPr>
            </w:pPr>
            <w:r w:rsidRPr="00E73643">
              <w:rPr>
                <w:b/>
              </w:rPr>
              <w:t>direction</w:t>
            </w:r>
          </w:p>
        </w:tc>
        <w:tc>
          <w:tcPr>
            <w:tcW w:w="1802" w:type="dxa"/>
            <w:shd w:val="clear" w:color="auto" w:fill="BFBFBF" w:themeFill="background1" w:themeFillShade="BF"/>
            <w:vAlign w:val="center"/>
          </w:tcPr>
          <w:p w14:paraId="3EA0081A" w14:textId="77777777" w:rsidR="00804601" w:rsidRPr="00E73643" w:rsidRDefault="00804601" w:rsidP="00361232">
            <w:pPr>
              <w:pStyle w:val="NoSpacing"/>
              <w:jc w:val="center"/>
              <w:rPr>
                <w:b/>
              </w:rPr>
            </w:pPr>
            <w:r w:rsidRPr="00E73643">
              <w:rPr>
                <w:b/>
              </w:rPr>
              <w:t>Solar</w:t>
            </w:r>
          </w:p>
          <w:p w14:paraId="1C6393CE" w14:textId="77777777" w:rsidR="00804601" w:rsidRPr="00E73643" w:rsidRDefault="00804601" w:rsidP="00361232">
            <w:pPr>
              <w:pStyle w:val="NoSpacing"/>
              <w:jc w:val="center"/>
              <w:rPr>
                <w:b/>
              </w:rPr>
            </w:pPr>
            <w:r w:rsidRPr="00E73643">
              <w:rPr>
                <w:b/>
              </w:rPr>
              <w:t>elevation (°)</w:t>
            </w:r>
          </w:p>
        </w:tc>
        <w:tc>
          <w:tcPr>
            <w:tcW w:w="1803" w:type="dxa"/>
            <w:shd w:val="clear" w:color="auto" w:fill="BFBFBF" w:themeFill="background1" w:themeFillShade="BF"/>
            <w:vAlign w:val="center"/>
          </w:tcPr>
          <w:p w14:paraId="332A0ED1" w14:textId="77777777" w:rsidR="00804601" w:rsidRPr="00E73643" w:rsidRDefault="00804601" w:rsidP="00361232">
            <w:pPr>
              <w:pStyle w:val="NoSpacing"/>
              <w:jc w:val="center"/>
              <w:rPr>
                <w:b/>
              </w:rPr>
            </w:pPr>
            <w:r w:rsidRPr="00E73643">
              <w:rPr>
                <w:b/>
              </w:rPr>
              <w:t>True Solar Time (hh:mm:ss)</w:t>
            </w:r>
          </w:p>
        </w:tc>
      </w:tr>
      <w:tr w:rsidR="00804601" w:rsidRPr="00E73643" w14:paraId="1EE42DE7" w14:textId="77777777" w:rsidTr="007A2C79">
        <w:trPr>
          <w:trHeight w:val="510"/>
          <w:jc w:val="center"/>
        </w:trPr>
        <w:tc>
          <w:tcPr>
            <w:tcW w:w="2122" w:type="dxa"/>
            <w:vAlign w:val="center"/>
          </w:tcPr>
          <w:p w14:paraId="327A134F" w14:textId="77777777" w:rsidR="00804601" w:rsidRPr="00E73643" w:rsidRDefault="00804601" w:rsidP="00361232">
            <w:pPr>
              <w:pStyle w:val="NoSpacing"/>
              <w:jc w:val="center"/>
            </w:pPr>
            <w:r w:rsidRPr="00E73643">
              <w:t>13 July 1772</w:t>
            </w:r>
          </w:p>
        </w:tc>
        <w:tc>
          <w:tcPr>
            <w:tcW w:w="1701" w:type="dxa"/>
            <w:vAlign w:val="center"/>
          </w:tcPr>
          <w:p w14:paraId="1043845C" w14:textId="77777777" w:rsidR="00804601" w:rsidRPr="00E73643" w:rsidRDefault="00804601" w:rsidP="00361232">
            <w:pPr>
              <w:pStyle w:val="NoSpacing"/>
              <w:jc w:val="center"/>
            </w:pPr>
            <w:r w:rsidRPr="00E73643">
              <w:t>21.7</w:t>
            </w:r>
          </w:p>
        </w:tc>
        <w:tc>
          <w:tcPr>
            <w:tcW w:w="1583" w:type="dxa"/>
            <w:vAlign w:val="center"/>
          </w:tcPr>
          <w:p w14:paraId="09397BEA" w14:textId="77777777" w:rsidR="00804601" w:rsidRPr="00E73643" w:rsidRDefault="00804601" w:rsidP="00361232">
            <w:pPr>
              <w:pStyle w:val="NoSpacing"/>
              <w:jc w:val="center"/>
            </w:pPr>
            <w:r w:rsidRPr="00E73643">
              <w:t>South</w:t>
            </w:r>
          </w:p>
        </w:tc>
        <w:tc>
          <w:tcPr>
            <w:tcW w:w="1802" w:type="dxa"/>
            <w:vAlign w:val="center"/>
          </w:tcPr>
          <w:p w14:paraId="7D538636" w14:textId="77777777" w:rsidR="00804601" w:rsidRPr="00E73643" w:rsidRDefault="00804601" w:rsidP="00361232">
            <w:pPr>
              <w:pStyle w:val="NoSpacing"/>
              <w:jc w:val="center"/>
            </w:pPr>
            <w:r w:rsidRPr="00E73643">
              <w:t>61.3</w:t>
            </w:r>
          </w:p>
        </w:tc>
        <w:tc>
          <w:tcPr>
            <w:tcW w:w="1803" w:type="dxa"/>
            <w:vAlign w:val="center"/>
          </w:tcPr>
          <w:p w14:paraId="0850CD64" w14:textId="77777777" w:rsidR="00804601" w:rsidRPr="00E73643" w:rsidRDefault="00804601" w:rsidP="00361232">
            <w:pPr>
              <w:pStyle w:val="NoSpacing"/>
              <w:jc w:val="center"/>
            </w:pPr>
            <w:r w:rsidRPr="00E73643">
              <w:t>12:16:24</w:t>
            </w:r>
          </w:p>
        </w:tc>
      </w:tr>
      <w:tr w:rsidR="00804601" w:rsidRPr="00E73643" w14:paraId="1DCB6EDE" w14:textId="77777777" w:rsidTr="007A2C79">
        <w:trPr>
          <w:trHeight w:val="510"/>
          <w:jc w:val="center"/>
        </w:trPr>
        <w:tc>
          <w:tcPr>
            <w:tcW w:w="2122" w:type="dxa"/>
            <w:vAlign w:val="center"/>
          </w:tcPr>
          <w:p w14:paraId="32C1AFB7" w14:textId="77777777" w:rsidR="00804601" w:rsidRPr="00E73643" w:rsidRDefault="00804601" w:rsidP="00377ACC">
            <w:pPr>
              <w:pStyle w:val="NoSpacing"/>
              <w:jc w:val="center"/>
            </w:pPr>
            <w:r w:rsidRPr="00E73643">
              <w:t xml:space="preserve">30 </w:t>
            </w:r>
            <w:r w:rsidR="00377ACC">
              <w:t>October</w:t>
            </w:r>
            <w:r w:rsidRPr="00E73643">
              <w:t xml:space="preserve"> 1772</w:t>
            </w:r>
          </w:p>
        </w:tc>
        <w:tc>
          <w:tcPr>
            <w:tcW w:w="1701" w:type="dxa"/>
            <w:vAlign w:val="center"/>
          </w:tcPr>
          <w:p w14:paraId="4B7ECD2E" w14:textId="77777777" w:rsidR="00804601" w:rsidRPr="00E73643" w:rsidRDefault="00804601" w:rsidP="00361232">
            <w:pPr>
              <w:pStyle w:val="NoSpacing"/>
              <w:jc w:val="center"/>
            </w:pPr>
            <w:r w:rsidRPr="00E73643">
              <w:t>-14.1</w:t>
            </w:r>
          </w:p>
        </w:tc>
        <w:tc>
          <w:tcPr>
            <w:tcW w:w="1583" w:type="dxa"/>
            <w:vAlign w:val="center"/>
          </w:tcPr>
          <w:p w14:paraId="5A924569" w14:textId="77777777" w:rsidR="00804601" w:rsidRPr="00E73643" w:rsidRDefault="00804601" w:rsidP="00361232">
            <w:pPr>
              <w:pStyle w:val="NoSpacing"/>
              <w:jc w:val="center"/>
            </w:pPr>
            <w:r w:rsidRPr="00E73643">
              <w:t>North</w:t>
            </w:r>
          </w:p>
        </w:tc>
        <w:tc>
          <w:tcPr>
            <w:tcW w:w="1802" w:type="dxa"/>
            <w:vAlign w:val="center"/>
          </w:tcPr>
          <w:p w14:paraId="387DB5F8" w14:textId="77777777" w:rsidR="00804601" w:rsidRPr="00E73643" w:rsidRDefault="00804601" w:rsidP="00361232">
            <w:pPr>
              <w:pStyle w:val="NoSpacing"/>
              <w:jc w:val="center"/>
            </w:pPr>
            <w:r w:rsidRPr="00E73643">
              <w:t>70.2</w:t>
            </w:r>
          </w:p>
        </w:tc>
        <w:tc>
          <w:tcPr>
            <w:tcW w:w="1803" w:type="dxa"/>
            <w:vAlign w:val="center"/>
          </w:tcPr>
          <w:p w14:paraId="49BAC95A" w14:textId="77777777" w:rsidR="00804601" w:rsidRPr="00E73643" w:rsidRDefault="00804601" w:rsidP="00361232">
            <w:pPr>
              <w:pStyle w:val="NoSpacing"/>
              <w:jc w:val="center"/>
            </w:pPr>
            <w:r w:rsidRPr="00E73643">
              <w:t>10:46:24</w:t>
            </w:r>
          </w:p>
        </w:tc>
      </w:tr>
      <w:tr w:rsidR="00804601" w:rsidRPr="00E73643" w14:paraId="70B4A420" w14:textId="77777777" w:rsidTr="007A2C79">
        <w:trPr>
          <w:trHeight w:val="510"/>
          <w:jc w:val="center"/>
        </w:trPr>
        <w:tc>
          <w:tcPr>
            <w:tcW w:w="2122" w:type="dxa"/>
            <w:vAlign w:val="center"/>
          </w:tcPr>
          <w:p w14:paraId="20690714" w14:textId="77777777" w:rsidR="00804601" w:rsidRPr="00E73643" w:rsidRDefault="00804601" w:rsidP="00361232">
            <w:pPr>
              <w:pStyle w:val="NoSpacing"/>
              <w:jc w:val="center"/>
            </w:pPr>
            <w:r w:rsidRPr="00E73643">
              <w:t>17 May 1773</w:t>
            </w:r>
          </w:p>
        </w:tc>
        <w:tc>
          <w:tcPr>
            <w:tcW w:w="1701" w:type="dxa"/>
            <w:vAlign w:val="center"/>
          </w:tcPr>
          <w:p w14:paraId="7841483A" w14:textId="77777777" w:rsidR="00804601" w:rsidRPr="00E73643" w:rsidRDefault="00804601" w:rsidP="00361232">
            <w:pPr>
              <w:pStyle w:val="NoSpacing"/>
              <w:jc w:val="center"/>
            </w:pPr>
            <w:r w:rsidRPr="00E73643">
              <w:t>19.3</w:t>
            </w:r>
          </w:p>
        </w:tc>
        <w:tc>
          <w:tcPr>
            <w:tcW w:w="1583" w:type="dxa"/>
            <w:vAlign w:val="center"/>
          </w:tcPr>
          <w:p w14:paraId="7B7CE196" w14:textId="77777777" w:rsidR="00804601" w:rsidRPr="00E73643" w:rsidRDefault="00804601" w:rsidP="00361232">
            <w:pPr>
              <w:pStyle w:val="NoSpacing"/>
              <w:jc w:val="center"/>
            </w:pPr>
            <w:r w:rsidRPr="00E73643">
              <w:t>North</w:t>
            </w:r>
          </w:p>
        </w:tc>
        <w:tc>
          <w:tcPr>
            <w:tcW w:w="1802" w:type="dxa"/>
            <w:vAlign w:val="center"/>
          </w:tcPr>
          <w:p w14:paraId="00E735E7" w14:textId="77777777" w:rsidR="00804601" w:rsidRPr="00E73643" w:rsidRDefault="00804601" w:rsidP="00361232">
            <w:pPr>
              <w:pStyle w:val="NoSpacing"/>
              <w:jc w:val="center"/>
            </w:pPr>
            <w:r w:rsidRPr="00E73643">
              <w:t>29.7</w:t>
            </w:r>
          </w:p>
        </w:tc>
        <w:tc>
          <w:tcPr>
            <w:tcW w:w="1803" w:type="dxa"/>
            <w:vAlign w:val="center"/>
          </w:tcPr>
          <w:p w14:paraId="410B7C84" w14:textId="77777777" w:rsidR="00804601" w:rsidRPr="00E73643" w:rsidRDefault="00804601" w:rsidP="00361232">
            <w:pPr>
              <w:pStyle w:val="NoSpacing"/>
              <w:jc w:val="center"/>
            </w:pPr>
            <w:r w:rsidRPr="00E73643">
              <w:t>00:22:48</w:t>
            </w:r>
          </w:p>
        </w:tc>
      </w:tr>
      <w:tr w:rsidR="00804601" w:rsidRPr="00E73643" w14:paraId="560EC891" w14:textId="77777777" w:rsidTr="007A2C79">
        <w:trPr>
          <w:trHeight w:val="510"/>
          <w:jc w:val="center"/>
        </w:trPr>
        <w:tc>
          <w:tcPr>
            <w:tcW w:w="2122" w:type="dxa"/>
            <w:vAlign w:val="center"/>
          </w:tcPr>
          <w:p w14:paraId="5D095290" w14:textId="77777777" w:rsidR="00804601" w:rsidRPr="00E73643" w:rsidRDefault="00804601" w:rsidP="00361232">
            <w:pPr>
              <w:pStyle w:val="NoSpacing"/>
              <w:jc w:val="center"/>
            </w:pPr>
            <w:r w:rsidRPr="00E73643">
              <w:t>15 August 1773</w:t>
            </w:r>
          </w:p>
        </w:tc>
        <w:tc>
          <w:tcPr>
            <w:tcW w:w="1701" w:type="dxa"/>
            <w:vAlign w:val="center"/>
          </w:tcPr>
          <w:p w14:paraId="49B150BA" w14:textId="77777777" w:rsidR="00804601" w:rsidRPr="00E73643" w:rsidRDefault="00804601" w:rsidP="00361232">
            <w:pPr>
              <w:pStyle w:val="NoSpacing"/>
              <w:jc w:val="center"/>
            </w:pPr>
            <w:r w:rsidRPr="00E73643">
              <w:t>14.0</w:t>
            </w:r>
          </w:p>
        </w:tc>
        <w:tc>
          <w:tcPr>
            <w:tcW w:w="1583" w:type="dxa"/>
            <w:vAlign w:val="center"/>
          </w:tcPr>
          <w:p w14:paraId="3272D76C" w14:textId="77777777" w:rsidR="00804601" w:rsidRPr="00E73643" w:rsidRDefault="00804601" w:rsidP="00361232">
            <w:pPr>
              <w:pStyle w:val="NoSpacing"/>
              <w:jc w:val="center"/>
            </w:pPr>
            <w:r w:rsidRPr="00E73643">
              <w:t>North</w:t>
            </w:r>
          </w:p>
        </w:tc>
        <w:tc>
          <w:tcPr>
            <w:tcW w:w="1802" w:type="dxa"/>
            <w:vAlign w:val="center"/>
          </w:tcPr>
          <w:p w14:paraId="7ABF1AA1" w14:textId="77777777" w:rsidR="00804601" w:rsidRPr="00E73643" w:rsidRDefault="00804601" w:rsidP="00361232">
            <w:pPr>
              <w:pStyle w:val="NoSpacing"/>
              <w:jc w:val="center"/>
            </w:pPr>
            <w:r w:rsidRPr="00E73643">
              <w:t>58.5</w:t>
            </w:r>
          </w:p>
        </w:tc>
        <w:tc>
          <w:tcPr>
            <w:tcW w:w="1803" w:type="dxa"/>
            <w:vAlign w:val="center"/>
          </w:tcPr>
          <w:p w14:paraId="106D8EDF" w14:textId="77777777" w:rsidR="00804601" w:rsidRPr="00E73643" w:rsidRDefault="00804601" w:rsidP="00361232">
            <w:pPr>
              <w:pStyle w:val="NoSpacing"/>
              <w:jc w:val="center"/>
            </w:pPr>
            <w:r w:rsidRPr="00E73643">
              <w:t>02:01:36</w:t>
            </w:r>
          </w:p>
        </w:tc>
      </w:tr>
      <w:tr w:rsidR="00804601" w:rsidRPr="00E73643" w14:paraId="409261D9" w14:textId="77777777" w:rsidTr="007A2C79">
        <w:trPr>
          <w:trHeight w:val="510"/>
          <w:jc w:val="center"/>
        </w:trPr>
        <w:tc>
          <w:tcPr>
            <w:tcW w:w="2122" w:type="dxa"/>
            <w:vAlign w:val="center"/>
          </w:tcPr>
          <w:p w14:paraId="10314E6D" w14:textId="77777777" w:rsidR="00804601" w:rsidRPr="00E73643" w:rsidRDefault="00377ACC" w:rsidP="00361232">
            <w:pPr>
              <w:pStyle w:val="NoSpacing"/>
              <w:jc w:val="center"/>
            </w:pPr>
            <w:r>
              <w:t>30</w:t>
            </w:r>
            <w:r w:rsidR="00804601" w:rsidRPr="00E73643">
              <w:t xml:space="preserve"> January 1774</w:t>
            </w:r>
          </w:p>
        </w:tc>
        <w:tc>
          <w:tcPr>
            <w:tcW w:w="1701" w:type="dxa"/>
            <w:vAlign w:val="center"/>
          </w:tcPr>
          <w:p w14:paraId="4E9A66B7" w14:textId="77777777" w:rsidR="00804601" w:rsidRPr="00E73643" w:rsidRDefault="00377ACC" w:rsidP="00361232">
            <w:pPr>
              <w:pStyle w:val="NoSpacing"/>
              <w:jc w:val="center"/>
            </w:pPr>
            <w:r>
              <w:t>-17.5</w:t>
            </w:r>
          </w:p>
        </w:tc>
        <w:tc>
          <w:tcPr>
            <w:tcW w:w="1583" w:type="dxa"/>
            <w:vAlign w:val="center"/>
          </w:tcPr>
          <w:p w14:paraId="14636063" w14:textId="77777777" w:rsidR="00804601" w:rsidRPr="00E73643" w:rsidRDefault="00804601" w:rsidP="00361232">
            <w:pPr>
              <w:pStyle w:val="NoSpacing"/>
              <w:jc w:val="center"/>
            </w:pPr>
            <w:r w:rsidRPr="00E73643">
              <w:t>North</w:t>
            </w:r>
          </w:p>
        </w:tc>
        <w:tc>
          <w:tcPr>
            <w:tcW w:w="1802" w:type="dxa"/>
            <w:vAlign w:val="center"/>
          </w:tcPr>
          <w:p w14:paraId="43756AA4" w14:textId="77777777" w:rsidR="00804601" w:rsidRPr="00E73643" w:rsidRDefault="00377ACC" w:rsidP="00361232">
            <w:pPr>
              <w:pStyle w:val="NoSpacing"/>
              <w:jc w:val="center"/>
            </w:pPr>
            <w:r>
              <w:t>36.3</w:t>
            </w:r>
          </w:p>
        </w:tc>
        <w:tc>
          <w:tcPr>
            <w:tcW w:w="1803" w:type="dxa"/>
            <w:vAlign w:val="center"/>
          </w:tcPr>
          <w:p w14:paraId="0A88E3A8" w14:textId="77777777" w:rsidR="00804601" w:rsidRPr="00E73643" w:rsidRDefault="00804601" w:rsidP="00361232">
            <w:pPr>
              <w:pStyle w:val="NoSpacing"/>
              <w:jc w:val="center"/>
            </w:pPr>
            <w:r w:rsidRPr="00E73643">
              <w:t>19:07:36</w:t>
            </w:r>
          </w:p>
        </w:tc>
      </w:tr>
      <w:tr w:rsidR="00804601" w:rsidRPr="00E73643" w14:paraId="48F3A920" w14:textId="77777777" w:rsidTr="007A2C79">
        <w:trPr>
          <w:trHeight w:val="510"/>
          <w:jc w:val="center"/>
        </w:trPr>
        <w:tc>
          <w:tcPr>
            <w:tcW w:w="2122" w:type="dxa"/>
            <w:vAlign w:val="center"/>
          </w:tcPr>
          <w:p w14:paraId="4AC0960D" w14:textId="77777777" w:rsidR="00804601" w:rsidRPr="00E73643" w:rsidRDefault="00804601" w:rsidP="00361232">
            <w:pPr>
              <w:pStyle w:val="NoSpacing"/>
              <w:jc w:val="center"/>
            </w:pPr>
            <w:r w:rsidRPr="00E73643">
              <w:t>17 December 1774</w:t>
            </w:r>
          </w:p>
        </w:tc>
        <w:tc>
          <w:tcPr>
            <w:tcW w:w="1701" w:type="dxa"/>
            <w:vAlign w:val="center"/>
          </w:tcPr>
          <w:p w14:paraId="594950DB" w14:textId="77777777" w:rsidR="00804601" w:rsidRPr="00E73643" w:rsidRDefault="00804601" w:rsidP="00361232">
            <w:pPr>
              <w:pStyle w:val="NoSpacing"/>
              <w:jc w:val="center"/>
            </w:pPr>
            <w:r w:rsidRPr="00E73643">
              <w:t>-23.4</w:t>
            </w:r>
          </w:p>
        </w:tc>
        <w:tc>
          <w:tcPr>
            <w:tcW w:w="1583" w:type="dxa"/>
            <w:vAlign w:val="center"/>
          </w:tcPr>
          <w:p w14:paraId="6CAFBD1E" w14:textId="77777777" w:rsidR="00804601" w:rsidRPr="00E73643" w:rsidRDefault="00804601" w:rsidP="00361232">
            <w:pPr>
              <w:pStyle w:val="NoSpacing"/>
              <w:jc w:val="center"/>
            </w:pPr>
            <w:r w:rsidRPr="00E73643">
              <w:t>North</w:t>
            </w:r>
          </w:p>
        </w:tc>
        <w:tc>
          <w:tcPr>
            <w:tcW w:w="1802" w:type="dxa"/>
            <w:vAlign w:val="center"/>
          </w:tcPr>
          <w:p w14:paraId="2CF726C1" w14:textId="77777777" w:rsidR="00804601" w:rsidRPr="00E73643" w:rsidRDefault="00804601" w:rsidP="00361232">
            <w:pPr>
              <w:pStyle w:val="NoSpacing"/>
              <w:jc w:val="center"/>
            </w:pPr>
            <w:r w:rsidRPr="00E73643">
              <w:t>60.0</w:t>
            </w:r>
          </w:p>
        </w:tc>
        <w:tc>
          <w:tcPr>
            <w:tcW w:w="1803" w:type="dxa"/>
            <w:vAlign w:val="center"/>
          </w:tcPr>
          <w:p w14:paraId="20968186" w14:textId="77777777" w:rsidR="00804601" w:rsidRPr="00E73643" w:rsidRDefault="00804601" w:rsidP="00361232">
            <w:pPr>
              <w:pStyle w:val="NoSpacing"/>
              <w:jc w:val="center"/>
            </w:pPr>
            <w:r w:rsidRPr="00E73643">
              <w:t>17:05:14</w:t>
            </w:r>
          </w:p>
        </w:tc>
      </w:tr>
      <w:tr w:rsidR="00804601" w:rsidRPr="00E73643" w14:paraId="6AE27156" w14:textId="77777777" w:rsidTr="007A2C79">
        <w:trPr>
          <w:trHeight w:val="510"/>
          <w:jc w:val="center"/>
        </w:trPr>
        <w:tc>
          <w:tcPr>
            <w:tcW w:w="2122" w:type="dxa"/>
            <w:vAlign w:val="center"/>
          </w:tcPr>
          <w:p w14:paraId="46AC1A59" w14:textId="77777777" w:rsidR="00804601" w:rsidRPr="00E73643" w:rsidRDefault="00804601" w:rsidP="00361232">
            <w:pPr>
              <w:pStyle w:val="NoSpacing"/>
              <w:jc w:val="center"/>
            </w:pPr>
            <w:r w:rsidRPr="00E73643">
              <w:t>30 July 1775</w:t>
            </w:r>
          </w:p>
        </w:tc>
        <w:tc>
          <w:tcPr>
            <w:tcW w:w="1701" w:type="dxa"/>
            <w:vAlign w:val="center"/>
          </w:tcPr>
          <w:p w14:paraId="537BAD7C" w14:textId="77777777" w:rsidR="00804601" w:rsidRPr="00E73643" w:rsidRDefault="00804601" w:rsidP="00361232">
            <w:pPr>
              <w:pStyle w:val="NoSpacing"/>
              <w:jc w:val="center"/>
            </w:pPr>
            <w:r w:rsidRPr="00E73643">
              <w:t>18.5</w:t>
            </w:r>
          </w:p>
        </w:tc>
        <w:tc>
          <w:tcPr>
            <w:tcW w:w="1583" w:type="dxa"/>
            <w:vAlign w:val="center"/>
          </w:tcPr>
          <w:p w14:paraId="4ABB5021" w14:textId="77777777" w:rsidR="00804601" w:rsidRPr="00E73643" w:rsidRDefault="00804601" w:rsidP="00361232">
            <w:pPr>
              <w:pStyle w:val="NoSpacing"/>
              <w:jc w:val="center"/>
            </w:pPr>
            <w:r w:rsidRPr="00E73643">
              <w:t>South</w:t>
            </w:r>
          </w:p>
        </w:tc>
        <w:tc>
          <w:tcPr>
            <w:tcW w:w="1802" w:type="dxa"/>
            <w:vAlign w:val="center"/>
          </w:tcPr>
          <w:p w14:paraId="0EFDD2EA" w14:textId="77777777" w:rsidR="00804601" w:rsidRPr="00E73643" w:rsidRDefault="00804601" w:rsidP="00361232">
            <w:pPr>
              <w:pStyle w:val="NoSpacing"/>
              <w:jc w:val="center"/>
            </w:pPr>
            <w:r w:rsidRPr="00E73643">
              <w:t>58.1</w:t>
            </w:r>
          </w:p>
        </w:tc>
        <w:tc>
          <w:tcPr>
            <w:tcW w:w="1803" w:type="dxa"/>
            <w:vAlign w:val="center"/>
          </w:tcPr>
          <w:p w14:paraId="3A911514" w14:textId="77777777" w:rsidR="00804601" w:rsidRPr="00E73643" w:rsidRDefault="00AB0198" w:rsidP="00361232">
            <w:pPr>
              <w:pStyle w:val="NoSpacing"/>
              <w:jc w:val="center"/>
            </w:pPr>
            <w:r>
              <w:t>12:06:00</w:t>
            </w:r>
          </w:p>
        </w:tc>
      </w:tr>
    </w:tbl>
    <w:p w14:paraId="0C22DE9D" w14:textId="77777777" w:rsidR="0057761B" w:rsidRPr="0057761B" w:rsidRDefault="0057761B" w:rsidP="007B5C7E">
      <w:pPr>
        <w:pStyle w:val="Heading3"/>
      </w:pPr>
      <w:r w:rsidRPr="0057761B">
        <w:t>Story</w:t>
      </w:r>
    </w:p>
    <w:p w14:paraId="30C2F5F1" w14:textId="125540CE" w:rsidR="00245F64" w:rsidRDefault="00245F64" w:rsidP="007B5C7E">
      <w:r>
        <w:t xml:space="preserve">Captain James Cook began his second voyage on 13 July 1772. His fleet consisted of two ships, the HMS Resolution and the HMS Adventure, </w:t>
      </w:r>
      <w:r w:rsidR="00AD7A40">
        <w:t xml:space="preserve">the latter </w:t>
      </w:r>
      <w:r>
        <w:t>commanded by Captain Tobias Furneaux. Before setting sail, Cook took the first set of measurements.</w:t>
      </w:r>
    </w:p>
    <w:p w14:paraId="6A5704A6" w14:textId="6BA3D2E9" w:rsidR="00D51551" w:rsidRDefault="00D51551" w:rsidP="00D51551">
      <w:pPr>
        <w:pStyle w:val="NoSpacing"/>
      </w:pPr>
      <w:r>
        <w:t>After stopping in the Madeira and Cape Verde Islands, the expedition anchored on 30 October 1772 at their first major southern port. They navigated around the Cape of Good Hope and after manoeuvring the ships through pack ice, they reached the Antarctic Circle on 17 January 1773. Both ships rendezvoused on 17 May 1773. From there, they explored the Pacific, and on 15 August reached an island, where the first pacific islander ever to visit Europe embarked on the HMS Adventure.</w:t>
      </w:r>
    </w:p>
    <w:p w14:paraId="275A52A3" w14:textId="77777777" w:rsidR="00D51551" w:rsidRDefault="00D51551" w:rsidP="00D51551">
      <w:pPr>
        <w:pStyle w:val="NoSpacing"/>
      </w:pPr>
    </w:p>
    <w:p w14:paraId="4F20F422" w14:textId="06DF17B4" w:rsidR="00D51551" w:rsidRDefault="00D51551" w:rsidP="00D51551">
      <w:pPr>
        <w:pStyle w:val="NoSpacing"/>
      </w:pPr>
      <w:r>
        <w:t>The Adventure returned to England early, while Cook with the Resolution continued to roam the seas. After several attempts to venture south of the Antarctic Circle, he reached the most southern point on 30 January 1774, where ice blocked the passage. Cook continued to explore the Pacific but finally decided to steer a course home. Cook headed east and his crew sighted land on 17 December 1774. They spent Christmas in a bay that Cook later named Christmas Sound.</w:t>
      </w:r>
    </w:p>
    <w:p w14:paraId="3E4289AE" w14:textId="77777777" w:rsidR="00D51551" w:rsidRDefault="00D51551" w:rsidP="00D51551">
      <w:pPr>
        <w:pStyle w:val="NoSpacing"/>
      </w:pPr>
    </w:p>
    <w:p w14:paraId="689C9026" w14:textId="19A89D13" w:rsidR="00AA2AD7" w:rsidRDefault="00D51551" w:rsidP="00D51551">
      <w:r>
        <w:t>He continued exploring the South Atlantic and discovered South Georgia and the South Sandwich Islands. After a stopover in southern Africa, the ship returned home on 30 July 1775</w:t>
      </w:r>
      <w:r w:rsidR="00AA2AD7">
        <w:t>.</w:t>
      </w:r>
    </w:p>
    <w:p w14:paraId="5952EA2E" w14:textId="6066376D" w:rsidR="00D30227" w:rsidRPr="00E73643" w:rsidRDefault="00AA2AD7" w:rsidP="007B5C7E">
      <w:r>
        <w:lastRenderedPageBreak/>
        <w:t>For seven</w:t>
      </w:r>
      <w:r w:rsidR="00990D12" w:rsidRPr="00E73643">
        <w:t xml:space="preserve"> of the </w:t>
      </w:r>
      <w:r>
        <w:t xml:space="preserve">destinations mentioned in this </w:t>
      </w:r>
      <w:r w:rsidR="000C2DEB">
        <w:t>document,</w:t>
      </w:r>
      <w:r>
        <w:t xml:space="preserve"> the table above lists </w:t>
      </w:r>
      <w:r w:rsidR="00990D12" w:rsidRPr="00E73643">
        <w:t xml:space="preserve">measurements </w:t>
      </w:r>
      <w:r>
        <w:t xml:space="preserve">from which you should </w:t>
      </w:r>
      <w:r w:rsidR="00990D12" w:rsidRPr="00E73643">
        <w:t>determine</w:t>
      </w:r>
      <w:r w:rsidR="00687EB2">
        <w:t xml:space="preserve"> the</w:t>
      </w:r>
      <w:r w:rsidR="00990D12" w:rsidRPr="00E73643">
        <w:t xml:space="preserve"> latitude and</w:t>
      </w:r>
      <w:r w:rsidR="00687EB2">
        <w:t xml:space="preserve"> </w:t>
      </w:r>
      <w:r w:rsidR="00990D12" w:rsidRPr="00E73643">
        <w:t>longitude and add them to the table</w:t>
      </w:r>
      <w:r w:rsidR="00753A7C">
        <w:t xml:space="preserve"> below</w:t>
      </w:r>
      <w:r w:rsidR="00990D12" w:rsidRPr="00E73643">
        <w:t>.</w:t>
      </w:r>
    </w:p>
    <w:p w14:paraId="5CEEC186" w14:textId="7D4B114A" w:rsidR="008D4A00" w:rsidRPr="00E73643" w:rsidRDefault="008D4A00" w:rsidP="007B5C7E">
      <w:r w:rsidRPr="00E73643">
        <w:t xml:space="preserve">For the longitudes, use the equations </w:t>
      </w:r>
      <w:r w:rsidR="00514624">
        <w:t xml:space="preserve">in </w:t>
      </w:r>
      <w:r w:rsidRPr="00E73643">
        <w:t>Activity 1. The times listed in the map have to be converted into hours</w:t>
      </w:r>
      <w:r w:rsidR="00BC37EE">
        <w:t>,</w:t>
      </w:r>
      <w:r w:rsidRPr="00E73643">
        <w:t xml:space="preserve"> with decimals representing the minutes and seconds.</w:t>
      </w:r>
    </w:p>
    <w:p w14:paraId="4E831136" w14:textId="77777777" w:rsidR="00C128A7" w:rsidRPr="00E73643" w:rsidRDefault="007B5C7E" w:rsidP="007B5C7E">
      <w:pPr>
        <w:pStyle w:val="Heading3"/>
      </w:pPr>
      <w:r>
        <w:t>Example</w:t>
      </w:r>
    </w:p>
    <w:p w14:paraId="1538352A" w14:textId="27945A53" w:rsidR="00C128A7" w:rsidRPr="00E73643" w:rsidRDefault="00C128A7" w:rsidP="007B5C7E">
      <w:r w:rsidRPr="00E73643">
        <w:t xml:space="preserve">The first measurement is at Cook’s home port. It </w:t>
      </w:r>
      <w:r w:rsidR="00BC37EE">
        <w:t xml:space="preserve">was </w:t>
      </w:r>
      <w:r w:rsidRPr="00E73643">
        <w:t xml:space="preserve">taken </w:t>
      </w:r>
      <w:r w:rsidR="00667F0C">
        <w:t>on</w:t>
      </w:r>
      <w:r w:rsidRPr="00E73643">
        <w:t xml:space="preserve"> 13 July 1772</w:t>
      </w:r>
      <w:r w:rsidR="00667F0C">
        <w:t xml:space="preserve"> at</w:t>
      </w:r>
      <w:r w:rsidRPr="00E73643">
        <w:t xml:space="preserve"> 12:16:24. So, it is 12 hours,</w:t>
      </w:r>
      <w:r w:rsidR="001C02D6">
        <w:t xml:space="preserve"> 16 minutes and 24 seconds. To</w:t>
      </w:r>
      <w:r w:rsidRPr="00E73643">
        <w:t xml:space="preserve"> </w:t>
      </w:r>
      <w:r w:rsidR="000C2831">
        <w:t>convert</w:t>
      </w:r>
      <w:r w:rsidR="000C2831" w:rsidRPr="00E73643">
        <w:t xml:space="preserve"> </w:t>
      </w:r>
      <w:r w:rsidRPr="00E73643">
        <w:t xml:space="preserve">this </w:t>
      </w:r>
      <w:r w:rsidR="000C2831">
        <w:t xml:space="preserve">into </w:t>
      </w:r>
      <w:r w:rsidRPr="00E73643">
        <w:t xml:space="preserve">hours with decimals, simply add </w:t>
      </w:r>
      <w:r w:rsidR="001C02D6">
        <w:t xml:space="preserve">up </w:t>
      </w:r>
      <w:r w:rsidRPr="00E73643">
        <w:t>the following numbers:</w:t>
      </w:r>
    </w:p>
    <w:p w14:paraId="285C38FE" w14:textId="77777777" w:rsidR="00C128A7" w:rsidRPr="00E73643" w:rsidRDefault="00C128A7" w:rsidP="007B5C7E">
      <w:pPr>
        <w:spacing w:after="0"/>
      </w:pPr>
      <w:r w:rsidRPr="00E73643">
        <w:t>12 hours</w:t>
      </w:r>
    </w:p>
    <w:p w14:paraId="75032C9B" w14:textId="77777777" w:rsidR="00C128A7" w:rsidRPr="00E73643" w:rsidRDefault="00C128A7" w:rsidP="007B5C7E">
      <w:pPr>
        <w:spacing w:after="0"/>
      </w:pPr>
      <w:r w:rsidRPr="00E73643">
        <w:t>16/60 hours</w:t>
      </w:r>
    </w:p>
    <w:p w14:paraId="15D32954" w14:textId="77777777" w:rsidR="00C128A7" w:rsidRPr="00E73643" w:rsidRDefault="00C128A7" w:rsidP="007B5C7E">
      <w:r w:rsidRPr="00E73643">
        <w:t>24/3600 hours</w:t>
      </w:r>
    </w:p>
    <w:p w14:paraId="60E52819" w14:textId="0159D808" w:rsidR="00C128A7" w:rsidRPr="00E73643" w:rsidRDefault="00C128A7" w:rsidP="007B5C7E">
      <w:r w:rsidRPr="00E73643">
        <w:t>The sum is rounded</w:t>
      </w:r>
      <w:r w:rsidR="00EC2B29">
        <w:t xml:space="preserve"> t</w:t>
      </w:r>
      <w:r w:rsidR="006D55F8">
        <w:t>o</w:t>
      </w:r>
      <w:r w:rsidRPr="00E73643">
        <w:t xml:space="preserve"> 12.2733</w:t>
      </w:r>
      <w:r w:rsidR="00361232" w:rsidRPr="00E73643">
        <w:t xml:space="preserve"> hours</w:t>
      </w:r>
      <w:r w:rsidR="006D55F8">
        <w:t>.</w:t>
      </w:r>
    </w:p>
    <w:p w14:paraId="524023D8" w14:textId="6EC14F05" w:rsidR="00C128A7" w:rsidRPr="00E73643" w:rsidRDefault="00C128A7" w:rsidP="007B5C7E">
      <w:r w:rsidRPr="00E73643">
        <w:t xml:space="preserve">Following the equation </w:t>
      </w:r>
      <w:r w:rsidR="00965F78">
        <w:t>mentioned</w:t>
      </w:r>
      <w:r w:rsidR="00965F78" w:rsidRPr="00E73643">
        <w:t xml:space="preserve"> </w:t>
      </w:r>
      <w:r w:rsidRPr="00E73643">
        <w:t>above, you get (rounded to the first decimal):</w:t>
      </w:r>
    </w:p>
    <w:p w14:paraId="01ABEA5E" w14:textId="77777777" w:rsidR="00C128A7" w:rsidRPr="00E73643" w:rsidRDefault="00C128A7" w:rsidP="007B5C7E">
      <m:oMathPara>
        <m:oMath>
          <m:r>
            <w:rPr>
              <w:rFonts w:ascii="Cambria Math" w:hAnsi="Cambria Math"/>
            </w:rPr>
            <m:t>λ=</m:t>
          </m:r>
          <m:d>
            <m:dPr>
              <m:ctrlPr>
                <w:rPr>
                  <w:rFonts w:ascii="Cambria Math" w:hAnsi="Cambria Math"/>
                  <w:i/>
                </w:rPr>
              </m:ctrlPr>
            </m:dPr>
            <m:e>
              <m:r>
                <w:rPr>
                  <w:rFonts w:ascii="Cambria Math" w:hAnsi="Cambria Math"/>
                </w:rPr>
                <m:t xml:space="preserve">12 </m:t>
              </m:r>
              <m:r>
                <m:rPr>
                  <m:nor/>
                </m:rPr>
                <w:rPr>
                  <w:rFonts w:ascii="Cambria Math" w:hAnsi="Cambria Math"/>
                </w:rPr>
                <m:t>h</m:t>
              </m:r>
              <m:r>
                <w:rPr>
                  <w:rFonts w:ascii="Cambria Math" w:hAnsi="Cambria Math"/>
                </w:rPr>
                <m:t xml:space="preserve">-12.2733 </m:t>
              </m:r>
              <m:r>
                <m:rPr>
                  <m:nor/>
                </m:rPr>
                <w:rPr>
                  <w:rFonts w:ascii="Cambria Math" w:hAnsi="Cambria Math"/>
                </w:rPr>
                <m:t>h</m:t>
              </m:r>
            </m:e>
          </m:d>
          <m:r>
            <w:rPr>
              <w:rFonts w:ascii="Cambria Math" w:hAnsi="Cambria Math"/>
            </w:rPr>
            <m:t xml:space="preserve">∙15 </m:t>
          </m:r>
          <m:f>
            <m:fPr>
              <m:ctrlPr>
                <w:rPr>
                  <w:rFonts w:ascii="Cambria Math" w:hAnsi="Cambria Math"/>
                  <w:i/>
                </w:rPr>
              </m:ctrlPr>
            </m:fPr>
            <m:num>
              <m:r>
                <w:rPr>
                  <w:rFonts w:ascii="Cambria Math" w:hAnsi="Cambria Math"/>
                </w:rPr>
                <m:t>°</m:t>
              </m:r>
            </m:num>
            <m:den>
              <m:r>
                <m:rPr>
                  <m:nor/>
                </m:rPr>
                <w:rPr>
                  <w:rFonts w:ascii="Cambria Math" w:hAnsi="Cambria Math"/>
                </w:rPr>
                <m:t>h</m:t>
              </m:r>
            </m:den>
          </m:f>
          <m:r>
            <w:rPr>
              <w:rFonts w:ascii="Cambria Math" w:hAnsi="Cambria Math"/>
            </w:rPr>
            <m:t>=-4.1°</m:t>
          </m:r>
        </m:oMath>
      </m:oMathPara>
    </w:p>
    <w:p w14:paraId="3B4AC3E8" w14:textId="77777777" w:rsidR="00C128A7" w:rsidRPr="00E73643" w:rsidRDefault="00C128A7" w:rsidP="007B5C7E">
      <w:r w:rsidRPr="00E73643">
        <w:t>Thus, the longitude is -4.1° or 4.1° west.</w:t>
      </w:r>
    </w:p>
    <w:p w14:paraId="3E4A781F" w14:textId="7750F4EE" w:rsidR="00D30227" w:rsidRPr="00E73643" w:rsidRDefault="00C128A7" w:rsidP="007B5C7E">
      <w:r w:rsidRPr="00E73643">
        <w:t xml:space="preserve">To get the latitude, calculate (northern </w:t>
      </w:r>
      <w:r w:rsidR="004A6EDF">
        <w:t>hemisphere, i.e.</w:t>
      </w:r>
      <w:r w:rsidR="00965F78">
        <w:t xml:space="preserve"> the</w:t>
      </w:r>
      <w:r w:rsidR="004A6EDF">
        <w:t xml:space="preserve"> Sun is </w:t>
      </w:r>
      <w:r w:rsidR="00965F78">
        <w:t xml:space="preserve">in the </w:t>
      </w:r>
      <w:r w:rsidR="004A6EDF">
        <w:t>s</w:t>
      </w:r>
      <w:r w:rsidRPr="00E73643">
        <w:t>outh):</w:t>
      </w:r>
    </w:p>
    <w:p w14:paraId="49EF09C3" w14:textId="77777777" w:rsidR="00D30227" w:rsidRPr="00E73643" w:rsidRDefault="00C128A7" w:rsidP="007B5C7E">
      <m:oMathPara>
        <m:oMath>
          <m:r>
            <w:rPr>
              <w:rFonts w:ascii="Cambria Math" w:hAnsi="Cambria Math"/>
            </w:rPr>
            <m:t>ϕ=</m:t>
          </m:r>
          <m:d>
            <m:dPr>
              <m:ctrlPr>
                <w:rPr>
                  <w:rFonts w:ascii="Cambria Math" w:hAnsi="Cambria Math"/>
                  <w:i/>
                </w:rPr>
              </m:ctrlPr>
            </m:dPr>
            <m:e>
              <m:r>
                <w:rPr>
                  <w:rFonts w:ascii="Cambria Math" w:hAnsi="Cambria Math"/>
                </w:rPr>
                <m:t>90°-η</m:t>
              </m:r>
            </m:e>
          </m:d>
          <m:r>
            <w:rPr>
              <w:rFonts w:ascii="Cambria Math" w:hAnsi="Cambria Math"/>
            </w:rPr>
            <m:t>+δ=</m:t>
          </m:r>
          <m:d>
            <m:dPr>
              <m:ctrlPr>
                <w:rPr>
                  <w:rFonts w:ascii="Cambria Math" w:hAnsi="Cambria Math"/>
                  <w:i/>
                </w:rPr>
              </m:ctrlPr>
            </m:dPr>
            <m:e>
              <m:r>
                <w:rPr>
                  <w:rFonts w:ascii="Cambria Math" w:hAnsi="Cambria Math"/>
                </w:rPr>
                <m:t>90°-61.3°</m:t>
              </m:r>
            </m:e>
          </m:d>
          <m:r>
            <w:rPr>
              <w:rFonts w:ascii="Cambria Math" w:hAnsi="Cambria Math"/>
            </w:rPr>
            <m:t>+21.7°</m:t>
          </m:r>
        </m:oMath>
      </m:oMathPara>
    </w:p>
    <w:tbl>
      <w:tblPr>
        <w:tblStyle w:val="TableGrid"/>
        <w:tblW w:w="4943" w:type="pct"/>
        <w:jc w:val="center"/>
        <w:tblLook w:val="04A0" w:firstRow="1" w:lastRow="0" w:firstColumn="1" w:lastColumn="0" w:noHBand="0" w:noVBand="1"/>
      </w:tblPr>
      <w:tblGrid>
        <w:gridCol w:w="2309"/>
        <w:gridCol w:w="1701"/>
        <w:gridCol w:w="1701"/>
        <w:gridCol w:w="3426"/>
      </w:tblGrid>
      <w:tr w:rsidR="00361232" w:rsidRPr="00E73643" w14:paraId="4986347D" w14:textId="77777777" w:rsidTr="00361232">
        <w:trPr>
          <w:trHeight w:val="567"/>
          <w:jc w:val="center"/>
        </w:trPr>
        <w:tc>
          <w:tcPr>
            <w:tcW w:w="1263" w:type="pct"/>
            <w:shd w:val="clear" w:color="auto" w:fill="BFBFBF" w:themeFill="background1" w:themeFillShade="BF"/>
            <w:vAlign w:val="center"/>
          </w:tcPr>
          <w:p w14:paraId="72566922" w14:textId="77777777" w:rsidR="00361232" w:rsidRPr="00E73643" w:rsidRDefault="00361232" w:rsidP="00361232">
            <w:pPr>
              <w:pStyle w:val="NoSpacing"/>
              <w:jc w:val="center"/>
              <w:rPr>
                <w:b/>
              </w:rPr>
            </w:pPr>
            <w:r w:rsidRPr="00E73643">
              <w:rPr>
                <w:b/>
              </w:rPr>
              <w:t>Date</w:t>
            </w:r>
          </w:p>
        </w:tc>
        <w:tc>
          <w:tcPr>
            <w:tcW w:w="931" w:type="pct"/>
            <w:shd w:val="clear" w:color="auto" w:fill="BFBFBF" w:themeFill="background1" w:themeFillShade="BF"/>
            <w:vAlign w:val="center"/>
          </w:tcPr>
          <w:p w14:paraId="780C41BF" w14:textId="77777777" w:rsidR="00361232" w:rsidRPr="00E73643" w:rsidRDefault="00361232" w:rsidP="00361232">
            <w:pPr>
              <w:pStyle w:val="NoSpacing"/>
              <w:jc w:val="center"/>
              <w:rPr>
                <w:b/>
              </w:rPr>
            </w:pPr>
            <w:r w:rsidRPr="00E73643">
              <w:rPr>
                <w:b/>
              </w:rPr>
              <w:t>Latitude (°)</w:t>
            </w:r>
          </w:p>
        </w:tc>
        <w:tc>
          <w:tcPr>
            <w:tcW w:w="931" w:type="pct"/>
            <w:shd w:val="clear" w:color="auto" w:fill="BFBFBF" w:themeFill="background1" w:themeFillShade="BF"/>
            <w:vAlign w:val="center"/>
          </w:tcPr>
          <w:p w14:paraId="09433B18" w14:textId="77777777" w:rsidR="00361232" w:rsidRPr="00E73643" w:rsidRDefault="00361232" w:rsidP="00361232">
            <w:pPr>
              <w:pStyle w:val="NoSpacing"/>
              <w:jc w:val="center"/>
              <w:rPr>
                <w:b/>
              </w:rPr>
            </w:pPr>
            <w:r w:rsidRPr="00E73643">
              <w:rPr>
                <w:b/>
              </w:rPr>
              <w:t>Longitude (°)</w:t>
            </w:r>
          </w:p>
        </w:tc>
        <w:tc>
          <w:tcPr>
            <w:tcW w:w="1876" w:type="pct"/>
            <w:shd w:val="clear" w:color="auto" w:fill="BFBFBF" w:themeFill="background1" w:themeFillShade="BF"/>
            <w:vAlign w:val="center"/>
          </w:tcPr>
          <w:p w14:paraId="733EC130" w14:textId="77777777" w:rsidR="00361232" w:rsidRPr="00E73643" w:rsidRDefault="00361232" w:rsidP="00361232">
            <w:pPr>
              <w:pStyle w:val="NoSpacing"/>
              <w:jc w:val="center"/>
              <w:rPr>
                <w:b/>
              </w:rPr>
            </w:pPr>
            <w:r w:rsidRPr="00E73643">
              <w:rPr>
                <w:b/>
              </w:rPr>
              <w:t>Location on map</w:t>
            </w:r>
          </w:p>
        </w:tc>
      </w:tr>
      <w:tr w:rsidR="00361232" w:rsidRPr="00E73643" w14:paraId="01C3AB3A" w14:textId="77777777" w:rsidTr="00361232">
        <w:trPr>
          <w:trHeight w:val="567"/>
          <w:jc w:val="center"/>
        </w:trPr>
        <w:tc>
          <w:tcPr>
            <w:tcW w:w="1263" w:type="pct"/>
            <w:vAlign w:val="center"/>
          </w:tcPr>
          <w:p w14:paraId="3C988889" w14:textId="77777777" w:rsidR="00361232" w:rsidRPr="00E73643" w:rsidRDefault="00361232" w:rsidP="00361232">
            <w:pPr>
              <w:pStyle w:val="NoSpacing"/>
              <w:jc w:val="center"/>
            </w:pPr>
            <w:r w:rsidRPr="00E73643">
              <w:t>13 July 1772</w:t>
            </w:r>
          </w:p>
        </w:tc>
        <w:tc>
          <w:tcPr>
            <w:tcW w:w="931" w:type="pct"/>
            <w:vAlign w:val="center"/>
          </w:tcPr>
          <w:p w14:paraId="42BAC38A" w14:textId="77777777" w:rsidR="00361232" w:rsidRPr="00E73643" w:rsidRDefault="00361232" w:rsidP="00361232">
            <w:pPr>
              <w:pStyle w:val="NoSpacing"/>
              <w:jc w:val="center"/>
            </w:pPr>
          </w:p>
        </w:tc>
        <w:tc>
          <w:tcPr>
            <w:tcW w:w="931" w:type="pct"/>
            <w:vAlign w:val="center"/>
          </w:tcPr>
          <w:p w14:paraId="11EC61D2" w14:textId="77777777" w:rsidR="00361232" w:rsidRPr="00E73643" w:rsidRDefault="00361232" w:rsidP="00361232">
            <w:pPr>
              <w:pStyle w:val="NoSpacing"/>
              <w:jc w:val="center"/>
            </w:pPr>
          </w:p>
        </w:tc>
        <w:tc>
          <w:tcPr>
            <w:tcW w:w="1876" w:type="pct"/>
            <w:vAlign w:val="center"/>
          </w:tcPr>
          <w:p w14:paraId="34718337" w14:textId="77777777" w:rsidR="00361232" w:rsidRPr="00E73643" w:rsidRDefault="00361232" w:rsidP="00361232">
            <w:pPr>
              <w:pStyle w:val="NoSpacing"/>
              <w:jc w:val="center"/>
            </w:pPr>
          </w:p>
        </w:tc>
      </w:tr>
      <w:tr w:rsidR="00361232" w:rsidRPr="00E73643" w14:paraId="03E77659" w14:textId="77777777" w:rsidTr="00361232">
        <w:trPr>
          <w:trHeight w:val="567"/>
          <w:jc w:val="center"/>
        </w:trPr>
        <w:tc>
          <w:tcPr>
            <w:tcW w:w="1263" w:type="pct"/>
            <w:vAlign w:val="center"/>
          </w:tcPr>
          <w:p w14:paraId="4A8C862B" w14:textId="77777777" w:rsidR="00361232" w:rsidRPr="00E73643" w:rsidRDefault="00361232" w:rsidP="00DC43A7">
            <w:pPr>
              <w:pStyle w:val="NoSpacing"/>
              <w:jc w:val="center"/>
            </w:pPr>
            <w:r w:rsidRPr="00E73643">
              <w:t xml:space="preserve">30 </w:t>
            </w:r>
            <w:r w:rsidR="00DC43A7">
              <w:t>October</w:t>
            </w:r>
            <w:r w:rsidRPr="00E73643">
              <w:t xml:space="preserve"> 1772</w:t>
            </w:r>
          </w:p>
        </w:tc>
        <w:tc>
          <w:tcPr>
            <w:tcW w:w="931" w:type="pct"/>
            <w:vAlign w:val="center"/>
          </w:tcPr>
          <w:p w14:paraId="0C03FF03" w14:textId="77777777" w:rsidR="00361232" w:rsidRPr="00E73643" w:rsidRDefault="00361232" w:rsidP="00361232">
            <w:pPr>
              <w:pStyle w:val="NoSpacing"/>
              <w:jc w:val="center"/>
            </w:pPr>
          </w:p>
        </w:tc>
        <w:tc>
          <w:tcPr>
            <w:tcW w:w="931" w:type="pct"/>
            <w:vAlign w:val="center"/>
          </w:tcPr>
          <w:p w14:paraId="105AC2FA" w14:textId="77777777" w:rsidR="00361232" w:rsidRPr="00E73643" w:rsidRDefault="00361232" w:rsidP="00361232">
            <w:pPr>
              <w:pStyle w:val="NoSpacing"/>
              <w:jc w:val="center"/>
            </w:pPr>
          </w:p>
        </w:tc>
        <w:tc>
          <w:tcPr>
            <w:tcW w:w="1876" w:type="pct"/>
            <w:vAlign w:val="center"/>
          </w:tcPr>
          <w:p w14:paraId="04F69CBB" w14:textId="77777777" w:rsidR="00361232" w:rsidRPr="00E73643" w:rsidRDefault="00361232" w:rsidP="00361232">
            <w:pPr>
              <w:pStyle w:val="NoSpacing"/>
              <w:jc w:val="center"/>
            </w:pPr>
          </w:p>
        </w:tc>
      </w:tr>
      <w:tr w:rsidR="00361232" w:rsidRPr="00E73643" w14:paraId="69B30411" w14:textId="77777777" w:rsidTr="00361232">
        <w:trPr>
          <w:trHeight w:val="567"/>
          <w:jc w:val="center"/>
        </w:trPr>
        <w:tc>
          <w:tcPr>
            <w:tcW w:w="1263" w:type="pct"/>
            <w:vAlign w:val="center"/>
          </w:tcPr>
          <w:p w14:paraId="61B3E196" w14:textId="77777777" w:rsidR="00361232" w:rsidRPr="00E73643" w:rsidRDefault="00361232" w:rsidP="00361232">
            <w:pPr>
              <w:pStyle w:val="NoSpacing"/>
              <w:jc w:val="center"/>
            </w:pPr>
            <w:r w:rsidRPr="00E73643">
              <w:t>17 May 1773</w:t>
            </w:r>
          </w:p>
        </w:tc>
        <w:tc>
          <w:tcPr>
            <w:tcW w:w="931" w:type="pct"/>
            <w:vAlign w:val="center"/>
          </w:tcPr>
          <w:p w14:paraId="4CE22C9B" w14:textId="77777777" w:rsidR="00361232" w:rsidRPr="00E73643" w:rsidRDefault="00361232" w:rsidP="00361232">
            <w:pPr>
              <w:pStyle w:val="NoSpacing"/>
              <w:jc w:val="center"/>
            </w:pPr>
          </w:p>
        </w:tc>
        <w:tc>
          <w:tcPr>
            <w:tcW w:w="931" w:type="pct"/>
            <w:vAlign w:val="center"/>
          </w:tcPr>
          <w:p w14:paraId="1BD60C7B" w14:textId="77777777" w:rsidR="00361232" w:rsidRPr="00E73643" w:rsidRDefault="00361232" w:rsidP="00361232">
            <w:pPr>
              <w:pStyle w:val="NoSpacing"/>
              <w:jc w:val="center"/>
            </w:pPr>
          </w:p>
        </w:tc>
        <w:tc>
          <w:tcPr>
            <w:tcW w:w="1876" w:type="pct"/>
            <w:vAlign w:val="center"/>
          </w:tcPr>
          <w:p w14:paraId="7DA979CF" w14:textId="77777777" w:rsidR="00361232" w:rsidRPr="00E73643" w:rsidRDefault="00361232" w:rsidP="00361232">
            <w:pPr>
              <w:pStyle w:val="NoSpacing"/>
              <w:jc w:val="center"/>
            </w:pPr>
          </w:p>
        </w:tc>
      </w:tr>
      <w:tr w:rsidR="00361232" w:rsidRPr="00E73643" w14:paraId="7C7B214A" w14:textId="77777777" w:rsidTr="00361232">
        <w:trPr>
          <w:trHeight w:val="567"/>
          <w:jc w:val="center"/>
        </w:trPr>
        <w:tc>
          <w:tcPr>
            <w:tcW w:w="1263" w:type="pct"/>
            <w:vAlign w:val="center"/>
          </w:tcPr>
          <w:p w14:paraId="13AFE269" w14:textId="77777777" w:rsidR="00361232" w:rsidRPr="00E73643" w:rsidRDefault="00361232" w:rsidP="00361232">
            <w:pPr>
              <w:pStyle w:val="NoSpacing"/>
              <w:jc w:val="center"/>
            </w:pPr>
            <w:r w:rsidRPr="00E73643">
              <w:t>15 August 1773</w:t>
            </w:r>
          </w:p>
        </w:tc>
        <w:tc>
          <w:tcPr>
            <w:tcW w:w="931" w:type="pct"/>
            <w:vAlign w:val="center"/>
          </w:tcPr>
          <w:p w14:paraId="5D8D8EA4" w14:textId="77777777" w:rsidR="00361232" w:rsidRPr="00E73643" w:rsidRDefault="00361232" w:rsidP="00361232">
            <w:pPr>
              <w:pStyle w:val="NoSpacing"/>
              <w:jc w:val="center"/>
            </w:pPr>
          </w:p>
        </w:tc>
        <w:tc>
          <w:tcPr>
            <w:tcW w:w="931" w:type="pct"/>
            <w:vAlign w:val="center"/>
          </w:tcPr>
          <w:p w14:paraId="1AA601C5" w14:textId="77777777" w:rsidR="00361232" w:rsidRPr="00E73643" w:rsidRDefault="00361232" w:rsidP="00361232">
            <w:pPr>
              <w:pStyle w:val="NoSpacing"/>
              <w:jc w:val="center"/>
            </w:pPr>
          </w:p>
        </w:tc>
        <w:tc>
          <w:tcPr>
            <w:tcW w:w="1876" w:type="pct"/>
            <w:vAlign w:val="center"/>
          </w:tcPr>
          <w:p w14:paraId="6D9EB463" w14:textId="77777777" w:rsidR="00361232" w:rsidRPr="00E73643" w:rsidRDefault="00361232" w:rsidP="00361232">
            <w:pPr>
              <w:pStyle w:val="NoSpacing"/>
              <w:jc w:val="center"/>
            </w:pPr>
          </w:p>
        </w:tc>
      </w:tr>
      <w:tr w:rsidR="00361232" w:rsidRPr="00E73643" w14:paraId="33B0C573" w14:textId="77777777" w:rsidTr="00361232">
        <w:trPr>
          <w:trHeight w:val="567"/>
          <w:jc w:val="center"/>
        </w:trPr>
        <w:tc>
          <w:tcPr>
            <w:tcW w:w="1263" w:type="pct"/>
            <w:vAlign w:val="center"/>
          </w:tcPr>
          <w:p w14:paraId="1AB9004F" w14:textId="77777777" w:rsidR="00361232" w:rsidRPr="00E73643" w:rsidRDefault="0047291E" w:rsidP="00361232">
            <w:pPr>
              <w:pStyle w:val="NoSpacing"/>
              <w:jc w:val="center"/>
            </w:pPr>
            <w:r>
              <w:t>30</w:t>
            </w:r>
            <w:r w:rsidR="00361232" w:rsidRPr="00E73643">
              <w:t xml:space="preserve"> January 1774</w:t>
            </w:r>
          </w:p>
        </w:tc>
        <w:tc>
          <w:tcPr>
            <w:tcW w:w="931" w:type="pct"/>
            <w:vAlign w:val="center"/>
          </w:tcPr>
          <w:p w14:paraId="464D83E2" w14:textId="77777777" w:rsidR="00361232" w:rsidRPr="00E73643" w:rsidRDefault="00361232" w:rsidP="00361232">
            <w:pPr>
              <w:pStyle w:val="NoSpacing"/>
              <w:jc w:val="center"/>
            </w:pPr>
          </w:p>
        </w:tc>
        <w:tc>
          <w:tcPr>
            <w:tcW w:w="931" w:type="pct"/>
            <w:vAlign w:val="center"/>
          </w:tcPr>
          <w:p w14:paraId="26C93CE2" w14:textId="77777777" w:rsidR="00361232" w:rsidRPr="00E73643" w:rsidRDefault="00361232" w:rsidP="00361232">
            <w:pPr>
              <w:pStyle w:val="NoSpacing"/>
              <w:jc w:val="center"/>
            </w:pPr>
          </w:p>
        </w:tc>
        <w:tc>
          <w:tcPr>
            <w:tcW w:w="1876" w:type="pct"/>
            <w:vAlign w:val="center"/>
          </w:tcPr>
          <w:p w14:paraId="11318465" w14:textId="77777777" w:rsidR="00361232" w:rsidRPr="00E73643" w:rsidRDefault="00361232" w:rsidP="00361232">
            <w:pPr>
              <w:pStyle w:val="NoSpacing"/>
              <w:jc w:val="center"/>
            </w:pPr>
          </w:p>
        </w:tc>
      </w:tr>
      <w:tr w:rsidR="00361232" w:rsidRPr="00E73643" w14:paraId="0F911B95" w14:textId="77777777" w:rsidTr="00361232">
        <w:trPr>
          <w:trHeight w:val="567"/>
          <w:jc w:val="center"/>
        </w:trPr>
        <w:tc>
          <w:tcPr>
            <w:tcW w:w="1263" w:type="pct"/>
            <w:vAlign w:val="center"/>
          </w:tcPr>
          <w:p w14:paraId="1F938D71" w14:textId="77777777" w:rsidR="00361232" w:rsidRPr="00E73643" w:rsidRDefault="00361232" w:rsidP="00361232">
            <w:pPr>
              <w:pStyle w:val="NoSpacing"/>
              <w:jc w:val="center"/>
            </w:pPr>
            <w:r w:rsidRPr="00E73643">
              <w:t>17 December 1774</w:t>
            </w:r>
          </w:p>
        </w:tc>
        <w:tc>
          <w:tcPr>
            <w:tcW w:w="931" w:type="pct"/>
            <w:vAlign w:val="center"/>
          </w:tcPr>
          <w:p w14:paraId="7AA5F885" w14:textId="77777777" w:rsidR="00361232" w:rsidRPr="00E73643" w:rsidRDefault="00361232" w:rsidP="00361232">
            <w:pPr>
              <w:pStyle w:val="NoSpacing"/>
              <w:jc w:val="center"/>
            </w:pPr>
          </w:p>
        </w:tc>
        <w:tc>
          <w:tcPr>
            <w:tcW w:w="931" w:type="pct"/>
            <w:vAlign w:val="center"/>
          </w:tcPr>
          <w:p w14:paraId="4C3C09AA" w14:textId="77777777" w:rsidR="00361232" w:rsidRPr="00E73643" w:rsidRDefault="00361232" w:rsidP="00361232">
            <w:pPr>
              <w:pStyle w:val="NoSpacing"/>
              <w:jc w:val="center"/>
            </w:pPr>
          </w:p>
        </w:tc>
        <w:tc>
          <w:tcPr>
            <w:tcW w:w="1876" w:type="pct"/>
            <w:vAlign w:val="center"/>
          </w:tcPr>
          <w:p w14:paraId="364BA8A2" w14:textId="77777777" w:rsidR="00361232" w:rsidRPr="00E73643" w:rsidRDefault="00361232" w:rsidP="00361232">
            <w:pPr>
              <w:pStyle w:val="NoSpacing"/>
              <w:jc w:val="center"/>
            </w:pPr>
          </w:p>
        </w:tc>
      </w:tr>
      <w:tr w:rsidR="00361232" w:rsidRPr="00E73643" w14:paraId="7C06E03D" w14:textId="77777777" w:rsidTr="00361232">
        <w:trPr>
          <w:trHeight w:val="567"/>
          <w:jc w:val="center"/>
        </w:trPr>
        <w:tc>
          <w:tcPr>
            <w:tcW w:w="1263" w:type="pct"/>
            <w:vAlign w:val="center"/>
          </w:tcPr>
          <w:p w14:paraId="4CDBD69B" w14:textId="77777777" w:rsidR="00361232" w:rsidRPr="00E73643" w:rsidRDefault="00361232" w:rsidP="00361232">
            <w:pPr>
              <w:pStyle w:val="NoSpacing"/>
              <w:jc w:val="center"/>
            </w:pPr>
            <w:r w:rsidRPr="00E73643">
              <w:t>30 July 1775</w:t>
            </w:r>
          </w:p>
        </w:tc>
        <w:tc>
          <w:tcPr>
            <w:tcW w:w="931" w:type="pct"/>
            <w:vAlign w:val="center"/>
          </w:tcPr>
          <w:p w14:paraId="28C4C9FB" w14:textId="77777777" w:rsidR="00361232" w:rsidRPr="00E73643" w:rsidRDefault="00361232" w:rsidP="00361232">
            <w:pPr>
              <w:pStyle w:val="NoSpacing"/>
              <w:jc w:val="center"/>
            </w:pPr>
          </w:p>
        </w:tc>
        <w:tc>
          <w:tcPr>
            <w:tcW w:w="931" w:type="pct"/>
            <w:vAlign w:val="center"/>
          </w:tcPr>
          <w:p w14:paraId="20857B93" w14:textId="77777777" w:rsidR="00361232" w:rsidRPr="00E73643" w:rsidRDefault="00361232" w:rsidP="00361232">
            <w:pPr>
              <w:pStyle w:val="NoSpacing"/>
              <w:jc w:val="center"/>
            </w:pPr>
          </w:p>
        </w:tc>
        <w:tc>
          <w:tcPr>
            <w:tcW w:w="1876" w:type="pct"/>
            <w:vAlign w:val="center"/>
          </w:tcPr>
          <w:p w14:paraId="3BE284A1" w14:textId="77777777" w:rsidR="00361232" w:rsidRPr="00E73643" w:rsidRDefault="00361232" w:rsidP="00361232">
            <w:pPr>
              <w:pStyle w:val="NoSpacing"/>
              <w:jc w:val="center"/>
            </w:pPr>
          </w:p>
        </w:tc>
      </w:tr>
    </w:tbl>
    <w:p w14:paraId="2ED57681" w14:textId="5217F5E7" w:rsidR="002A4F45" w:rsidRDefault="006A45C1" w:rsidP="007B5C7E">
      <w:pPr>
        <w:spacing w:before="240"/>
        <w:rPr>
          <w:rFonts w:eastAsia="Times New Roman" w:cs="Times New Roman"/>
        </w:rPr>
      </w:pPr>
      <w:r w:rsidRPr="00E73643">
        <w:t xml:space="preserve">If </w:t>
      </w:r>
      <w:r w:rsidR="003A6A0C">
        <w:t>possible</w:t>
      </w:r>
      <w:r w:rsidRPr="00E73643">
        <w:t xml:space="preserve">, check a map </w:t>
      </w:r>
      <w:r w:rsidR="0026375A">
        <w:t xml:space="preserve">in an atlas or via a </w:t>
      </w:r>
      <w:r w:rsidRPr="00E73643">
        <w:t>service online where these positions are</w:t>
      </w:r>
      <w:r w:rsidR="003A6A0C" w:rsidRPr="003A6A0C">
        <w:t xml:space="preserve"> </w:t>
      </w:r>
      <w:r w:rsidR="003A6A0C" w:rsidRPr="00E73643">
        <w:t>on Earth</w:t>
      </w:r>
      <w:r w:rsidRPr="00E73643">
        <w:t>.</w:t>
      </w:r>
      <w:r>
        <w:t xml:space="preserve"> In Google Maps, simply enter the latitude followed by the longitude, both separated by a comma.</w:t>
      </w:r>
      <w:r w:rsidR="002A4F45">
        <w:br w:type="page"/>
      </w:r>
    </w:p>
    <w:p w14:paraId="4E2FED88" w14:textId="77777777" w:rsidR="002A4F45" w:rsidRPr="002A4F45" w:rsidRDefault="002A4F45" w:rsidP="005F5BC8">
      <w:pPr>
        <w:spacing w:after="0"/>
        <w:rPr>
          <w:rStyle w:val="Strong"/>
          <w:sz w:val="28"/>
          <w:szCs w:val="28"/>
        </w:rPr>
      </w:pPr>
      <w:bookmarkStart w:id="3" w:name="ApparentMovement"/>
      <w:r w:rsidRPr="002A4F45">
        <w:rPr>
          <w:rStyle w:val="Strong"/>
          <w:sz w:val="28"/>
          <w:szCs w:val="28"/>
        </w:rPr>
        <w:lastRenderedPageBreak/>
        <w:t>Glossary</w:t>
      </w:r>
    </w:p>
    <w:bookmarkEnd w:id="3"/>
    <w:p w14:paraId="1FB85CDD" w14:textId="77777777" w:rsidR="00C873A3" w:rsidRDefault="00C873A3" w:rsidP="00C873A3">
      <w:pPr>
        <w:spacing w:after="0"/>
        <w:rPr>
          <w:rStyle w:val="Strong"/>
          <w:b w:val="0"/>
          <w:i/>
        </w:rPr>
      </w:pPr>
    </w:p>
    <w:p w14:paraId="7ECF57AF" w14:textId="77777777" w:rsidR="00C873A3" w:rsidRDefault="00C873A3" w:rsidP="00C873A3">
      <w:pPr>
        <w:spacing w:after="0"/>
        <w:rPr>
          <w:rStyle w:val="Strong"/>
          <w:b w:val="0"/>
        </w:rPr>
      </w:pPr>
      <w:r>
        <w:rPr>
          <w:rStyle w:val="Strong"/>
          <w:b w:val="0"/>
          <w:i/>
        </w:rPr>
        <w:t>Aphelion</w:t>
      </w:r>
    </w:p>
    <w:p w14:paraId="7363C6C3" w14:textId="394A32C8" w:rsidR="00C873A3" w:rsidRDefault="00AF6454" w:rsidP="00C873A3">
      <w:pPr>
        <w:spacing w:after="0"/>
        <w:rPr>
          <w:rStyle w:val="Strong"/>
          <w:b w:val="0"/>
        </w:rPr>
      </w:pPr>
      <w:r>
        <w:rPr>
          <w:rStyle w:val="Strong"/>
          <w:b w:val="0"/>
        </w:rPr>
        <w:t>T</w:t>
      </w:r>
      <w:r w:rsidR="00C873A3">
        <w:rPr>
          <w:rStyle w:val="Strong"/>
          <w:b w:val="0"/>
        </w:rPr>
        <w:t xml:space="preserve">he point </w:t>
      </w:r>
      <w:r>
        <w:rPr>
          <w:rStyle w:val="Strong"/>
          <w:b w:val="0"/>
        </w:rPr>
        <w:t xml:space="preserve">in </w:t>
      </w:r>
      <w:r w:rsidR="00C873A3">
        <w:rPr>
          <w:rStyle w:val="Strong"/>
          <w:b w:val="0"/>
        </w:rPr>
        <w:t>the Earth</w:t>
      </w:r>
      <w:r>
        <w:rPr>
          <w:rStyle w:val="Strong"/>
          <w:b w:val="0"/>
        </w:rPr>
        <w:t>’s</w:t>
      </w:r>
      <w:r w:rsidR="00C873A3">
        <w:rPr>
          <w:rStyle w:val="Strong"/>
          <w:b w:val="0"/>
        </w:rPr>
        <w:t xml:space="preserve"> orbit that is most distant </w:t>
      </w:r>
      <w:r>
        <w:rPr>
          <w:rStyle w:val="Strong"/>
          <w:b w:val="0"/>
        </w:rPr>
        <w:t xml:space="preserve">from </w:t>
      </w:r>
      <w:r w:rsidR="00C873A3">
        <w:rPr>
          <w:rStyle w:val="Strong"/>
          <w:b w:val="0"/>
        </w:rPr>
        <w:t>the Sun</w:t>
      </w:r>
    </w:p>
    <w:p w14:paraId="55CD2026" w14:textId="77777777" w:rsidR="00C873A3" w:rsidRPr="00A61B7F" w:rsidRDefault="00C873A3" w:rsidP="00C873A3">
      <w:pPr>
        <w:spacing w:after="0"/>
        <w:rPr>
          <w:rStyle w:val="Strong"/>
          <w:b w:val="0"/>
        </w:rPr>
      </w:pPr>
    </w:p>
    <w:p w14:paraId="39572EA4" w14:textId="77777777" w:rsidR="00C873A3" w:rsidRPr="007F5C4F" w:rsidRDefault="00C873A3" w:rsidP="00C873A3">
      <w:pPr>
        <w:spacing w:after="0"/>
        <w:rPr>
          <w:rStyle w:val="Strong"/>
          <w:b w:val="0"/>
          <w:i/>
        </w:rPr>
      </w:pPr>
      <w:r>
        <w:rPr>
          <w:rStyle w:val="Strong"/>
          <w:b w:val="0"/>
          <w:i/>
        </w:rPr>
        <w:t>Apparent movement</w:t>
      </w:r>
    </w:p>
    <w:p w14:paraId="60A52570" w14:textId="50F7C467" w:rsidR="00C873A3" w:rsidRPr="007F5C4F" w:rsidRDefault="00C873A3" w:rsidP="00C873A3">
      <w:pPr>
        <w:spacing w:after="0"/>
        <w:rPr>
          <w:rStyle w:val="Emphasis"/>
          <w:i w:val="0"/>
        </w:rPr>
      </w:pPr>
      <w:r w:rsidRPr="007F5C4F">
        <w:rPr>
          <w:rStyle w:val="Emphasis"/>
          <w:i w:val="0"/>
        </w:rPr>
        <w:t>Movement of celestial objects</w:t>
      </w:r>
      <w:r w:rsidR="00C3783C">
        <w:rPr>
          <w:rStyle w:val="Emphasis"/>
          <w:i w:val="0"/>
        </w:rPr>
        <w:t>,</w:t>
      </w:r>
      <w:r w:rsidRPr="007F5C4F">
        <w:rPr>
          <w:rStyle w:val="Emphasis"/>
          <w:i w:val="0"/>
        </w:rPr>
        <w:t xml:space="preserve"> which is</w:t>
      </w:r>
      <w:r>
        <w:rPr>
          <w:rStyle w:val="Emphasis"/>
          <w:i w:val="0"/>
        </w:rPr>
        <w:t xml:space="preserve"> caused by the </w:t>
      </w:r>
      <w:r w:rsidR="00C3783C">
        <w:rPr>
          <w:rStyle w:val="Emphasis"/>
          <w:i w:val="0"/>
        </w:rPr>
        <w:t xml:space="preserve">Earth’s </w:t>
      </w:r>
      <w:r>
        <w:rPr>
          <w:rStyle w:val="Emphasis"/>
          <w:i w:val="0"/>
        </w:rPr>
        <w:t>rotation</w:t>
      </w:r>
    </w:p>
    <w:p w14:paraId="3A9A2E0D" w14:textId="77777777" w:rsidR="00C873A3" w:rsidRDefault="00C873A3" w:rsidP="00C873A3">
      <w:pPr>
        <w:spacing w:after="0"/>
        <w:rPr>
          <w:rStyle w:val="Emphasis"/>
          <w:i w:val="0"/>
        </w:rPr>
      </w:pPr>
    </w:p>
    <w:p w14:paraId="47E585EF" w14:textId="77777777" w:rsidR="00C873A3" w:rsidRPr="00921E8F" w:rsidRDefault="00C873A3" w:rsidP="00C873A3">
      <w:pPr>
        <w:spacing w:after="0"/>
        <w:rPr>
          <w:i/>
        </w:rPr>
      </w:pPr>
      <w:bookmarkStart w:id="4" w:name="CardinalDirections"/>
      <w:r w:rsidRPr="00921E8F">
        <w:rPr>
          <w:i/>
        </w:rPr>
        <w:t>Cardinal directions</w:t>
      </w:r>
    </w:p>
    <w:bookmarkEnd w:id="4"/>
    <w:p w14:paraId="4B4FFA2A" w14:textId="19A6A345" w:rsidR="00C873A3" w:rsidRDefault="00C873A3" w:rsidP="00C873A3">
      <w:pPr>
        <w:spacing w:after="0"/>
      </w:pPr>
      <w:r>
        <w:t xml:space="preserve">Main directions, i.e. </w:t>
      </w:r>
      <w:r w:rsidR="00F73B42">
        <w:t>north, south, west, east</w:t>
      </w:r>
    </w:p>
    <w:p w14:paraId="563CFD04" w14:textId="77777777" w:rsidR="00C873A3" w:rsidRPr="009E7ECD" w:rsidRDefault="00C873A3" w:rsidP="00C873A3">
      <w:pPr>
        <w:spacing w:after="0"/>
      </w:pPr>
    </w:p>
    <w:p w14:paraId="7CC36189" w14:textId="77777777" w:rsidR="00C873A3" w:rsidRPr="00921E8F" w:rsidRDefault="00C873A3" w:rsidP="00C873A3">
      <w:pPr>
        <w:spacing w:after="0"/>
        <w:rPr>
          <w:i/>
        </w:rPr>
      </w:pPr>
      <w:bookmarkStart w:id="5" w:name="Culmination"/>
      <w:r w:rsidRPr="00921E8F">
        <w:rPr>
          <w:i/>
        </w:rPr>
        <w:t>Culmination</w:t>
      </w:r>
    </w:p>
    <w:bookmarkEnd w:id="5"/>
    <w:p w14:paraId="6E81B1DD" w14:textId="77777777" w:rsidR="00C873A3" w:rsidRDefault="00C873A3" w:rsidP="00C873A3">
      <w:pPr>
        <w:spacing w:after="0"/>
      </w:pPr>
      <w:r>
        <w:t>Passing of the meridian by celestial objects. These objects attain their highest or lowest elevation there.</w:t>
      </w:r>
    </w:p>
    <w:p w14:paraId="0091571C" w14:textId="77777777" w:rsidR="00C873A3" w:rsidRPr="009E7ECD" w:rsidRDefault="00C873A3" w:rsidP="00C873A3">
      <w:pPr>
        <w:spacing w:after="0"/>
      </w:pPr>
    </w:p>
    <w:p w14:paraId="62C78F55" w14:textId="77777777" w:rsidR="00C873A3" w:rsidRPr="00921E8F" w:rsidRDefault="00C873A3" w:rsidP="00C873A3">
      <w:pPr>
        <w:spacing w:after="0"/>
        <w:rPr>
          <w:i/>
        </w:rPr>
      </w:pPr>
      <w:bookmarkStart w:id="6" w:name="Diurnal"/>
      <w:r w:rsidRPr="00921E8F">
        <w:rPr>
          <w:i/>
        </w:rPr>
        <w:t>Diurnal</w:t>
      </w:r>
    </w:p>
    <w:bookmarkEnd w:id="6"/>
    <w:p w14:paraId="1CD298A2" w14:textId="4C3683DA" w:rsidR="00C873A3" w:rsidRDefault="00C873A3" w:rsidP="00C873A3">
      <w:pPr>
        <w:spacing w:after="0"/>
      </w:pPr>
      <w:r>
        <w:t>Concerning a period that is caused by the daily rotation of the Earth around its axis</w:t>
      </w:r>
    </w:p>
    <w:p w14:paraId="56363B3E" w14:textId="77777777" w:rsidR="00C873A3" w:rsidRDefault="00C873A3" w:rsidP="00C873A3">
      <w:pPr>
        <w:spacing w:after="0"/>
      </w:pPr>
    </w:p>
    <w:p w14:paraId="798BA2CB" w14:textId="77777777" w:rsidR="00C873A3" w:rsidRPr="00921E8F" w:rsidRDefault="00C873A3" w:rsidP="00C873A3">
      <w:pPr>
        <w:spacing w:after="0"/>
        <w:rPr>
          <w:i/>
        </w:rPr>
      </w:pPr>
      <w:r w:rsidRPr="00921E8F">
        <w:rPr>
          <w:i/>
        </w:rPr>
        <w:t>Elevation</w:t>
      </w:r>
    </w:p>
    <w:p w14:paraId="7CF14DD0" w14:textId="626D1344" w:rsidR="00C873A3" w:rsidRDefault="00C873A3" w:rsidP="00C873A3">
      <w:pPr>
        <w:spacing w:after="0"/>
      </w:pPr>
      <w:r>
        <w:t>Angular distance between a celestial object and the horizon</w:t>
      </w:r>
    </w:p>
    <w:p w14:paraId="50431F5F" w14:textId="77777777" w:rsidR="00C873A3" w:rsidRDefault="00C873A3" w:rsidP="00C873A3">
      <w:pPr>
        <w:spacing w:after="0"/>
      </w:pPr>
    </w:p>
    <w:p w14:paraId="3A174E43" w14:textId="0D890613" w:rsidR="00C873A3" w:rsidRPr="0077545B" w:rsidRDefault="00C873A3" w:rsidP="00C873A3">
      <w:pPr>
        <w:spacing w:after="0"/>
        <w:rPr>
          <w:i/>
        </w:rPr>
      </w:pPr>
      <w:r w:rsidRPr="0077545B">
        <w:rPr>
          <w:i/>
        </w:rPr>
        <w:t xml:space="preserve">Galilean </w:t>
      </w:r>
      <w:r w:rsidR="005F6556">
        <w:rPr>
          <w:i/>
        </w:rPr>
        <w:t>m</w:t>
      </w:r>
      <w:r w:rsidRPr="0077545B">
        <w:rPr>
          <w:i/>
        </w:rPr>
        <w:t>oons</w:t>
      </w:r>
    </w:p>
    <w:p w14:paraId="2B223682" w14:textId="05C0280E" w:rsidR="00C873A3" w:rsidRDefault="005F6556" w:rsidP="00C873A3">
      <w:pPr>
        <w:spacing w:after="0"/>
      </w:pPr>
      <w:r>
        <w:t>F</w:t>
      </w:r>
      <w:r w:rsidR="00C873A3">
        <w:t>our of more than 60 known moons of Jupiter (Io, Europa, Callisto</w:t>
      </w:r>
      <w:r w:rsidR="0076204D">
        <w:t xml:space="preserve"> and</w:t>
      </w:r>
      <w:r w:rsidR="00C873A3">
        <w:t xml:space="preserve"> Ganymede) that Galileo Galilei discovered in 1610 with one of the first astronomical telescopes used in human history.</w:t>
      </w:r>
    </w:p>
    <w:p w14:paraId="5A91EEB8" w14:textId="77777777" w:rsidR="00C873A3" w:rsidRPr="009E7ECD" w:rsidRDefault="00C873A3" w:rsidP="00C873A3">
      <w:pPr>
        <w:spacing w:after="0"/>
      </w:pPr>
    </w:p>
    <w:p w14:paraId="2B7FEC5A" w14:textId="77777777" w:rsidR="00C873A3" w:rsidRPr="00921E8F" w:rsidRDefault="00C873A3" w:rsidP="00C873A3">
      <w:pPr>
        <w:spacing w:after="0"/>
        <w:rPr>
          <w:i/>
        </w:rPr>
      </w:pPr>
      <w:bookmarkStart w:id="7" w:name="GreatCircle"/>
      <w:r w:rsidRPr="00921E8F">
        <w:rPr>
          <w:i/>
        </w:rPr>
        <w:t>Great circle</w:t>
      </w:r>
    </w:p>
    <w:bookmarkEnd w:id="7"/>
    <w:p w14:paraId="659AF490" w14:textId="5D56F148" w:rsidR="00C873A3" w:rsidRDefault="00C873A3" w:rsidP="00C873A3">
      <w:pPr>
        <w:spacing w:after="0"/>
      </w:pPr>
      <w:r>
        <w:t>A circle on a sphere whose radius is identical to the radius of the sphere</w:t>
      </w:r>
    </w:p>
    <w:p w14:paraId="04A5172D" w14:textId="77777777" w:rsidR="00C873A3" w:rsidRDefault="00C873A3" w:rsidP="00C873A3">
      <w:pPr>
        <w:spacing w:after="0"/>
      </w:pPr>
    </w:p>
    <w:p w14:paraId="4C76CB2D" w14:textId="50A76EA9" w:rsidR="00C873A3" w:rsidRPr="00FB70D1" w:rsidRDefault="00C873A3" w:rsidP="00C873A3">
      <w:pPr>
        <w:spacing w:after="0"/>
        <w:rPr>
          <w:i/>
        </w:rPr>
      </w:pPr>
      <w:r w:rsidRPr="00FB70D1">
        <w:rPr>
          <w:i/>
        </w:rPr>
        <w:t xml:space="preserve">Mean </w:t>
      </w:r>
      <w:r w:rsidR="00865FF9" w:rsidRPr="00FB70D1">
        <w:rPr>
          <w:i/>
        </w:rPr>
        <w:t>solar time</w:t>
      </w:r>
    </w:p>
    <w:p w14:paraId="045D4F2C" w14:textId="652711B3" w:rsidR="00C873A3" w:rsidRDefault="00967433" w:rsidP="00C873A3">
      <w:pPr>
        <w:spacing w:after="0"/>
      </w:pPr>
      <w:r>
        <w:t>A</w:t>
      </w:r>
      <w:r w:rsidR="00C873A3">
        <w:t xml:space="preserve">nnual average of the duration the Sun </w:t>
      </w:r>
      <w:r>
        <w:t xml:space="preserve">takes to reach </w:t>
      </w:r>
      <w:r w:rsidR="00C873A3">
        <w:t>the same azimuthal direction (e.g. between noons)</w:t>
      </w:r>
      <w:r>
        <w:t>, which</w:t>
      </w:r>
      <w:r w:rsidR="00C873A3">
        <w:t xml:space="preserve"> is almost exactly 24 hours. The time measured according to th</w:t>
      </w:r>
      <w:r w:rsidR="00262549">
        <w:t>e</w:t>
      </w:r>
      <w:r w:rsidR="00C873A3">
        <w:t xml:space="preserve">se astronomical events is called the </w:t>
      </w:r>
      <w:r w:rsidR="00262549">
        <w:t>mean solar time</w:t>
      </w:r>
      <w:r w:rsidR="00C873A3">
        <w:t xml:space="preserve">. In general, this differs from the time displayed by common </w:t>
      </w:r>
      <w:r w:rsidR="0076204D">
        <w:t xml:space="preserve">contemporary </w:t>
      </w:r>
      <w:r w:rsidR="00C873A3">
        <w:t>clocks.</w:t>
      </w:r>
    </w:p>
    <w:p w14:paraId="0AB30BF3" w14:textId="77777777" w:rsidR="00C873A3" w:rsidRPr="009E7ECD" w:rsidRDefault="00C873A3" w:rsidP="00C873A3">
      <w:pPr>
        <w:spacing w:after="0"/>
      </w:pPr>
    </w:p>
    <w:p w14:paraId="11DE2F43" w14:textId="77777777" w:rsidR="00C873A3" w:rsidRPr="00921E8F" w:rsidRDefault="00C873A3" w:rsidP="00C873A3">
      <w:pPr>
        <w:spacing w:after="0"/>
        <w:rPr>
          <w:i/>
        </w:rPr>
      </w:pPr>
      <w:bookmarkStart w:id="8" w:name="Meridian"/>
      <w:r w:rsidRPr="00921E8F">
        <w:rPr>
          <w:i/>
        </w:rPr>
        <w:t>Meridian</w:t>
      </w:r>
    </w:p>
    <w:bookmarkEnd w:id="8"/>
    <w:p w14:paraId="13C7E9D8" w14:textId="26DEE1BC" w:rsidR="00C873A3" w:rsidRDefault="00C873A3" w:rsidP="00C873A3">
      <w:pPr>
        <w:spacing w:after="0"/>
      </w:pPr>
      <w:r>
        <w:t xml:space="preserve">A line that connects </w:t>
      </w:r>
      <w:r w:rsidR="000A3CD1">
        <w:t>north and south at the horizon via the zenith</w:t>
      </w:r>
    </w:p>
    <w:p w14:paraId="7762C866" w14:textId="77777777" w:rsidR="00C873A3" w:rsidRDefault="00C873A3" w:rsidP="00C873A3">
      <w:pPr>
        <w:spacing w:after="0"/>
      </w:pPr>
    </w:p>
    <w:p w14:paraId="23AEF574" w14:textId="77777777" w:rsidR="00C873A3" w:rsidRPr="00A61B7F" w:rsidRDefault="00C873A3" w:rsidP="00C873A3">
      <w:pPr>
        <w:spacing w:after="0"/>
        <w:rPr>
          <w:i/>
        </w:rPr>
      </w:pPr>
      <w:r w:rsidRPr="00A61B7F">
        <w:rPr>
          <w:i/>
        </w:rPr>
        <w:t>Perihelion</w:t>
      </w:r>
    </w:p>
    <w:p w14:paraId="0A0B3B7C" w14:textId="0703D23B" w:rsidR="00C873A3" w:rsidRDefault="000A3CD1" w:rsidP="00C873A3">
      <w:pPr>
        <w:spacing w:after="0"/>
        <w:rPr>
          <w:rStyle w:val="Strong"/>
          <w:b w:val="0"/>
        </w:rPr>
      </w:pPr>
      <w:r>
        <w:rPr>
          <w:rStyle w:val="Strong"/>
          <w:b w:val="0"/>
        </w:rPr>
        <w:t>T</w:t>
      </w:r>
      <w:r w:rsidR="00C873A3">
        <w:rPr>
          <w:rStyle w:val="Strong"/>
          <w:b w:val="0"/>
        </w:rPr>
        <w:t xml:space="preserve">he point </w:t>
      </w:r>
      <w:r>
        <w:rPr>
          <w:rStyle w:val="Strong"/>
          <w:b w:val="0"/>
        </w:rPr>
        <w:t xml:space="preserve">in </w:t>
      </w:r>
      <w:r w:rsidR="00C873A3">
        <w:rPr>
          <w:rStyle w:val="Strong"/>
          <w:b w:val="0"/>
        </w:rPr>
        <w:t>the Earth</w:t>
      </w:r>
      <w:r>
        <w:rPr>
          <w:rStyle w:val="Strong"/>
          <w:b w:val="0"/>
        </w:rPr>
        <w:t>’s</w:t>
      </w:r>
      <w:r w:rsidR="00C873A3">
        <w:rPr>
          <w:rStyle w:val="Strong"/>
          <w:b w:val="0"/>
        </w:rPr>
        <w:t xml:space="preserve"> orbit that is closest to the Sun</w:t>
      </w:r>
    </w:p>
    <w:p w14:paraId="6BF5BD71" w14:textId="77777777" w:rsidR="00C873A3" w:rsidRPr="009E7ECD" w:rsidRDefault="00C873A3" w:rsidP="00C873A3">
      <w:pPr>
        <w:spacing w:after="0"/>
      </w:pPr>
    </w:p>
    <w:p w14:paraId="4D717722" w14:textId="77777777" w:rsidR="00C873A3" w:rsidRPr="00921E8F" w:rsidRDefault="00C873A3" w:rsidP="00C873A3">
      <w:pPr>
        <w:spacing w:after="0"/>
        <w:rPr>
          <w:i/>
        </w:rPr>
      </w:pPr>
      <w:bookmarkStart w:id="9" w:name="PoleHeight"/>
      <w:r w:rsidRPr="00921E8F">
        <w:rPr>
          <w:i/>
        </w:rPr>
        <w:t>Pole height</w:t>
      </w:r>
    </w:p>
    <w:bookmarkEnd w:id="9"/>
    <w:p w14:paraId="14F44086" w14:textId="77777777" w:rsidR="00C873A3" w:rsidRDefault="00C873A3" w:rsidP="00C873A3">
      <w:pPr>
        <w:spacing w:after="0"/>
      </w:pPr>
      <w:r>
        <w:t>Elevation of a celestial pole. Its value is identical to the latitude of the observer on Earth.</w:t>
      </w:r>
    </w:p>
    <w:p w14:paraId="795C211A" w14:textId="77777777" w:rsidR="00C873A3" w:rsidRPr="009E7ECD" w:rsidRDefault="00C873A3" w:rsidP="00C873A3">
      <w:pPr>
        <w:spacing w:after="0"/>
      </w:pPr>
    </w:p>
    <w:p w14:paraId="5E6EED23" w14:textId="77777777" w:rsidR="00C873A3" w:rsidRPr="00921E8F" w:rsidRDefault="00C873A3" w:rsidP="00C873A3">
      <w:pPr>
        <w:spacing w:after="0"/>
        <w:rPr>
          <w:i/>
        </w:rPr>
      </w:pPr>
      <w:bookmarkStart w:id="10" w:name="Precession"/>
      <w:r w:rsidRPr="00921E8F">
        <w:rPr>
          <w:i/>
        </w:rPr>
        <w:lastRenderedPageBreak/>
        <w:t>Precession</w:t>
      </w:r>
    </w:p>
    <w:bookmarkEnd w:id="10"/>
    <w:p w14:paraId="608C39F2" w14:textId="26830094" w:rsidR="00C873A3" w:rsidRDefault="0076204D" w:rsidP="00C873A3">
      <w:pPr>
        <w:spacing w:after="0"/>
      </w:pPr>
      <w:r>
        <w:t xml:space="preserve">As </w:t>
      </w:r>
      <w:r w:rsidR="00C873A3">
        <w:t>a spinning body</w:t>
      </w:r>
      <w:r>
        <w:t xml:space="preserve"> rotates</w:t>
      </w:r>
      <w:r w:rsidR="00C873A3">
        <w:t xml:space="preserve">, the rotation axis often also moves in space. This is called </w:t>
      </w:r>
      <w:r>
        <w:t>‘</w:t>
      </w:r>
      <w:r w:rsidR="00C873A3">
        <w:t>precession</w:t>
      </w:r>
      <w:r>
        <w:t>’</w:t>
      </w:r>
      <w:r w:rsidR="00C873A3">
        <w:t>. As a result, the rotation axis constantly changes its orientation and points to different points in space. The full cycle of the precession of the Earth</w:t>
      </w:r>
      <w:r w:rsidR="0094610F">
        <w:t>’s</w:t>
      </w:r>
      <w:r w:rsidR="00C873A3">
        <w:t xml:space="preserve"> axis takes roughly 26,000 years. </w:t>
      </w:r>
    </w:p>
    <w:p w14:paraId="7E97D7C5" w14:textId="77777777" w:rsidR="00C873A3" w:rsidRPr="009E7ECD" w:rsidRDefault="00C873A3" w:rsidP="00C873A3">
      <w:pPr>
        <w:spacing w:after="0"/>
      </w:pPr>
    </w:p>
    <w:p w14:paraId="223D9F1F" w14:textId="77777777" w:rsidR="00C873A3" w:rsidRDefault="00C873A3" w:rsidP="00C873A3">
      <w:pPr>
        <w:spacing w:after="0"/>
        <w:rPr>
          <w:i/>
        </w:rPr>
      </w:pPr>
      <w:bookmarkStart w:id="11" w:name="SphericalCoordinates"/>
      <w:r>
        <w:rPr>
          <w:i/>
        </w:rPr>
        <w:t>Sextant</w:t>
      </w:r>
    </w:p>
    <w:p w14:paraId="310E3A29" w14:textId="0AB9E90A" w:rsidR="00C873A3" w:rsidRDefault="00C873A3" w:rsidP="00C873A3">
      <w:pPr>
        <w:spacing w:after="0"/>
      </w:pPr>
      <w:r>
        <w:t>Navigational tool invented during the 18</w:t>
      </w:r>
      <w:r w:rsidRPr="007E17B6">
        <w:rPr>
          <w:vertAlign w:val="superscript"/>
        </w:rPr>
        <w:t>th</w:t>
      </w:r>
      <w:r>
        <w:t xml:space="preserve"> century used to measure the angular altitude of celestial objects to determine latitude</w:t>
      </w:r>
    </w:p>
    <w:p w14:paraId="09D9FED4" w14:textId="77777777" w:rsidR="00C873A3" w:rsidRPr="007E17B6" w:rsidRDefault="00C873A3" w:rsidP="00C873A3">
      <w:pPr>
        <w:spacing w:after="0"/>
      </w:pPr>
    </w:p>
    <w:bookmarkEnd w:id="11"/>
    <w:p w14:paraId="353A07C6" w14:textId="77777777" w:rsidR="00FF1A1C" w:rsidRPr="008E7590" w:rsidRDefault="00FF1A1C" w:rsidP="008E7590">
      <w:pPr>
        <w:spacing w:after="0"/>
      </w:pPr>
      <w:r w:rsidRPr="00921E8F">
        <w:rPr>
          <w:i/>
        </w:rPr>
        <w:t>Spherical polar coordinates</w:t>
      </w:r>
    </w:p>
    <w:p w14:paraId="0E4906A8" w14:textId="55E7AA1F" w:rsidR="00FF1A1C" w:rsidRDefault="00FF1A1C" w:rsidP="008E7590">
      <w:pPr>
        <w:spacing w:after="0"/>
      </w:pPr>
      <w:r>
        <w:t>The natural coordinate system of a flat plane is Cartesian and measures distances in two perpendicular directions (ahead, back, left, right). For a sphere, this is not very useful, because it has neither beginning nor ending. Instead, the fixed point is the centre of the sphere. When projected outside from the central position, any point on the surface of the sphere can be determined by two angles, one of which is related to the symmetry axis. This axis defines two poles. In addition, the radius represents the third dimension in space, whereby each point within a sphere can be determined. This defines the spherical polar coordinates. When defining points on the surface of a sphere, the radius stays constant.</w:t>
      </w:r>
    </w:p>
    <w:p w14:paraId="5D567B18" w14:textId="77777777" w:rsidR="00C46C95" w:rsidRDefault="00C46C95" w:rsidP="008E7590">
      <w:pPr>
        <w:spacing w:after="0"/>
      </w:pPr>
    </w:p>
    <w:p w14:paraId="336D5150" w14:textId="77777777" w:rsidR="00FF1A1C" w:rsidRPr="008E7590" w:rsidRDefault="00FF1A1C" w:rsidP="008E7590">
      <w:pPr>
        <w:spacing w:after="0"/>
      </w:pPr>
      <w:r w:rsidRPr="008A3A58">
        <w:rPr>
          <w:i/>
        </w:rPr>
        <w:t>Time zone</w:t>
      </w:r>
    </w:p>
    <w:p w14:paraId="03D52C14" w14:textId="03C533B8" w:rsidR="00FF1A1C" w:rsidRDefault="00FF1A1C" w:rsidP="00FF1A1C">
      <w:r>
        <w:t>Before mass transportation across large distances by train became possible, each town had its own local time that followed the solar time. This situation became impractical, as time tables for trains had to consider the shifts in time between stations. Therefore, in the 1840s, a standard time that would be valid throughout Britain was decided on. Later, the concept was implemented all over the world, with 24 zones of local standard times, namely, the time zones. This is what we still use today.</w:t>
      </w:r>
    </w:p>
    <w:p w14:paraId="2408AFB8" w14:textId="77777777" w:rsidR="00FF1A1C" w:rsidRDefault="00FF1A1C" w:rsidP="008E7590">
      <w:pPr>
        <w:spacing w:after="0"/>
      </w:pPr>
    </w:p>
    <w:p w14:paraId="7C49DF03" w14:textId="77777777" w:rsidR="00FF1A1C" w:rsidRPr="008A3A58" w:rsidRDefault="00FF1A1C" w:rsidP="008E7590">
      <w:pPr>
        <w:spacing w:after="0"/>
        <w:rPr>
          <w:i/>
        </w:rPr>
      </w:pPr>
      <w:r w:rsidRPr="008A3A58">
        <w:rPr>
          <w:i/>
        </w:rPr>
        <w:t xml:space="preserve">True </w:t>
      </w:r>
      <w:r>
        <w:rPr>
          <w:i/>
        </w:rPr>
        <w:t>solar time (apparent solar time)</w:t>
      </w:r>
    </w:p>
    <w:p w14:paraId="38FD66A2" w14:textId="75B8A4DA" w:rsidR="00FF1A1C" w:rsidRDefault="00FF1A1C" w:rsidP="00FF1A1C">
      <w:r>
        <w:t>The duration of a true solar day – the period between two meridian passages of the Sun – changes throughout the year. This is caused by the eccentric orbit of the Earth around the Sun. While the rotational speed of the Earth itself remains constant, the orbital velocity around the Sun does not. Consequently, a true solar day can be off from the mean value of 24 hours between about 20 to 30 seconds. This leads to differences between the true and mean solar times of up to approximately 15 minutes in either direction. In this time frame, noon is when the Sun is exactly on the meridian, i.e. south in the northern hemisphere and north in the southern hemisphere.</w:t>
      </w:r>
    </w:p>
    <w:p w14:paraId="6C572818" w14:textId="77777777" w:rsidR="00FF1A1C" w:rsidRDefault="00FF1A1C" w:rsidP="008E7590">
      <w:pPr>
        <w:spacing w:after="0"/>
      </w:pPr>
    </w:p>
    <w:p w14:paraId="66AA195A" w14:textId="77777777" w:rsidR="00FF1A1C" w:rsidRPr="008E7590" w:rsidRDefault="00FF1A1C" w:rsidP="008E7590">
      <w:pPr>
        <w:spacing w:after="0"/>
      </w:pPr>
      <w:bookmarkStart w:id="12" w:name="Zenith"/>
      <w:r w:rsidRPr="00921E8F">
        <w:rPr>
          <w:i/>
        </w:rPr>
        <w:t>Zenith</w:t>
      </w:r>
    </w:p>
    <w:bookmarkEnd w:id="12"/>
    <w:p w14:paraId="5211A791" w14:textId="6A8AB2D9" w:rsidR="00C873A3" w:rsidRPr="009E7ECD" w:rsidRDefault="00FF1A1C" w:rsidP="00FF1A1C">
      <w:pPr>
        <w:spacing w:after="0"/>
      </w:pPr>
      <w:r>
        <w:t>Point in the sky directly above</w:t>
      </w:r>
    </w:p>
    <w:p w14:paraId="0A563C5F" w14:textId="77777777" w:rsidR="006A45C1" w:rsidRPr="00E73643" w:rsidRDefault="006A45C1" w:rsidP="00C873A3">
      <w:pPr>
        <w:spacing w:after="0"/>
      </w:pPr>
    </w:p>
    <w:sectPr w:rsidR="006A45C1" w:rsidRPr="00E73643" w:rsidSect="00370D5C">
      <w:headerReference w:type="even" r:id="rId25"/>
      <w:headerReference w:type="default" r:id="rId26"/>
      <w:footerReference w:type="even"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A6DAA" w14:textId="77777777" w:rsidR="009F7C65" w:rsidRDefault="009F7C65" w:rsidP="009C1F72">
      <w:pPr>
        <w:spacing w:after="0" w:line="240" w:lineRule="auto"/>
      </w:pPr>
      <w:r>
        <w:separator/>
      </w:r>
    </w:p>
  </w:endnote>
  <w:endnote w:type="continuationSeparator" w:id="0">
    <w:p w14:paraId="148AD247" w14:textId="77777777" w:rsidR="009F7C65" w:rsidRDefault="009F7C65"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1" w:fontKey="{FDD7613D-1694-4658-87F3-FC449BC8F914}"/>
    <w:embedBold r:id="rId2" w:fontKey="{B1DD86BA-69C3-4CE1-B23A-BB2939056A78}"/>
    <w:embedItalic r:id="rId3" w:fontKey="{701FB25B-9F43-4B14-98DE-C6FA76D2AA27}"/>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embedRegular r:id="rId4" w:fontKey="{406F86D8-3AD6-4831-845E-62300A91AFD9}"/>
  </w:font>
  <w:font w:name="Cambria Math">
    <w:panose1 w:val="02040503050406030204"/>
    <w:charset w:val="00"/>
    <w:family w:val="roman"/>
    <w:pitch w:val="variable"/>
    <w:sig w:usb0="E00006FF" w:usb1="420024FF" w:usb2="02000000" w:usb3="00000000" w:csb0="0000019F" w:csb1="00000000"/>
    <w:embedRegular r:id="rId5" w:fontKey="{314C8D52-F81A-40FC-B140-740A209339FF}"/>
    <w:embedBold r:id="rId6" w:fontKey="{9261508B-9FB7-4148-95C0-EA2CAC81B3D1}"/>
    <w:embedItalic r:id="rId7" w:fontKey="{D675458D-A82B-4047-8044-323AE0BF12E4}"/>
    <w:embedBoldItalic r:id="rId8" w:fontKey="{ABF1B485-9E42-47F8-9FFC-A09381A59EBA}"/>
  </w:font>
  <w:font w:name="Cambria">
    <w:panose1 w:val="02040503050406030204"/>
    <w:charset w:val="00"/>
    <w:family w:val="roman"/>
    <w:pitch w:val="variable"/>
    <w:sig w:usb0="E00006FF" w:usb1="400004FF" w:usb2="00000000" w:usb3="00000000" w:csb0="0000019F" w:csb1="00000000"/>
    <w:embedRegular r:id="rId9" w:fontKey="{BB816151-88BA-4514-8147-C3EC9D9FF09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D7A24" w14:textId="615FABE9" w:rsidR="00370D5C" w:rsidRDefault="00370D5C">
    <w:pPr>
      <w:pStyle w:val="Footer"/>
      <w:rPr>
        <w:sz w:val="18"/>
        <w:szCs w:val="18"/>
      </w:rPr>
    </w:pPr>
    <w:r w:rsidRPr="00956005">
      <w:rPr>
        <w:sz w:val="18"/>
        <w:szCs w:val="18"/>
      </w:rPr>
      <w:fldChar w:fldCharType="begin"/>
    </w:r>
    <w:r w:rsidRPr="00956005">
      <w:rPr>
        <w:sz w:val="18"/>
        <w:szCs w:val="18"/>
      </w:rPr>
      <w:instrText xml:space="preserve"> PAGE   \* MERGEFORMAT </w:instrText>
    </w:r>
    <w:r w:rsidRPr="00956005">
      <w:rPr>
        <w:sz w:val="18"/>
        <w:szCs w:val="18"/>
      </w:rPr>
      <w:fldChar w:fldCharType="separate"/>
    </w:r>
    <w:r w:rsidR="00FA6C85">
      <w:rPr>
        <w:noProof/>
        <w:sz w:val="18"/>
        <w:szCs w:val="18"/>
      </w:rPr>
      <w:t>10</w:t>
    </w:r>
    <w:r w:rsidRPr="00956005">
      <w:rPr>
        <w:noProof/>
        <w:sz w:val="18"/>
        <w:szCs w:val="18"/>
      </w:rPr>
      <w:fldChar w:fldCharType="end"/>
    </w:r>
    <w:r>
      <w:rPr>
        <w:sz w:val="18"/>
        <w:szCs w:val="18"/>
      </w:rPr>
      <w:tab/>
    </w:r>
    <w:r>
      <w:rPr>
        <w:sz w:val="18"/>
        <w:szCs w:val="18"/>
      </w:rPr>
      <w:tab/>
    </w:r>
    <w:r w:rsidRPr="00956005">
      <w:rPr>
        <w:sz w:val="18"/>
        <w:szCs w:val="18"/>
      </w:rPr>
      <w:t>Worksheets:</w:t>
    </w:r>
    <w:r>
      <w:rPr>
        <w:sz w:val="18"/>
        <w:szCs w:val="18"/>
      </w:rPr>
      <w:t xml:space="preserve"> </w:t>
    </w:r>
    <w:r w:rsidR="004B2C42">
      <w:rPr>
        <w:sz w:val="18"/>
        <w:szCs w:val="18"/>
      </w:rPr>
      <w:t>The Quest for Longitude</w:t>
    </w:r>
  </w:p>
  <w:p w14:paraId="16E3A201" w14:textId="77777777" w:rsidR="00370D5C" w:rsidRDefault="00370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A2375" w14:textId="0352579B" w:rsidR="00370D5C" w:rsidRPr="00956005" w:rsidRDefault="00370D5C" w:rsidP="00370D5C">
    <w:pPr>
      <w:pStyle w:val="NoSpacing"/>
      <w:tabs>
        <w:tab w:val="right" w:pos="9072"/>
      </w:tabs>
      <w:rPr>
        <w:sz w:val="18"/>
        <w:szCs w:val="18"/>
      </w:rPr>
    </w:pPr>
    <w:r w:rsidRPr="00956005">
      <w:rPr>
        <w:sz w:val="18"/>
        <w:szCs w:val="18"/>
      </w:rPr>
      <w:t>Worksheets:</w:t>
    </w:r>
    <w:r>
      <w:rPr>
        <w:sz w:val="18"/>
        <w:szCs w:val="18"/>
      </w:rPr>
      <w:t xml:space="preserve"> </w:t>
    </w:r>
    <w:r w:rsidR="004B2C42">
      <w:rPr>
        <w:sz w:val="18"/>
        <w:szCs w:val="18"/>
      </w:rPr>
      <w:t>The Quest for Longitude</w:t>
    </w:r>
    <w:r>
      <w:rPr>
        <w:sz w:val="18"/>
        <w:szCs w:val="18"/>
      </w:rPr>
      <w:tab/>
    </w:r>
    <w:r w:rsidRPr="00956005">
      <w:rPr>
        <w:sz w:val="18"/>
        <w:szCs w:val="18"/>
      </w:rPr>
      <w:fldChar w:fldCharType="begin"/>
    </w:r>
    <w:r w:rsidRPr="00956005">
      <w:rPr>
        <w:sz w:val="18"/>
        <w:szCs w:val="18"/>
      </w:rPr>
      <w:instrText xml:space="preserve"> PAGE   \* MERGEFORMAT </w:instrText>
    </w:r>
    <w:r w:rsidRPr="00956005">
      <w:rPr>
        <w:sz w:val="18"/>
        <w:szCs w:val="18"/>
      </w:rPr>
      <w:fldChar w:fldCharType="separate"/>
    </w:r>
    <w:r w:rsidR="00FA6C85">
      <w:rPr>
        <w:noProof/>
        <w:sz w:val="18"/>
        <w:szCs w:val="18"/>
      </w:rPr>
      <w:t>11</w:t>
    </w:r>
    <w:r w:rsidRPr="00956005">
      <w:rPr>
        <w:noProof/>
        <w:sz w:val="18"/>
        <w:szCs w:val="18"/>
      </w:rPr>
      <w:fldChar w:fldCharType="end"/>
    </w:r>
  </w:p>
  <w:p w14:paraId="777F166B" w14:textId="77777777" w:rsidR="00370D5C" w:rsidRPr="00370D5C" w:rsidRDefault="00370D5C" w:rsidP="00370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3217D" w14:textId="77777777" w:rsidR="009F7C65" w:rsidRDefault="009F7C65" w:rsidP="009C1F72">
      <w:pPr>
        <w:spacing w:after="0" w:line="240" w:lineRule="auto"/>
      </w:pPr>
      <w:r>
        <w:separator/>
      </w:r>
    </w:p>
  </w:footnote>
  <w:footnote w:type="continuationSeparator" w:id="0">
    <w:p w14:paraId="40C3C1DA" w14:textId="77777777" w:rsidR="009F7C65" w:rsidRDefault="009F7C65"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43E9F" w14:textId="77777777" w:rsidR="00370D5C" w:rsidRPr="004B2C42" w:rsidRDefault="004B2C42" w:rsidP="004B2C42">
    <w:pPr>
      <w:pStyle w:val="Header"/>
      <w:tabs>
        <w:tab w:val="clear" w:pos="9026"/>
        <w:tab w:val="left" w:pos="0"/>
        <w:tab w:val="right" w:pos="9072"/>
      </w:tabs>
    </w:pPr>
    <w:r w:rsidRPr="00E8342E">
      <w:rPr>
        <w:noProof/>
        <w:lang w:val="de-DE" w:eastAsia="de-DE"/>
      </w:rPr>
      <w:drawing>
        <wp:inline distT="0" distB="0" distL="0" distR="0" wp14:anchorId="7A602247" wp14:editId="5510020A">
          <wp:extent cx="3299684" cy="6480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de-DE" w:eastAsia="de-DE"/>
      </w:rPr>
      <w:drawing>
        <wp:inline distT="0" distB="0" distL="0" distR="0" wp14:anchorId="622B2A66" wp14:editId="2D06730E">
          <wp:extent cx="1305854" cy="648000"/>
          <wp:effectExtent l="0" t="0" r="889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6B78BE6B" wp14:editId="122E0303">
          <wp:extent cx="847937" cy="576000"/>
          <wp:effectExtent l="57150" t="57150" r="66675" b="5270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B7908" w14:textId="77777777" w:rsidR="00370D5C" w:rsidRPr="004B2C42" w:rsidRDefault="004B2C42" w:rsidP="004B2C42">
    <w:pPr>
      <w:pStyle w:val="Header"/>
      <w:tabs>
        <w:tab w:val="clear" w:pos="9026"/>
        <w:tab w:val="left" w:pos="0"/>
        <w:tab w:val="right" w:pos="9072"/>
      </w:tabs>
    </w:pPr>
    <w:r w:rsidRPr="00E8342E">
      <w:rPr>
        <w:noProof/>
        <w:lang w:val="de-DE" w:eastAsia="de-DE"/>
      </w:rPr>
      <w:drawing>
        <wp:inline distT="0" distB="0" distL="0" distR="0" wp14:anchorId="0A36528D" wp14:editId="61099122">
          <wp:extent cx="3299684" cy="648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299684" cy="648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val="de-DE" w:eastAsia="de-DE"/>
      </w:rPr>
      <w:drawing>
        <wp:inline distT="0" distB="0" distL="0" distR="0" wp14:anchorId="4711C21B" wp14:editId="0F507036">
          <wp:extent cx="1305854" cy="648000"/>
          <wp:effectExtent l="0" t="0" r="889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5854" cy="648000"/>
                  </a:xfrm>
                  <a:prstGeom prst="rect">
                    <a:avLst/>
                  </a:prstGeom>
                  <a:noFill/>
                  <a:ln>
                    <a:noFill/>
                  </a:ln>
                </pic:spPr>
              </pic:pic>
            </a:graphicData>
          </a:graphic>
        </wp:inline>
      </w:drawing>
    </w:r>
    <w:r>
      <w:tab/>
    </w:r>
    <w:r w:rsidRPr="00307B4B">
      <w:rPr>
        <w:noProof/>
        <w:lang w:val="de-DE" w:eastAsia="de-DE"/>
      </w:rPr>
      <w:drawing>
        <wp:inline distT="0" distB="0" distL="0" distR="0" wp14:anchorId="1BED7866" wp14:editId="00309E0D">
          <wp:extent cx="847937" cy="576000"/>
          <wp:effectExtent l="57150" t="57150" r="66675" b="52705"/>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47937" cy="576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068FB"/>
    <w:multiLevelType w:val="hybridMultilevel"/>
    <w:tmpl w:val="7A3CD6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10E5514"/>
    <w:multiLevelType w:val="hybridMultilevel"/>
    <w:tmpl w:val="34DA04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A53309"/>
    <w:multiLevelType w:val="hybridMultilevel"/>
    <w:tmpl w:val="3BBE44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4B64094"/>
    <w:multiLevelType w:val="hybridMultilevel"/>
    <w:tmpl w:val="51C42D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FFC02A1"/>
    <w:multiLevelType w:val="hybridMultilevel"/>
    <w:tmpl w:val="F3E64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E86D4C"/>
    <w:multiLevelType w:val="hybridMultilevel"/>
    <w:tmpl w:val="8C2E4C1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C432036"/>
    <w:multiLevelType w:val="hybridMultilevel"/>
    <w:tmpl w:val="FCDC284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10"/>
  </w:num>
  <w:num w:numId="3">
    <w:abstractNumId w:val="8"/>
  </w:num>
  <w:num w:numId="4">
    <w:abstractNumId w:val="5"/>
  </w:num>
  <w:num w:numId="5">
    <w:abstractNumId w:val="7"/>
  </w:num>
  <w:num w:numId="6">
    <w:abstractNumId w:val="2"/>
  </w:num>
  <w:num w:numId="7">
    <w:abstractNumId w:val="6"/>
  </w:num>
  <w:num w:numId="8">
    <w:abstractNumId w:val="1"/>
  </w:num>
  <w:num w:numId="9">
    <w:abstractNumId w:val="0"/>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defaultTabStop w:val="708"/>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NzO2NLcwNzQwNbBU0lEKTi0uzszPAykwrAUAlDyugiwAAAA="/>
  </w:docVars>
  <w:rsids>
    <w:rsidRoot w:val="00285F87"/>
    <w:rsid w:val="00021895"/>
    <w:rsid w:val="000267E3"/>
    <w:rsid w:val="00032B33"/>
    <w:rsid w:val="00053C43"/>
    <w:rsid w:val="0007526C"/>
    <w:rsid w:val="000A3CD1"/>
    <w:rsid w:val="000B2E8F"/>
    <w:rsid w:val="000B69B2"/>
    <w:rsid w:val="000C2831"/>
    <w:rsid w:val="000C2DEB"/>
    <w:rsid w:val="000C6CFA"/>
    <w:rsid w:val="000D4990"/>
    <w:rsid w:val="000E22AE"/>
    <w:rsid w:val="0010008A"/>
    <w:rsid w:val="00101BF0"/>
    <w:rsid w:val="00102D6C"/>
    <w:rsid w:val="001174DD"/>
    <w:rsid w:val="00140531"/>
    <w:rsid w:val="00156073"/>
    <w:rsid w:val="00176890"/>
    <w:rsid w:val="00196242"/>
    <w:rsid w:val="001B2A60"/>
    <w:rsid w:val="001C02D6"/>
    <w:rsid w:val="001C3259"/>
    <w:rsid w:val="001D07CE"/>
    <w:rsid w:val="001D5645"/>
    <w:rsid w:val="001E718C"/>
    <w:rsid w:val="001F3022"/>
    <w:rsid w:val="001F5FCF"/>
    <w:rsid w:val="002014C9"/>
    <w:rsid w:val="002049A2"/>
    <w:rsid w:val="00225DF1"/>
    <w:rsid w:val="00243485"/>
    <w:rsid w:val="00245F64"/>
    <w:rsid w:val="002465E6"/>
    <w:rsid w:val="00262549"/>
    <w:rsid w:val="0026375A"/>
    <w:rsid w:val="002674FB"/>
    <w:rsid w:val="00285F87"/>
    <w:rsid w:val="00286E3B"/>
    <w:rsid w:val="002918FB"/>
    <w:rsid w:val="002A450B"/>
    <w:rsid w:val="002A4F45"/>
    <w:rsid w:val="002C1E9E"/>
    <w:rsid w:val="002F30D9"/>
    <w:rsid w:val="00305DF5"/>
    <w:rsid w:val="003102B4"/>
    <w:rsid w:val="00310881"/>
    <w:rsid w:val="003324B1"/>
    <w:rsid w:val="003500A2"/>
    <w:rsid w:val="00352F4A"/>
    <w:rsid w:val="00355ABB"/>
    <w:rsid w:val="00355DD3"/>
    <w:rsid w:val="00361232"/>
    <w:rsid w:val="003662D7"/>
    <w:rsid w:val="00370D5C"/>
    <w:rsid w:val="00371114"/>
    <w:rsid w:val="0037261C"/>
    <w:rsid w:val="003739FA"/>
    <w:rsid w:val="00377ACC"/>
    <w:rsid w:val="00385B8B"/>
    <w:rsid w:val="0039780B"/>
    <w:rsid w:val="003A6A0C"/>
    <w:rsid w:val="003B2274"/>
    <w:rsid w:val="003C332C"/>
    <w:rsid w:val="003E1C0A"/>
    <w:rsid w:val="003E58EF"/>
    <w:rsid w:val="003E75E6"/>
    <w:rsid w:val="003F4CD8"/>
    <w:rsid w:val="003F6F42"/>
    <w:rsid w:val="004007BB"/>
    <w:rsid w:val="0042587B"/>
    <w:rsid w:val="00430B58"/>
    <w:rsid w:val="00451337"/>
    <w:rsid w:val="00454C6C"/>
    <w:rsid w:val="0047291E"/>
    <w:rsid w:val="00473A40"/>
    <w:rsid w:val="00474B71"/>
    <w:rsid w:val="004962D3"/>
    <w:rsid w:val="0049731E"/>
    <w:rsid w:val="004A1FEE"/>
    <w:rsid w:val="004A6EDF"/>
    <w:rsid w:val="004B2C42"/>
    <w:rsid w:val="004D2260"/>
    <w:rsid w:val="004E48C7"/>
    <w:rsid w:val="004F1F86"/>
    <w:rsid w:val="004F6F8C"/>
    <w:rsid w:val="00507CF9"/>
    <w:rsid w:val="00510311"/>
    <w:rsid w:val="00514624"/>
    <w:rsid w:val="00526C85"/>
    <w:rsid w:val="00544D9F"/>
    <w:rsid w:val="0055654A"/>
    <w:rsid w:val="0057761B"/>
    <w:rsid w:val="0058214C"/>
    <w:rsid w:val="0058529D"/>
    <w:rsid w:val="00586E67"/>
    <w:rsid w:val="00590BD0"/>
    <w:rsid w:val="00597D51"/>
    <w:rsid w:val="00597F1D"/>
    <w:rsid w:val="005A1FF1"/>
    <w:rsid w:val="005A250A"/>
    <w:rsid w:val="005C11F1"/>
    <w:rsid w:val="005D0E4E"/>
    <w:rsid w:val="005E003E"/>
    <w:rsid w:val="005F153E"/>
    <w:rsid w:val="005F5BC8"/>
    <w:rsid w:val="005F6556"/>
    <w:rsid w:val="005F75DB"/>
    <w:rsid w:val="00614DCD"/>
    <w:rsid w:val="006462E7"/>
    <w:rsid w:val="00653DF3"/>
    <w:rsid w:val="00656764"/>
    <w:rsid w:val="00667F0C"/>
    <w:rsid w:val="00681A6C"/>
    <w:rsid w:val="00687EB2"/>
    <w:rsid w:val="00692787"/>
    <w:rsid w:val="00693ABC"/>
    <w:rsid w:val="006A45C1"/>
    <w:rsid w:val="006B4754"/>
    <w:rsid w:val="006D3FF6"/>
    <w:rsid w:val="006D55F8"/>
    <w:rsid w:val="006E11E0"/>
    <w:rsid w:val="006E2683"/>
    <w:rsid w:val="006E62E9"/>
    <w:rsid w:val="006F5F3A"/>
    <w:rsid w:val="006F7EE5"/>
    <w:rsid w:val="00707F80"/>
    <w:rsid w:val="00744C47"/>
    <w:rsid w:val="00753A7C"/>
    <w:rsid w:val="0076204D"/>
    <w:rsid w:val="00777121"/>
    <w:rsid w:val="007A2C79"/>
    <w:rsid w:val="007B181D"/>
    <w:rsid w:val="007B5C7E"/>
    <w:rsid w:val="007C5C63"/>
    <w:rsid w:val="007D47CA"/>
    <w:rsid w:val="007E2991"/>
    <w:rsid w:val="00800C9F"/>
    <w:rsid w:val="00804601"/>
    <w:rsid w:val="00825BAC"/>
    <w:rsid w:val="00830ADF"/>
    <w:rsid w:val="00850D81"/>
    <w:rsid w:val="00852DD5"/>
    <w:rsid w:val="00863BB9"/>
    <w:rsid w:val="00865FF9"/>
    <w:rsid w:val="00882221"/>
    <w:rsid w:val="00897189"/>
    <w:rsid w:val="008B15BD"/>
    <w:rsid w:val="008C21E7"/>
    <w:rsid w:val="008D4A00"/>
    <w:rsid w:val="008E7590"/>
    <w:rsid w:val="008E7DEF"/>
    <w:rsid w:val="008F09DC"/>
    <w:rsid w:val="008F3985"/>
    <w:rsid w:val="008F5DC1"/>
    <w:rsid w:val="00903194"/>
    <w:rsid w:val="009201C9"/>
    <w:rsid w:val="0094610F"/>
    <w:rsid w:val="009517C5"/>
    <w:rsid w:val="009649EF"/>
    <w:rsid w:val="00965F78"/>
    <w:rsid w:val="00967433"/>
    <w:rsid w:val="00990D12"/>
    <w:rsid w:val="009949A0"/>
    <w:rsid w:val="009B55CF"/>
    <w:rsid w:val="009C1F72"/>
    <w:rsid w:val="009C20BF"/>
    <w:rsid w:val="009F15FC"/>
    <w:rsid w:val="009F7C65"/>
    <w:rsid w:val="00A23065"/>
    <w:rsid w:val="00A35D39"/>
    <w:rsid w:val="00A42876"/>
    <w:rsid w:val="00A909AA"/>
    <w:rsid w:val="00A9709A"/>
    <w:rsid w:val="00A97EEE"/>
    <w:rsid w:val="00AA2AD7"/>
    <w:rsid w:val="00AA2D26"/>
    <w:rsid w:val="00AB0198"/>
    <w:rsid w:val="00AD7A40"/>
    <w:rsid w:val="00AE6D55"/>
    <w:rsid w:val="00AF0AD1"/>
    <w:rsid w:val="00AF1C31"/>
    <w:rsid w:val="00AF6454"/>
    <w:rsid w:val="00AF7CBC"/>
    <w:rsid w:val="00B11FE4"/>
    <w:rsid w:val="00B16A51"/>
    <w:rsid w:val="00B3229A"/>
    <w:rsid w:val="00B33638"/>
    <w:rsid w:val="00B557D6"/>
    <w:rsid w:val="00B67E11"/>
    <w:rsid w:val="00B7207A"/>
    <w:rsid w:val="00B754BF"/>
    <w:rsid w:val="00B969B3"/>
    <w:rsid w:val="00BA3826"/>
    <w:rsid w:val="00BB4ED6"/>
    <w:rsid w:val="00BC37EE"/>
    <w:rsid w:val="00BD2D1C"/>
    <w:rsid w:val="00C128A7"/>
    <w:rsid w:val="00C240F7"/>
    <w:rsid w:val="00C308B6"/>
    <w:rsid w:val="00C3783C"/>
    <w:rsid w:val="00C46C95"/>
    <w:rsid w:val="00C65A3F"/>
    <w:rsid w:val="00C873A3"/>
    <w:rsid w:val="00CA348C"/>
    <w:rsid w:val="00CA4C61"/>
    <w:rsid w:val="00CE3379"/>
    <w:rsid w:val="00CE74D8"/>
    <w:rsid w:val="00CE7F8B"/>
    <w:rsid w:val="00CF3AD9"/>
    <w:rsid w:val="00D150D1"/>
    <w:rsid w:val="00D20260"/>
    <w:rsid w:val="00D269F5"/>
    <w:rsid w:val="00D30227"/>
    <w:rsid w:val="00D45880"/>
    <w:rsid w:val="00D51551"/>
    <w:rsid w:val="00D5186B"/>
    <w:rsid w:val="00D57B66"/>
    <w:rsid w:val="00D60C05"/>
    <w:rsid w:val="00D615BB"/>
    <w:rsid w:val="00D76D62"/>
    <w:rsid w:val="00D828FA"/>
    <w:rsid w:val="00DA4022"/>
    <w:rsid w:val="00DB37E0"/>
    <w:rsid w:val="00DC194B"/>
    <w:rsid w:val="00DC43A7"/>
    <w:rsid w:val="00DD59BD"/>
    <w:rsid w:val="00DF77DA"/>
    <w:rsid w:val="00E034CB"/>
    <w:rsid w:val="00E06CEB"/>
    <w:rsid w:val="00E07C61"/>
    <w:rsid w:val="00E22369"/>
    <w:rsid w:val="00E24884"/>
    <w:rsid w:val="00E32131"/>
    <w:rsid w:val="00E434BA"/>
    <w:rsid w:val="00E460B3"/>
    <w:rsid w:val="00E47414"/>
    <w:rsid w:val="00E52A20"/>
    <w:rsid w:val="00E6474D"/>
    <w:rsid w:val="00E73643"/>
    <w:rsid w:val="00E77F71"/>
    <w:rsid w:val="00E91C4E"/>
    <w:rsid w:val="00E93BB2"/>
    <w:rsid w:val="00EB35E2"/>
    <w:rsid w:val="00EB5763"/>
    <w:rsid w:val="00EC2B29"/>
    <w:rsid w:val="00EC2BC8"/>
    <w:rsid w:val="00EC4C4B"/>
    <w:rsid w:val="00EE5428"/>
    <w:rsid w:val="00F21D6F"/>
    <w:rsid w:val="00F36CDF"/>
    <w:rsid w:val="00F36D79"/>
    <w:rsid w:val="00F652FA"/>
    <w:rsid w:val="00F658D9"/>
    <w:rsid w:val="00F73B42"/>
    <w:rsid w:val="00F92F9A"/>
    <w:rsid w:val="00F93931"/>
    <w:rsid w:val="00F977B9"/>
    <w:rsid w:val="00FA2D64"/>
    <w:rsid w:val="00FA6C85"/>
    <w:rsid w:val="00FE1241"/>
    <w:rsid w:val="00FF1A1C"/>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81BC6"/>
  <w15:docId w15:val="{3AE96C86-60DF-4E20-B470-292ED1894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918FB"/>
    <w:pPr>
      <w:keepNext/>
      <w:keepLines/>
      <w:spacing w:before="480" w:after="0"/>
      <w:outlineLvl w:val="0"/>
    </w:pPr>
    <w:rPr>
      <w:rFonts w:ascii="Calibri" w:eastAsiaTheme="majorEastAsia" w:hAnsi="Calibr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918FB"/>
    <w:pPr>
      <w:keepNext/>
      <w:keepLines/>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2918FB"/>
    <w:pPr>
      <w:keepNext/>
      <w:keepLines/>
      <w:spacing w:before="200" w:after="0"/>
      <w:outlineLvl w:val="2"/>
    </w:pPr>
    <w:rPr>
      <w:rFonts w:ascii="Calibri" w:eastAsiaTheme="majorEastAsia" w:hAnsi="Calibr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9C1F72"/>
    <w:pPr>
      <w:spacing w:line="240" w:lineRule="auto"/>
    </w:pPr>
    <w:rPr>
      <w:rFonts w:eastAsia="Times New Roman" w:cs="Times New Roman"/>
      <w:b/>
      <w:bCs/>
      <w:color w:val="4F81BD" w:themeColor="accent1"/>
      <w:sz w:val="18"/>
      <w:szCs w:val="18"/>
    </w:rPr>
  </w:style>
  <w:style w:type="paragraph" w:styleId="NoSpacing">
    <w:name w:val="No Spacing"/>
    <w:uiPriority w:val="1"/>
    <w:qFormat/>
    <w:rsid w:val="005F153E"/>
    <w:pPr>
      <w:spacing w:after="0" w:line="240" w:lineRule="auto"/>
    </w:pPr>
    <w:rPr>
      <w:rFonts w:eastAsia="Times New Roman"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PlaceholderText">
    <w:name w:val="Placeholder Text"/>
    <w:basedOn w:val="DefaultParagraphFont"/>
    <w:uiPriority w:val="99"/>
    <w:semiHidden/>
    <w:rsid w:val="00990D12"/>
    <w:rPr>
      <w:color w:val="808080"/>
    </w:rPr>
  </w:style>
  <w:style w:type="character" w:customStyle="1" w:styleId="label">
    <w:name w:val="label"/>
    <w:basedOn w:val="DefaultParagraphFont"/>
    <w:rsid w:val="00D5186B"/>
    <w:rPr>
      <w:rFonts w:cs="Times New Roman"/>
    </w:rPr>
  </w:style>
  <w:style w:type="character" w:styleId="Strong">
    <w:name w:val="Strong"/>
    <w:basedOn w:val="DefaultParagraphFont"/>
    <w:uiPriority w:val="22"/>
    <w:qFormat/>
    <w:rsid w:val="002A4F45"/>
    <w:rPr>
      <w:b/>
      <w:bCs/>
    </w:rPr>
  </w:style>
  <w:style w:type="character" w:styleId="Emphasis">
    <w:name w:val="Emphasis"/>
    <w:basedOn w:val="DefaultParagraphFont"/>
    <w:uiPriority w:val="20"/>
    <w:qFormat/>
    <w:rsid w:val="002A4F45"/>
    <w:rPr>
      <w:i/>
      <w:iCs/>
    </w:rPr>
  </w:style>
  <w:style w:type="character" w:styleId="CommentReference">
    <w:name w:val="annotation reference"/>
    <w:basedOn w:val="DefaultParagraphFont"/>
    <w:uiPriority w:val="99"/>
    <w:semiHidden/>
    <w:unhideWhenUsed/>
    <w:rsid w:val="00451337"/>
    <w:rPr>
      <w:sz w:val="16"/>
      <w:szCs w:val="16"/>
    </w:rPr>
  </w:style>
  <w:style w:type="paragraph" w:styleId="CommentText">
    <w:name w:val="annotation text"/>
    <w:basedOn w:val="Normal"/>
    <w:link w:val="CommentTextChar"/>
    <w:uiPriority w:val="99"/>
    <w:semiHidden/>
    <w:unhideWhenUsed/>
    <w:rsid w:val="00451337"/>
    <w:pPr>
      <w:spacing w:line="240" w:lineRule="auto"/>
    </w:pPr>
    <w:rPr>
      <w:sz w:val="20"/>
      <w:szCs w:val="20"/>
    </w:rPr>
  </w:style>
  <w:style w:type="character" w:customStyle="1" w:styleId="CommentTextChar">
    <w:name w:val="Comment Text Char"/>
    <w:basedOn w:val="DefaultParagraphFont"/>
    <w:link w:val="CommentText"/>
    <w:uiPriority w:val="99"/>
    <w:semiHidden/>
    <w:rsid w:val="00451337"/>
    <w:rPr>
      <w:sz w:val="20"/>
      <w:szCs w:val="20"/>
      <w:lang w:val="en-GB"/>
    </w:rPr>
  </w:style>
  <w:style w:type="paragraph" w:styleId="CommentSubject">
    <w:name w:val="annotation subject"/>
    <w:basedOn w:val="CommentText"/>
    <w:next w:val="CommentText"/>
    <w:link w:val="CommentSubjectChar"/>
    <w:uiPriority w:val="99"/>
    <w:semiHidden/>
    <w:unhideWhenUsed/>
    <w:rsid w:val="00451337"/>
    <w:rPr>
      <w:b/>
      <w:bCs/>
    </w:rPr>
  </w:style>
  <w:style w:type="character" w:customStyle="1" w:styleId="CommentSubjectChar">
    <w:name w:val="Comment Subject Char"/>
    <w:basedOn w:val="CommentTextChar"/>
    <w:link w:val="CommentSubject"/>
    <w:uiPriority w:val="99"/>
    <w:semiHidden/>
    <w:rsid w:val="00451337"/>
    <w:rPr>
      <w:b/>
      <w:bCs/>
      <w:sz w:val="20"/>
      <w:szCs w:val="20"/>
      <w:lang w:val="en-GB"/>
    </w:rPr>
  </w:style>
  <w:style w:type="character" w:customStyle="1" w:styleId="Heading1Char">
    <w:name w:val="Heading 1 Char"/>
    <w:basedOn w:val="DefaultParagraphFont"/>
    <w:link w:val="Heading1"/>
    <w:uiPriority w:val="9"/>
    <w:rsid w:val="002918FB"/>
    <w:rPr>
      <w:rFonts w:ascii="Calibri" w:eastAsiaTheme="majorEastAsia" w:hAnsi="Calibr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2918FB"/>
    <w:rPr>
      <w:rFonts w:eastAsiaTheme="majorEastAsia" w:cstheme="majorBidi"/>
      <w:b/>
      <w:bCs/>
      <w:color w:val="4F81BD" w:themeColor="accent1"/>
      <w:sz w:val="26"/>
      <w:szCs w:val="26"/>
      <w:lang w:val="en-GB"/>
    </w:rPr>
  </w:style>
  <w:style w:type="character" w:customStyle="1" w:styleId="Heading3Char">
    <w:name w:val="Heading 3 Char"/>
    <w:basedOn w:val="DefaultParagraphFont"/>
    <w:link w:val="Heading3"/>
    <w:uiPriority w:val="9"/>
    <w:rsid w:val="002918FB"/>
    <w:rPr>
      <w:rFonts w:ascii="Calibri" w:eastAsiaTheme="majorEastAsia" w:hAnsi="Calibri" w:cstheme="majorBidi"/>
      <w:b/>
      <w:bCs/>
      <w:color w:val="4F81BD"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User:Duoduoduo"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creativecommons.org/licenses/by-sa/3.0/legalcod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reativecommons.org/licenses/by-sa/2.5/%20legalcode" TargetMode="External"/><Relationship Id="rId20" Type="http://schemas.openxmlformats.org/officeDocument/2006/relationships/hyperlink" Target="https://commons.wikimedia.org/wiki/File:Seasons1.sv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creativecommons.org/licenses/by-sa/3.0/legalcode" TargetMode="External"/><Relationship Id="rId5" Type="http://schemas.openxmlformats.org/officeDocument/2006/relationships/webSettings" Target="webSettings.xml"/><Relationship Id="rId15" Type="http://schemas.openxmlformats.org/officeDocument/2006/relationships/hyperlink" Target="https://commons.wikimedia.org/wiki/File:Tiempo_sid&#233;reo.en.png" TargetMode="External"/><Relationship Id="rId23" Type="http://schemas.openxmlformats.org/officeDocument/2006/relationships/hyperlink" Target="https://commons.wikimedia.org/wiki/File:Cook_Three_Voyages_59.png"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commons.wikimedia.org/wiki/User:Gothik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jpe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11.jpe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s>
</file>

<file path=customXml/itemProps1.xml><?xml version="1.0" encoding="utf-8"?>
<ds:datastoreItem xmlns:ds="http://schemas.openxmlformats.org/officeDocument/2006/customXml" ds:itemID="{3054AA0D-6DFD-48FE-9325-D3632F6E5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62</Words>
  <Characters>1745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ritannia Rule The Waves - Worksheets</vt:lpstr>
    </vt:vector>
  </TitlesOfParts>
  <Company>Max-Planck-Institute for Astronomy</Company>
  <LinksUpToDate>false</LinksUpToDate>
  <CharactersWithSpaces>2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Longitude - Worksheets</dc:title>
  <dc:subject>Finding longitude</dc:subject>
  <dc:creator>Markus Nielbock</dc:creator>
  <cp:lastModifiedBy>Thilina Heenatigala</cp:lastModifiedBy>
  <cp:revision>130</cp:revision>
  <cp:lastPrinted>2016-12-20T14:06:00Z</cp:lastPrinted>
  <dcterms:created xsi:type="dcterms:W3CDTF">2017-11-28T14:27:00Z</dcterms:created>
  <dcterms:modified xsi:type="dcterms:W3CDTF">2018-02-01T16:34:00Z</dcterms:modified>
</cp:coreProperties>
</file>